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4</w:t>
      </w:r>
    </w:p>
    <w:p>
      <w:pPr>
        <w:pStyle w:val="Subtitle"/>
      </w:pPr>
      <w:r>
        <w:t xml:space="preserve">Kod</w:t>
      </w:r>
      <w:r>
        <w:t xml:space="preserve"> </w:t>
      </w:r>
      <w:r>
        <w:t xml:space="preserve">GÃ¼Ã§lendirme</w:t>
      </w:r>
      <w:r>
        <w:t xml:space="preserve"> </w:t>
      </w:r>
      <w:r>
        <w:t xml:space="preserve">Teknikler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114" w:name="cen429-gã¼venli-programlama"/>
    <w:p>
      <w:pPr>
        <w:pStyle w:val="Heading1"/>
      </w:pPr>
      <w:r>
        <w:t xml:space="preserve">CEN429 GÃ¼venli Programlama</w:t>
      </w:r>
    </w:p>
    <w:bookmarkStart w:id="26" w:name="hafta-4"/>
    <w:p>
      <w:pPr>
        <w:pStyle w:val="Heading2"/>
      </w:pPr>
      <w:r>
        <w:t xml:space="preserve">Hafta-4</w:t>
      </w:r>
    </w:p>
    <w:bookmarkStart w:id="24" w:name="kod-gã¼ãlendirme-teknikleri"/>
    <w:p>
      <w:pPr>
        <w:pStyle w:val="Heading4"/>
      </w:pPr>
      <w:r>
        <w:t xml:space="preserve">Kod GÃ¼Ã§lendirme Teknikleri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2"/>
        </w:numPr>
        <w:pStyle w:val="Compact"/>
      </w:pPr>
      <w:r>
        <w:t xml:space="preserve">Kod GÃ¼Ã§lendirme Teknikleri</w:t>
      </w:r>
    </w:p>
    <w:p>
      <w:pPr>
        <w:numPr>
          <w:ilvl w:val="0"/>
          <w:numId w:val="1002"/>
        </w:numPr>
        <w:pStyle w:val="Compact"/>
      </w:pPr>
      <w:r>
        <w:t xml:space="preserve">Native C/C++ Ä°Ã§in Kod GÃ¼Ã§lendirme</w:t>
      </w:r>
    </w:p>
    <w:p>
      <w:pPr>
        <w:numPr>
          <w:ilvl w:val="0"/>
          <w:numId w:val="1002"/>
        </w:numPr>
        <w:pStyle w:val="Compact"/>
      </w:pPr>
      <w:r>
        <w:t xml:space="preserve">Java ve Yorumlanan Diller Ä°Ã§in Kod GÃ¼Ã§lendirme</w:t>
      </w:r>
    </w:p>
    <w:bookmarkEnd w:id="25"/>
    <w:bookmarkEnd w:id="26"/>
    <w:bookmarkStart w:id="76" w:name="hafta-4-kod-gã¼ãlendirme-teknikleri"/>
    <w:p>
      <w:pPr>
        <w:pStyle w:val="Heading2"/>
      </w:pPr>
      <w:r>
        <w:rPr>
          <w:bCs/>
          <w:b/>
        </w:rPr>
        <w:t xml:space="preserve">Hafta-4: Kod GÃ¼Ã§lendirme Teknikleri</w:t>
      </w:r>
    </w:p>
    <w:bookmarkStart w:id="27" w:name="X5027577104321ef63e9c28267d84073bd52959c"/>
    <w:p>
      <w:pPr>
        <w:pStyle w:val="Heading4"/>
      </w:pPr>
      <w:r>
        <w:rPr>
          <w:bCs/>
          <w:b/>
        </w:rPr>
        <w:t xml:space="preserve">1. Native C/C++ Ä°Ã§in Kod GÃ¼Ã§lendirme Teknikleri</w:t>
      </w:r>
    </w:p>
    <w:p>
      <w:pPr>
        <w:pStyle w:val="FirstParagraph"/>
      </w:pPr>
      <w:r>
        <w:t xml:space="preserve">C ve C++ gibi dÃ¼ÅŸÃ¼k seviye dillerde gÃ¼venli kod yazmak ve saldÄ±rÄ±lara karÅŸÄ± dayanÄ±klÄ± hale getirmek iÃ§in Ã§eÅŸitli teknikler kullanÄ±lÄ±r. Bu teknikler, kodun analiz edilmesini ve geri mÃ¼hendislik iÅŸlemlerini zorlaÅŸtÄ±rmayÄ± amaÃ§lar.</w:t>
      </w:r>
    </w:p>
    <w:bookmarkEnd w:id="27"/>
    <w:bookmarkStart w:id="28" w:name="opaque-loops-opak-dãngã¼ler"/>
    <w:p>
      <w:pPr>
        <w:pStyle w:val="Heading4"/>
      </w:pPr>
      <w:r>
        <w:rPr>
          <w:bCs/>
          <w:b/>
        </w:rPr>
        <w:t xml:space="preserve">1.1 Opaque Loops (Opak DÃ¶ngÃ¼ler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Opak dÃ¶ngÃ¼ler, dÄ±ÅŸarÄ±dan bakÄ±ldÄ±ÄŸÄ±nda amacÄ± belli olmayan dÃ¶ngÃ¼lerdir. Bu dÃ¶ngÃ¼ler sayesinde kodun analizi zorlaÅŸÄ±r. SaldÄ±rgan, dÃ¶ngÃ¼nÃ¼n iÅŸlevini anlamakta zorlanÄ±r ve kodun Ã§Ã¶zÃ¼lmesi daha karmaÅŸÄ±k hale geli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3"/>
        </w:numPr>
        <w:pStyle w:val="Compact"/>
      </w:pPr>
      <w:r>
        <w:t xml:space="preserve">Rastgele bir koÅŸul ile oluÅŸturulmuÅŸ dÃ¶ngÃ¼ler ekleyerek kodun analizini zorlaÅŸtÄ±rma.</w:t>
      </w:r>
    </w:p>
    <w:p>
      <w:pPr>
        <w:numPr>
          <w:ilvl w:val="0"/>
          <w:numId w:val="1003"/>
        </w:numPr>
        <w:pStyle w:val="Compact"/>
      </w:pPr>
      <w:r>
        <w:t xml:space="preserve">DÄ±ÅŸarÄ±dan anlaÅŸÄ±lmayan ancak programÄ±n iÅŸleyiÅŸine zarar vermeyen dÃ¶ngÃ¼ler ekleme.</w:t>
      </w:r>
    </w:p>
    <w:p>
      <w:pPr>
        <w:numPr>
          <w:ilvl w:val="0"/>
          <w:numId w:val="1003"/>
        </w:numPr>
        <w:pStyle w:val="Compact"/>
      </w:pPr>
      <w:r>
        <w:t xml:space="preserve">Opak dÃ¶ngÃ¼ler ile programÄ±n Ã§alÄ±ÅŸma sÃ¼resini arttÄ±rarak saldÄ±rganÄ± yanÄ±ltma.</w:t>
      </w:r>
    </w:p>
    <w:bookmarkEnd w:id="28"/>
    <w:bookmarkStart w:id="29" w:name="Xd841c7617c84c63422708a9aed6268f7fa975e4"/>
    <w:p>
      <w:pPr>
        <w:pStyle w:val="Heading3"/>
      </w:pPr>
      <w:r>
        <w:rPr>
          <w:bCs/>
          <w:b/>
        </w:rPr>
        <w:t xml:space="preserve">1.1.1. Rastgele Bir KoÅŸul ile OluÅŸturulmuÅŸ DÃ¶ngÃ¼ (Opaque Loop with Random Condition)</w:t>
      </w:r>
    </w:p>
    <w:p>
      <w:pPr>
        <w:pStyle w:val="FirstParagraph"/>
      </w:pPr>
      <w:r>
        <w:t xml:space="preserve">Bu Ã¶rnekte, rastgele bir koÅŸul ile dÃ¶ngÃ¼ oluÅŸturularak kodun anlaÅŸÄ±lmasÄ± zorlaÅŸtÄ±rÄ±lÄ±yo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lib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time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pak_rastgele_dongu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ra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astgele sayÄ± Ã¼reticisini baÅŸlatÄ±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Ã¶ngÃ¼ koÅŸulu iÃ§in rastgele bir deÄŸ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Ä°terasyon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opak_rastgele_dongu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Ã¶rnekte, dÃ¶ngÃ¼ koÅŸulu rastgele bir sayÄ±dan oluÅŸur. Bu durum, dÃ¶ngÃ¼nÃ¼n amacÄ±nÄ± dÄ±ÅŸarÄ±dan anlamayÄ± zorlaÅŸtÄ±rÄ±r ve saldÄ±rganlar iÃ§in analizi karmaÅŸÄ±k hale getirir.</w:t>
      </w:r>
    </w:p>
    <w:bookmarkEnd w:id="29"/>
    <w:bookmarkStart w:id="30" w:name="Xe3cd4a9d0857393a4e31367ee75b184eb08e7cb"/>
    <w:p>
      <w:pPr>
        <w:pStyle w:val="Heading3"/>
      </w:pPr>
      <w:r>
        <w:rPr>
          <w:bCs/>
          <w:b/>
        </w:rPr>
        <w:t xml:space="preserve">1.1.2. DÄ±ÅŸarÄ±dan AnlaÅŸÄ±lmayan Ancak ProgramÄ±n Ä°ÅŸleyiÅŸine Zarar Vermeyen DÃ¶ngÃ¼ (Opaque Loop with No External Effect)</w:t>
      </w:r>
    </w:p>
    <w:p>
      <w:pPr>
        <w:pStyle w:val="FirstParagraph"/>
      </w:pPr>
      <w:r>
        <w:t xml:space="preserve">Bu Ã¶rnekte, dÃ¶ngÃ¼ kodun iÅŸleyiÅŸine zarar vermeyen ancak dÄ±ÅŸarÄ±dan anlaÅŸÄ±lmayan bir iÅŸlev iÃ§eri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pak_islevsiz_dongu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izli_is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Ä°ÅŸleyiÅŸe etkisi olmayan gereksiz iÅŸlem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ak dÃ¶ngÃ¼ tamamlandÄ±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opak_islevsiz_dongu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Ã¶rnekte, dÃ¶ngÃ¼de yapÄ±lan iÅŸlem programÄ±n ana iÅŸleyiÅŸine katkÄ± saÄŸlamaz. Bu tÃ¼r dÃ¶ngÃ¼ler, saldÄ±rganlarÄ± yanÄ±ltmak ve kodun analizini zorlaÅŸtÄ±rmak iÃ§in kullanÄ±lÄ±r.</w:t>
      </w:r>
    </w:p>
    <w:bookmarkEnd w:id="30"/>
    <w:bookmarkStart w:id="32" w:name="Xd32288f946b828c9f177227ac38415d907f1c45"/>
    <w:p>
      <w:pPr>
        <w:pStyle w:val="Heading3"/>
      </w:pPr>
      <w:r>
        <w:rPr>
          <w:bCs/>
          <w:b/>
        </w:rPr>
        <w:t xml:space="preserve">1.1.3. Opak DÃ¶ngÃ¼ler ile ProgramÄ±n Ã‡alÄ±ÅŸma SÃ¼resini ArttÄ±rma (Opaque Loops to Delay Program Execution)</w:t>
      </w:r>
    </w:p>
    <w:p>
      <w:pPr>
        <w:pStyle w:val="FirstParagraph"/>
      </w:pPr>
      <w:r>
        <w:t xml:space="preserve">Bu Ã¶rnek, programÄ±n Ã§alÄ±ÅŸma sÃ¼resini uzatarak saldÄ±rganlarÄ± yanÄ±ltmak amacÄ±yla kullanÄ±labili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hread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hrono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cikmeli_opak_dongu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is_thread::sleep_fo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hrono::second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er dÃ¶ngÃ¼de 1 saniye beklem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cikmeli dÃ¶ngÃ¼ iterasyonu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gecikmeli_opak_dongu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Ã¶rnekte, dÃ¶ngÃ¼ her iterasyonda programÄ±n Ã§alÄ±ÅŸmasÄ±nÄ± yavaÅŸlatan bir gecikme ekler. Bu tÃ¼r teknikler, saldÄ±rganlarÄ±n programÄ±n tam olarak ne yaptÄ±ÄŸÄ± konusunda kafa karÄ±ÅŸÄ±klÄ±ÄŸÄ± yaratmak iÃ§in kullanÄ±lÄ±r.</w:t>
      </w:r>
    </w:p>
    <w:bookmarkStart w:id="31" w:name="Xd1b6c86c92617a09641418fbd7745f630d0aee9"/>
    <w:p>
      <w:pPr>
        <w:pStyle w:val="Heading4"/>
      </w:pPr>
      <w:r>
        <w:rPr>
          <w:bCs/>
          <w:b/>
        </w:rPr>
        <w:t xml:space="preserve">1.2 Shared Object Sembollerini Gizleme (Configure Shared Object Symbol Invisible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PaylaÅŸÄ±lan nesneler (shared object) iÃ§inde kullanÄ±lan sembollerin gizlenmesi, bu nesnelere dÄ±ÅŸarÄ±dan eriÅŸimi zorlaÅŸtÄ±rÄ±r. Bu iÅŸlem, analiz ve geri mÃ¼hendislik iÅŸlemlerini engellemek iÃ§in kullanÄ±l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4"/>
        </w:numPr>
        <w:pStyle w:val="Compact"/>
      </w:pPr>
      <w:r>
        <w:t xml:space="preserve">Derleyici seÃ§enekleriyle sembollerin gÃ¶rÃ¼nÃ¼rlÃ¼ÄŸÃ¼nÃ¼ sÄ±nÄ±rlama.</w:t>
      </w:r>
    </w:p>
    <w:p>
      <w:pPr>
        <w:numPr>
          <w:ilvl w:val="0"/>
          <w:numId w:val="1004"/>
        </w:numPr>
        <w:pStyle w:val="Compact"/>
      </w:pPr>
      <w:r>
        <w:t xml:space="preserve">Sadece gerekli sembolleri dÄ±ÅŸa aÃ§arak diÄŸer sembollerin eriÅŸilemez olmasÄ±nÄ± saÄŸlama.</w:t>
      </w:r>
    </w:p>
    <w:p>
      <w:pPr>
        <w:numPr>
          <w:ilvl w:val="0"/>
          <w:numId w:val="1004"/>
        </w:numPr>
        <w:pStyle w:val="Compact"/>
      </w:pPr>
      <w:r>
        <w:t xml:space="preserve">PaylaÅŸÄ±lan kÃ¼tÃ¼phanelerdeki kritik fonksiyonlarÄ± gizleyerek gÃ¼venliÄŸi artÄ±rma.</w:t>
      </w:r>
    </w:p>
    <w:bookmarkEnd w:id="31"/>
    <w:bookmarkEnd w:id="32"/>
    <w:bookmarkStart w:id="33" w:name="Xa360e4e64cdc58b542927ae4256b9d157061b30"/>
    <w:p>
      <w:pPr>
        <w:pStyle w:val="Heading3"/>
      </w:pPr>
      <w:r>
        <w:rPr>
          <w:bCs/>
          <w:b/>
        </w:rPr>
        <w:t xml:space="preserve">1.2.1. Derleyici SeÃ§enekleriyle Sembollerin GÃ¶rÃ¼nÃ¼rlÃ¼ÄŸÃ¼nÃ¼ SÄ±nÄ±rlama (Limiting Symbol Visibility with Compiler Options)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PaylaÅŸÄ±lan nesne dosyalarÄ±nda, sembollerin varsayÄ±lan olarak dÄ±ÅŸa aÃ§Ä±k (public) olmasÄ±, gÃ¼venlik aÃ§Ä±klarÄ±na yol aÃ§abilir. Bu durumu Ã¶nlemek iÃ§in derleyici seÃ§enekleriyle sembollerin gÃ¶rÃ¼nÃ¼rlÃ¼ÄŸÃ¼ sÄ±nÄ±rlandÄ±rÄ±labilir. Ã–rneÄŸin, GCC ve Clang derleyicilerinde</w:t>
      </w:r>
      <w:r>
        <w:t xml:space="preserve"> </w:t>
      </w:r>
      <w:r>
        <w:rPr>
          <w:rStyle w:val="VerbatimChar"/>
        </w:rPr>
        <w:t xml:space="preserve">-fvisibility=hidden</w:t>
      </w:r>
      <w:r>
        <w:t xml:space="preserve"> </w:t>
      </w:r>
      <w:r>
        <w:t xml:space="preserve">seÃ§eneÄŸi kullanÄ±larak, sadece dÄ±ÅŸa aÃ§Ä±lmasÄ±na izin verilen semboller gÃ¶rÃ¼nÃ¼r olur.</w:t>
      </w:r>
    </w:p>
    <w:p>
      <w:pPr>
        <w:pStyle w:val="BodyText"/>
      </w:pPr>
      <w:r>
        <w:rPr>
          <w:bCs/>
          <w:b/>
        </w:rPr>
        <w:t xml:space="preserve">Ã–rnek:</w:t>
      </w:r>
    </w:p>
    <w:p>
      <w:pPr>
        <w:pStyle w:val="SourceCode"/>
      </w:pPr>
      <w:r>
        <w:rPr>
          <w:rStyle w:val="CommentTok"/>
        </w:rPr>
        <w:t xml:space="preserve">// foo.cpp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izli_fonksiy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__attribute__((visibility(</w:t>
      </w:r>
      <w:r>
        <w:rPr>
          <w:rStyle w:val="StringTok"/>
        </w:rPr>
        <w:t xml:space="preserve">"hidden"</w:t>
      </w:r>
      <w:r>
        <w:rPr>
          <w:rStyle w:val="ExtensionTok"/>
        </w:rPr>
        <w:t xml:space="preserve">)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onksiyon gizli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izli_fonksiy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 fonksiyon dÄ±ÅŸa aÃ§Ä±k deÄŸildir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cik_fonksiy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 fonksiyon dÄ±ÅŸa aÃ§Ä±ktÄ±r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Derleme Komutu:</w:t>
      </w:r>
    </w:p>
    <w:p>
      <w:pPr>
        <w:pStyle w:val="SourceCode"/>
      </w:pPr>
      <w:r>
        <w:rPr>
          <w:rStyle w:val="ExtensionTok"/>
        </w:rPr>
        <w:t xml:space="preserve">g++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visib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idden </w:t>
      </w:r>
      <w:r>
        <w:rPr>
          <w:rStyle w:val="AttributeTok"/>
        </w:rPr>
        <w:t xml:space="preserve">-shar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libfoo.so foo.cpp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komut, tÃ¼m sembolleri varsayÄ±lan olarak gizler (</w:t>
      </w:r>
      <w:r>
        <w:rPr>
          <w:rStyle w:val="VerbatimChar"/>
        </w:rPr>
        <w:t xml:space="preserve">-fvisibility=hidden</w:t>
      </w:r>
      <w:r>
        <w:t xml:space="preserve">), ancak</w:t>
      </w:r>
      <w:r>
        <w:t xml:space="preserve"> </w:t>
      </w:r>
      <w:r>
        <w:rPr>
          <w:rStyle w:val="VerbatimChar"/>
        </w:rPr>
        <w:t xml:space="preserve">acik_fonksiyon</w:t>
      </w:r>
      <w:r>
        <w:t xml:space="preserve"> </w:t>
      </w:r>
      <w:r>
        <w:t xml:space="preserve">dÄ±ÅŸa aÃ§Ä±labilir durumda kalÄ±r.</w:t>
      </w:r>
      <w:r>
        <w:t xml:space="preserve"> </w:t>
      </w:r>
      <w:r>
        <w:rPr>
          <w:rStyle w:val="VerbatimChar"/>
        </w:rPr>
        <w:t xml:space="preserve">gizli_fonksiyon</w:t>
      </w:r>
      <w:r>
        <w:t xml:space="preserve"> </w:t>
      </w:r>
      <w:r>
        <w:t xml:space="preserve">ise dÄ±ÅŸarÄ±dan eriÅŸilemez olur.</w:t>
      </w:r>
    </w:p>
    <w:bookmarkEnd w:id="33"/>
    <w:bookmarkStart w:id="34" w:name="Xe0591b40b030124f8855a1a7503ed3df0edd200"/>
    <w:p>
      <w:pPr>
        <w:pStyle w:val="Heading3"/>
      </w:pPr>
      <w:r>
        <w:rPr>
          <w:bCs/>
          <w:b/>
        </w:rPr>
        <w:t xml:space="preserve">1.2.2. Sadece Gerekli Sembolleri DÄ±ÅŸa AÃ§ma (Only Exporting Necessary Symbols)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PaylaÅŸÄ±lan kÃ¼tÃ¼phanelerde yalnÄ±zca gerekli semboller dÄ±ÅŸa aÃ§Ä±lÄ±r. Bu sayede, sadece belirli fonksiyonlar dÄ±ÅŸarÄ±dan Ã§aÄŸrÄ±labilirken diÄŸer semboller gizli kalÄ±r.</w:t>
      </w:r>
    </w:p>
    <w:p>
      <w:pPr>
        <w:pStyle w:val="BodyText"/>
      </w:pPr>
      <w:r>
        <w:rPr>
          <w:bCs/>
          <w:b/>
        </w:rPr>
        <w:t xml:space="preserve">Ã–rnek:</w:t>
      </w:r>
    </w:p>
    <w:p>
      <w:pPr>
        <w:pStyle w:val="SourceCode"/>
      </w:pPr>
      <w:r>
        <w:rPr>
          <w:rStyle w:val="CommentTok"/>
        </w:rPr>
        <w:t xml:space="preserve">// gizli_kutuphane.cpp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izli_fonksiy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 fonksiyon gizli kalacak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cik_fonksiy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 fonksiyon dÄ±ÅŸa aÃ§Ä±k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Derleme Komutu:</w:t>
      </w:r>
    </w:p>
    <w:p>
      <w:pPr>
        <w:pStyle w:val="SourceCode"/>
      </w:pPr>
      <w:r>
        <w:rPr>
          <w:rStyle w:val="ExtensionTok"/>
        </w:rPr>
        <w:t xml:space="preserve">g++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visib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idden </w:t>
      </w:r>
      <w:r>
        <w:rPr>
          <w:rStyle w:val="AttributeTok"/>
        </w:rPr>
        <w:t xml:space="preserve">-shar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libgizli.so gizli_kutuphane.cpp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Ã¶rnekte,</w:t>
      </w:r>
      <w:r>
        <w:t xml:space="preserve"> </w:t>
      </w:r>
      <w:r>
        <w:rPr>
          <w:rStyle w:val="VerbatimChar"/>
        </w:rPr>
        <w:t xml:space="preserve">acik_fonksiyon</w:t>
      </w:r>
      <w:r>
        <w:t xml:space="preserve"> </w:t>
      </w:r>
      <w:r>
        <w:t xml:space="preserve">dÄ±ÅŸa aÃ§Ä±labilirken,</w:t>
      </w:r>
      <w:r>
        <w:t xml:space="preserve"> </w:t>
      </w:r>
      <w:r>
        <w:rPr>
          <w:rStyle w:val="VerbatimChar"/>
        </w:rPr>
        <w:t xml:space="preserve">gizli_fonksiyon</w:t>
      </w:r>
      <w:r>
        <w:t xml:space="preserve"> </w:t>
      </w:r>
      <w:r>
        <w:t xml:space="preserve">dÄ±ÅŸarÄ±dan eriÅŸilemez durumda kalÄ±r. Bu teknik, sadece dÄ±ÅŸarÄ±dan kullanÄ±lmasÄ±na izin verilen fonksiyonlarÄ±n eriÅŸime aÃ§Ä±lmasÄ±nÄ± saÄŸlar.</w:t>
      </w:r>
    </w:p>
    <w:bookmarkEnd w:id="34"/>
    <w:bookmarkStart w:id="36" w:name="X7bed3d82da1d137073144d065eb0dc7ebc73a35"/>
    <w:p>
      <w:pPr>
        <w:pStyle w:val="Heading3"/>
      </w:pPr>
      <w:r>
        <w:rPr>
          <w:bCs/>
          <w:b/>
        </w:rPr>
        <w:t xml:space="preserve">1.2.3. PaylaÅŸÄ±lan KÃ¼tÃ¼phanelerde Kritik FonksiyonlarÄ± Gizleme (Hiding Critical Functions in Shared Libraries)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Kritik Ã¶neme sahip fonksiyonlar gizlenerek, geri mÃ¼hendislik iÅŸlemlerini zorlaÅŸtÄ±rmak ve paylaÅŸÄ±lan kÃ¼tÃ¼phanelerin gÃ¼venliÄŸini artÄ±rmak mÃ¼mkÃ¼ndÃ¼r. Bu yaklaÅŸÄ±m, saldÄ±rganlarÄ±n Ã¶nemli fonksiyonlarÄ± analiz etmesini ve manipÃ¼le etmesini Ã¶nler.</w:t>
      </w:r>
    </w:p>
    <w:p>
      <w:pPr>
        <w:pStyle w:val="BodyText"/>
      </w:pPr>
      <w:r>
        <w:rPr>
          <w:bCs/>
          <w:b/>
        </w:rPr>
        <w:t xml:space="preserve">Ã–rnek:</w:t>
      </w:r>
    </w:p>
    <w:p>
      <w:pPr>
        <w:pStyle w:val="SourceCode"/>
      </w:pPr>
      <w:r>
        <w:rPr>
          <w:rStyle w:val="CommentTok"/>
        </w:rPr>
        <w:t xml:space="preserve">// kritik_kutuphane.cpp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ExtensionTok"/>
        </w:rPr>
        <w:t xml:space="preserve">__attribute__((visibility(</w:t>
      </w:r>
      <w:r>
        <w:rPr>
          <w:rStyle w:val="StringTok"/>
        </w:rPr>
        <w:t xml:space="preserve">"hidden"</w:t>
      </w:r>
      <w:r>
        <w:rPr>
          <w:rStyle w:val="ExtensionTok"/>
        </w:rPr>
        <w:t xml:space="preserve">))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kritik_fonksiy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 kritik fonksiyon gizlenmiÅŸtir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nel_fonksiy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 genel fonksiyon dÄ±ÅŸa aÃ§Ä±ktÄ±r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kritik_fonksiyo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izli fonksiyon burada iÃ§sel olarak Ã§aÄŸrÄ±lÄ±r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Derleme Komutu:</w:t>
      </w:r>
    </w:p>
    <w:p>
      <w:pPr>
        <w:pStyle w:val="SourceCode"/>
      </w:pPr>
      <w:r>
        <w:rPr>
          <w:rStyle w:val="ExtensionTok"/>
        </w:rPr>
        <w:t xml:space="preserve">g++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visib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idden </w:t>
      </w:r>
      <w:r>
        <w:rPr>
          <w:rStyle w:val="AttributeTok"/>
        </w:rPr>
        <w:t xml:space="preserve">-shar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libkritik.so kritik_kutuphane.cpp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Ã¶rnekte,</w:t>
      </w:r>
      <w:r>
        <w:t xml:space="preserve"> </w:t>
      </w:r>
      <w:r>
        <w:rPr>
          <w:rStyle w:val="VerbatimChar"/>
        </w:rPr>
        <w:t xml:space="preserve">kritik_fonksiyon</w:t>
      </w:r>
      <w:r>
        <w:t xml:space="preserve"> </w:t>
      </w:r>
      <w:r>
        <w:t xml:space="preserve">dÄ±ÅŸarÄ±dan eriÅŸilemez ve yalnÄ±zca</w:t>
      </w:r>
      <w:r>
        <w:t xml:space="preserve"> </w:t>
      </w:r>
      <w:r>
        <w:rPr>
          <w:rStyle w:val="VerbatimChar"/>
        </w:rPr>
        <w:t xml:space="preserve">genel_fonksiyon</w:t>
      </w:r>
      <w:r>
        <w:t xml:space="preserve"> </w:t>
      </w:r>
      <w:r>
        <w:t xml:space="preserve">Ã¼zerinden Ã§aÄŸrÄ±labilir. Bu, kritik fonksiyonlarÄ±n dÄ±ÅŸa kapalÄ± kalmasÄ±nÄ± saÄŸlayarak gÃ¼venliÄŸi artÄ±rÄ±r.</w:t>
      </w:r>
    </w:p>
    <w:bookmarkStart w:id="35" w:name="X5b95b327c8d87e215f41ae64f9342d3243c9cf1"/>
    <w:p>
      <w:pPr>
        <w:pStyle w:val="Heading4"/>
      </w:pPr>
      <w:r>
        <w:rPr>
          <w:bCs/>
          <w:b/>
        </w:rPr>
        <w:t xml:space="preserve">1.3. Aritmetik Ä°ÅŸlemlerin Obfuske Edilmesi (Obfuscation of Arithmetic Instructions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Aritmetik iÅŸlemler, programÄ±n en temel yapÄ± taÅŸlarÄ±dÄ±r. Bu iÅŸlemleri karmaÅŸÄ±k hale getirmek, kodun analizini ve anlaÅŸÄ±lmasÄ±nÄ± zorlaÅŸtÄ±r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5"/>
        </w:numPr>
        <w:pStyle w:val="Compact"/>
      </w:pPr>
      <w:r>
        <w:t xml:space="preserve">Basit toplama iÅŸlemlerini daha karmaÅŸÄ±k matematiksel ifadeler ile deÄŸiÅŸtirme.</w:t>
      </w:r>
    </w:p>
    <w:p>
      <w:pPr>
        <w:numPr>
          <w:ilvl w:val="0"/>
          <w:numId w:val="1005"/>
        </w:numPr>
        <w:pStyle w:val="Compact"/>
      </w:pPr>
      <w:r>
        <w:t xml:space="preserve">Aritmetik iÅŸlemlerine gereksiz adÄ±mlar ekleyerek iÅŸlevselliÄŸi korurken kodun anlaÅŸÄ±lmasÄ±nÄ± zorlaÅŸtÄ±rma.</w:t>
      </w:r>
    </w:p>
    <w:p>
      <w:pPr>
        <w:numPr>
          <w:ilvl w:val="0"/>
          <w:numId w:val="1005"/>
        </w:numPr>
        <w:pStyle w:val="Compact"/>
      </w:pPr>
      <w:r>
        <w:t xml:space="preserve">Aritmetik iÅŸlemler Ã¼zerinde bit manipÃ¼lasyonu yaparak daha karmaÅŸÄ±k hale getirme.</w:t>
      </w:r>
    </w:p>
    <w:bookmarkEnd w:id="35"/>
    <w:bookmarkEnd w:id="36"/>
    <w:bookmarkStart w:id="37" w:name="X2af0d06ee942d0d3c6038a25f746a7aacb8020d"/>
    <w:p>
      <w:pPr>
        <w:pStyle w:val="Heading3"/>
      </w:pPr>
      <w:r>
        <w:rPr>
          <w:bCs/>
          <w:b/>
        </w:rPr>
        <w:t xml:space="preserve">1.3.1. Basit Toplama Ä°ÅŸlemlerini Daha KarmaÅŸÄ±k Matematiksel Ä°fadeler ile DeÄŸiÅŸtirme (Replacing Simple Additions with Complex Mathematical Expressions)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asit aritmetik iÅŸlemlerini karmaÅŸÄ±k hale getirerek, kodun anlaÅŸÄ±lmasÄ±nÄ± zorlaÅŸtÄ±rabiliriz. Ã–rneÄŸin, bir toplama iÅŸlemini daha uzun ve karmaÅŸÄ±k matematiksel iÅŸlemlerle deÄŸiÅŸtirmek, saldÄ±rganlarÄ±n kodu analiz etmesini zorlaÅŸtÄ±rÄ±r.</w:t>
      </w:r>
    </w:p>
    <w:p>
      <w:pPr>
        <w:pStyle w:val="BodyText"/>
      </w:pPr>
      <w:r>
        <w:rPr>
          <w:bCs/>
          <w:b/>
        </w:rPr>
        <w:t xml:space="preserve">Ã–rnek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armaÅŸÄ±k_toplam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asit toplama iÅŸlemi: a + b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KarmaÅŸÄ±k hale getirilmiÅŸ hal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 + b ile aynÄ± sonucu verir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onu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armaÅŸÄ±k_toplam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rmaÅŸÄ±k toplama sonucu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onuc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kodda basit bir toplama iÅŸlemi (a + b) daha karmaÅŸÄ±k bir matematiksel ifadeye dÃ¶nÃ¼ÅŸtÃ¼rÃ¼lmÃ¼ÅŸtÃ¼r. Her ne kadar sonuÃ§ aynÄ± olsa da kodun analizi zorlaÅŸÄ±r.</w:t>
      </w:r>
    </w:p>
    <w:bookmarkEnd w:id="37"/>
    <w:bookmarkStart w:id="38" w:name="Xacc2ad7d862cac8635be6e33ef4798b1fd2352f"/>
    <w:p>
      <w:pPr>
        <w:pStyle w:val="Heading3"/>
      </w:pPr>
      <w:r>
        <w:rPr>
          <w:bCs/>
          <w:b/>
        </w:rPr>
        <w:t xml:space="preserve">1.3.2. Aritmetik Ä°ÅŸlemlerine Gereksiz AdÄ±mlar Ekleyerek Kodun AnlaÅŸÄ±lmasÄ±nÄ± ZorlaÅŸtÄ±rma (Adding Redundant Steps to Obfuscate Arithmetic Operations)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Aritmetik iÅŸlemlerine gereksiz adÄ±mlar eklemek, iÅŸlevi deÄŸiÅŸtirmeden kodun anlaÅŸÄ±lmasÄ±nÄ± zorlaÅŸtÄ±rÄ±r. Ã–rneÄŸin, ekleme ve Ã§Ä±karma iÅŸlemleri eklenerek kod daha karmaÅŸÄ±k hale getirilebilir.</w:t>
      </w:r>
    </w:p>
    <w:p>
      <w:pPr>
        <w:pStyle w:val="BodyText"/>
      </w:pPr>
      <w:r>
        <w:rPr>
          <w:bCs/>
          <w:b/>
        </w:rPr>
        <w:t xml:space="preserve">Ã–rnek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reksiz_adimlarla_toplam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oplama iÅŸlemini gereksiz adÄ±mlarla karmaÅŸÄ±klaÅŸtÄ±rma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onu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 + b iÅŸlemini yapa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onuc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onu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reksiz_adimlarla_toplam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eksiz adÄ±mlarla toplama sonucu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onuc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Ã¶rnekte, toplama iÅŸlemi gereksiz adÄ±mlarla karmaÅŸÄ±k hale getirilmiÅŸtir. SonuÃ§ yine</w:t>
      </w:r>
      <w:r>
        <w:t xml:space="preserve"> </w:t>
      </w:r>
      <w:r>
        <w:rPr>
          <w:rStyle w:val="VerbatimChar"/>
        </w:rPr>
        <w:t xml:space="preserve">a + b</w:t>
      </w:r>
      <w:r>
        <w:t xml:space="preserve"> </w:t>
      </w:r>
      <w:r>
        <w:t xml:space="preserve">olsa da iÅŸlem, dÄ±ÅŸarÄ±dan bakÄ±ldÄ±ÄŸÄ±nda anlaÅŸÄ±lmasÄ± zor hale gelmiÅŸtir.</w:t>
      </w:r>
    </w:p>
    <w:bookmarkEnd w:id="38"/>
    <w:bookmarkStart w:id="40" w:name="Xcd0dcec88db70e1b44304adcbfe5e61116c73f6"/>
    <w:p>
      <w:pPr>
        <w:pStyle w:val="Heading3"/>
      </w:pPr>
      <w:r>
        <w:rPr>
          <w:bCs/>
          <w:b/>
        </w:rPr>
        <w:t xml:space="preserve">1.3.3. Aritmetik Ä°ÅŸlemler Ãœzerinde Bit ManipÃ¼lasyonu Yaparak KarmaÅŸÄ±k Hale Getirme (Adding Bit Manipulation to Obfuscate Arithmetic Operations)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Aritmetik iÅŸlemlere bit manipÃ¼lasyonu ekleyerek kodu daha da karmaÅŸÄ±k hale getirebiliriz. Bu yÃ¶ntem, Ã¶zellikle dÃ¼ÅŸÃ¼k seviyeli dillerde kodun geri mÃ¼hendislik iÅŸlemine karÅŸÄ± dayanÄ±klÄ±lÄ±ÄŸÄ±nÄ± artÄ±rÄ±r.</w:t>
      </w:r>
    </w:p>
    <w:p>
      <w:pPr>
        <w:pStyle w:val="BodyText"/>
      </w:pPr>
      <w:r>
        <w:rPr>
          <w:bCs/>
          <w:b/>
        </w:rPr>
        <w:t xml:space="preserve">Ã–rnek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it_manipulasyonu_ile_toplam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ritmetik iÅŸlemi bit manipÃ¼lasyonu ile karmaÅŸÄ±k hale getirm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onu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 + b iÅŸlemi yapa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onuc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onu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t_manipulasyonu_ile_toplam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t manipÃ¼lasyonu ile toplama sonucu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onuc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Ã¶rnekte, toplama iÅŸlemi bit kaydÄ±rma iÅŸlemleri (left shift, right shift) ile karmaÅŸÄ±k hale getirilmiÅŸtir. Bit manipÃ¼lasyonu, aritmetik iÅŸlemi gizler ve kodun analiz edilmesini zorlaÅŸtÄ±rÄ±r.</w:t>
      </w:r>
    </w:p>
    <w:bookmarkStart w:id="39" w:name="X8240c6ce180646fb2a2dc03e32485ad322eb28a"/>
    <w:p>
      <w:pPr>
        <w:pStyle w:val="Heading4"/>
      </w:pPr>
      <w:r>
        <w:rPr>
          <w:bCs/>
          <w:b/>
        </w:rPr>
        <w:t xml:space="preserve">1.4. Fonksiyon Ä°simlerinin Obfuske Edilmesi (Obfuscation of Function Names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Fonksiyon isimlerinin rastgele karakter dizileri ile deÄŸiÅŸtirilmesi, kodun anlaÅŸÄ±lmasÄ±nÄ± zorlaÅŸtÄ±rÄ±r. Bu teknik, Ã¶zellikle tersine mÃ¼hendislik (reverse engineering) iÅŸlemlerini engellemek iÃ§in kullanÄ±l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6"/>
        </w:numPr>
        <w:pStyle w:val="Compact"/>
      </w:pPr>
      <w:r>
        <w:t xml:space="preserve">Fonksiyon isimlerini anlamsÄ±z karakter dizileri ile deÄŸiÅŸtirme.</w:t>
      </w:r>
    </w:p>
    <w:p>
      <w:pPr>
        <w:numPr>
          <w:ilvl w:val="0"/>
          <w:numId w:val="1006"/>
        </w:numPr>
        <w:pStyle w:val="Compact"/>
      </w:pPr>
      <w:r>
        <w:t xml:space="preserve">Her derlemede farklÄ± fonksiyon isimleri oluÅŸturarak statik analiz araÃ§larÄ±nÄ± yanÄ±ltma.</w:t>
      </w:r>
    </w:p>
    <w:p>
      <w:pPr>
        <w:numPr>
          <w:ilvl w:val="0"/>
          <w:numId w:val="1006"/>
        </w:numPr>
        <w:pStyle w:val="Compact"/>
      </w:pPr>
      <w:r>
        <w:t xml:space="preserve">Kritik fonksiyonlarÄ±n isimlerini rastgele hale getirerek saldÄ±rganlarÄ±n bu fonksiyonlarÄ± anlamasÄ±nÄ± zorlaÅŸtÄ±rma.</w:t>
      </w:r>
    </w:p>
    <w:bookmarkEnd w:id="39"/>
    <w:bookmarkEnd w:id="40"/>
    <w:bookmarkStart w:id="41" w:name="X1c54f31557e86a7eb870201890a2efa469f7803"/>
    <w:p>
      <w:pPr>
        <w:pStyle w:val="Heading3"/>
      </w:pPr>
      <w:r>
        <w:rPr>
          <w:bCs/>
          <w:b/>
        </w:rPr>
        <w:t xml:space="preserve">1.4.1. Fonksiyon Ä°simlerini AnlamsÄ±z Karakter Dizileri ile DeÄŸiÅŸtirme (Replacing Function Names with Nonsense Character Strings)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Fonksiyon isimleri, anlaÅŸÄ±lmayÄ± zorlaÅŸtÄ±rmak amacÄ±yla anlamsÄ±z karakter dizileri ile deÄŸiÅŸtirilir. Bu yÃ¶ntem, saldÄ±rganlarÄ±n hangi fonksiyonun ne iÅŸe yaradÄ±ÄŸÄ±nÄ± anlamasÄ±nÄ± zorlaÅŸtÄ±rÄ±r.</w:t>
      </w:r>
    </w:p>
    <w:p>
      <w:pPr>
        <w:pStyle w:val="BodyText"/>
      </w:pPr>
      <w:r>
        <w:rPr>
          <w:bCs/>
          <w:b/>
        </w:rPr>
        <w:t xml:space="preserve">Ã–rnek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CommentTok"/>
        </w:rPr>
        <w:t xml:space="preserve">// Fonksiyon isimleri anlamsÄ±z karakter dizileriyle deÄŸiÅŸtirilmiÅŸ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bcdef123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ritik bir iÅŸlem gerÃ§ekleÅŸtirildi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bcdef123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onksiyon Ã§aÄŸrÄ±sÄ±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Ã¶rnekte,</w:t>
      </w:r>
      <w:r>
        <w:t xml:space="preserve"> </w:t>
      </w:r>
      <w:r>
        <w:rPr>
          <w:rStyle w:val="VerbatimChar"/>
        </w:rPr>
        <w:t xml:space="preserve">abcdef123</w:t>
      </w:r>
      <w:r>
        <w:t xml:space="preserve"> </w:t>
      </w:r>
      <w:r>
        <w:t xml:space="preserve">gibi anlamsÄ±z bir karakter dizisi kullanÄ±larak fonksiyon ismi gizlenmiÅŸtir. Bu durum, kodun anlaÅŸÄ±lmasÄ±nÄ± ve analiz edilmesini zorlaÅŸtÄ±rÄ±r.</w:t>
      </w:r>
    </w:p>
    <w:bookmarkEnd w:id="41"/>
    <w:bookmarkStart w:id="42" w:name="X0c09ad694272b2b41b56aa4f9ba85d12c88e217"/>
    <w:p>
      <w:pPr>
        <w:pStyle w:val="Heading3"/>
      </w:pPr>
      <w:r>
        <w:rPr>
          <w:bCs/>
          <w:b/>
        </w:rPr>
        <w:t xml:space="preserve">1.4.2. Her Derlemede FarklÄ± Fonksiyon Ä°simleri OluÅŸturarak Statik Analiz AraÃ§larÄ±nÄ± YanÄ±ltma (Generating Different Function Names on Every Compile)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Her derlemede farklÄ± fonksiyon isimleri oluÅŸturmak, statik analiz araÃ§larÄ±nÄ± ve geri mÃ¼hendislik iÅŸlemlerini zorlaÅŸtÄ±rabilir. Derleme sÄ±rasÄ±nda fonksiyon isimleri rastgele oluÅŸturularak kod analizi karmaÅŸÄ±k hale getirilir.</w:t>
      </w:r>
    </w:p>
    <w:p>
      <w:pPr>
        <w:pStyle w:val="BodyText"/>
      </w:pPr>
      <w:r>
        <w:rPr>
          <w:bCs/>
          <w:b/>
        </w:rPr>
        <w:t xml:space="preserve">Ã–rnek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lib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time&gt;</w:t>
      </w:r>
      <w:r>
        <w:br/>
      </w:r>
      <w:r>
        <w:br/>
      </w:r>
      <w:r>
        <w:rPr>
          <w:rStyle w:val="CommentTok"/>
        </w:rPr>
        <w:t xml:space="preserve">// Rastgele fonksiyon ismi oluÅŸturma</w:t>
      </w:r>
      <w:r>
        <w:br/>
      </w:r>
      <w:r>
        <w:rPr>
          <w:rStyle w:val="PreprocessorTok"/>
        </w:rPr>
        <w:t xml:space="preserve">#define OBFUSCATED_FUNC_NAME </w:t>
      </w:r>
      <w:r>
        <w:rPr>
          <w:rStyle w:val="NormalTok"/>
        </w:rPr>
        <w:t xml:space="preserve">random_function_name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BFUSCATED_FUNC_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 fonksiyonun ismi her derlemede deÄŸiÅŸebilir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OBFUSCATED_FUNC_NAM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onksiyon Ã§aÄŸrÄ±sÄ±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Makro tanÄ±mÄ± ve derleme sÃ¼recinde rastgele fonksiyon isimleri oluÅŸturmak, her derlemede farklÄ± bir isim kullanarak kodun statik analiz araÃ§larÄ± tarafÄ±ndan analiz edilmesini zorlaÅŸtÄ±rÄ±r.</w:t>
      </w:r>
    </w:p>
    <w:bookmarkEnd w:id="42"/>
    <w:bookmarkStart w:id="44" w:name="X860b7049d72f79b467d7a9ba5aeba7d0a35a3e7"/>
    <w:p>
      <w:pPr>
        <w:pStyle w:val="Heading3"/>
      </w:pPr>
      <w:r>
        <w:rPr>
          <w:bCs/>
          <w:b/>
        </w:rPr>
        <w:t xml:space="preserve">1.4.3. Kritik FonksiyonlarÄ±n Ä°simlerini Rastgele Hale Getirerek SaldÄ±rganlarÄ±n Bu FonksiyonlarÄ± AnlamasÄ±nÄ± ZorlaÅŸtÄ±rma (Randomizing Critical Function Names to Obfuscate Purpose)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Kritik fonksiyonlarÄ±n isimlerini rastgele hale getirmek, saldÄ±rganlarÄ±n bu fonksiyonlarÄ±n amacÄ±nÄ± anlamasÄ±nÄ± zorlaÅŸtÄ±rÄ±r. Bu teknik, Ã¶zellikle geri mÃ¼hendislik iÅŸlemlerini engellemek iÃ§in kullanÄ±lÄ±r.</w:t>
      </w:r>
    </w:p>
    <w:p>
      <w:pPr>
        <w:pStyle w:val="BodyText"/>
      </w:pPr>
      <w:r>
        <w:rPr>
          <w:bCs/>
          <w:b/>
        </w:rPr>
        <w:t xml:space="preserve">Ã–rnek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CommentTok"/>
        </w:rPr>
        <w:t xml:space="preserve">// Kritik fonksiyonlarÄ±n isimleri rastgele belirlenmiÅŸ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xj239rf84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ritik bir gÃ¼venlik iÅŸlemi gerÃ§ekleÅŸtiriliyor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z8kd93p2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ritik bir doÄŸrulama iÅŸlemi gerÃ§ekleÅŸtiriliyor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xj239rf84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Kritik gÃ¼venlik fonksiyonu Ã§aÄŸrÄ±sÄ±</w:t>
      </w:r>
      <w:r>
        <w:br/>
      </w:r>
      <w:r>
        <w:rPr>
          <w:rStyle w:val="NormalTok"/>
        </w:rPr>
        <w:t xml:space="preserve">    z8kd93p2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Kritik doÄŸrulama fonksiyonu Ã§aÄŸrÄ±sÄ±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Ã¶rnekte kritik fonksiyonlar rastgele isimler almÄ±ÅŸtÄ±r (</w:t>
      </w:r>
      <w:r>
        <w:rPr>
          <w:rStyle w:val="VerbatimChar"/>
        </w:rPr>
        <w:t xml:space="preserve">xj239rf84</w:t>
      </w:r>
      <w:r>
        <w:t xml:space="preserve">,</w:t>
      </w:r>
      <w:r>
        <w:t xml:space="preserve"> </w:t>
      </w:r>
      <w:r>
        <w:rPr>
          <w:rStyle w:val="VerbatimChar"/>
        </w:rPr>
        <w:t xml:space="preserve">z8kd93p2</w:t>
      </w:r>
      <w:r>
        <w:t xml:space="preserve">). Bu, tersine mÃ¼hendislik iÅŸlemlerini zorlaÅŸtÄ±rÄ±r, Ã§Ã¼nkÃ¼ isimler fonksiyonun iÅŸlevi hakkÄ±nda bilgi vermez.</w:t>
      </w:r>
    </w:p>
    <w:bookmarkStart w:id="43" w:name="X0fe0227649110dddf1197be68358be6e2470513"/>
    <w:p>
      <w:pPr>
        <w:pStyle w:val="Heading4"/>
      </w:pPr>
      <w:r>
        <w:rPr>
          <w:bCs/>
          <w:b/>
        </w:rPr>
        <w:t xml:space="preserve">1.5. Kaynak Dosya Ä°simlerinin Obfuske Edilmesi (Obfuscation of Source File Names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Kaynak dosyalarÄ±n isimlerini anlamsÄ±z hale getirerek kodun hangi fonksiyona veya sÄ±nÄ±fa ait olduÄŸunu gizleme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7"/>
        </w:numPr>
        <w:pStyle w:val="Compact"/>
      </w:pPr>
      <w:r>
        <w:t xml:space="preserve">Kaynak dosyalarÄ±n isimlerini rastgele karakterler ile deÄŸiÅŸtirme.</w:t>
      </w:r>
    </w:p>
    <w:p>
      <w:pPr>
        <w:numPr>
          <w:ilvl w:val="0"/>
          <w:numId w:val="1007"/>
        </w:numPr>
        <w:pStyle w:val="Compact"/>
      </w:pPr>
      <w:r>
        <w:t xml:space="preserve">Kaynak dosyalar arasÄ±ndaki iliÅŸkiyi gizleyerek kod yapÄ±sÄ±nÄ± anlaÅŸÄ±lmaz hale getirme.</w:t>
      </w:r>
    </w:p>
    <w:p>
      <w:pPr>
        <w:numPr>
          <w:ilvl w:val="0"/>
          <w:numId w:val="1007"/>
        </w:numPr>
        <w:pStyle w:val="Compact"/>
      </w:pPr>
      <w:r>
        <w:t xml:space="preserve">Dosya isimlerini obfuske ederken kaynak kodu etkilemeyecek ÅŸekilde yapÄ±larÄ± deÄŸiÅŸtirme.</w:t>
      </w:r>
    </w:p>
    <w:bookmarkEnd w:id="43"/>
    <w:bookmarkEnd w:id="44"/>
    <w:bookmarkStart w:id="45" w:name="Xa17343a9937e757bd0c26ab23d77013ad8c5910"/>
    <w:p>
      <w:pPr>
        <w:pStyle w:val="Heading3"/>
      </w:pPr>
      <w:r>
        <w:rPr>
          <w:bCs/>
          <w:b/>
        </w:rPr>
        <w:t xml:space="preserve">1.5.1. Kaynak DosyalarÄ±n Ä°simlerini Rastgele Karakterler ile DeÄŸiÅŸtirme (Randomizing Source File Names)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Kaynak dosya isimlerini rastgele karakter dizileri ile deÄŸiÅŸtirerek, bu dosyalarÄ±n hangi iÅŸlevleri barÄ±ndÄ±rdÄ±ÄŸÄ±nÄ± gizleyebiliriz. Bu teknik, saldÄ±rganlarÄ±n hangi dosyanÄ±n hangi iÅŸlemi gerÃ§ekleÅŸtirdiÄŸini anlamasÄ±nÄ± zorlaÅŸtÄ±rÄ±r.</w:t>
      </w:r>
    </w:p>
    <w:p>
      <w:pPr>
        <w:pStyle w:val="BodyText"/>
      </w:pPr>
      <w:r>
        <w:rPr>
          <w:bCs/>
          <w:b/>
        </w:rPr>
        <w:t xml:space="preserve">Ã–rnek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rijinal Dosya AdÄ±:</w:t>
      </w:r>
    </w:p>
    <w:p>
      <w:pPr>
        <w:pStyle w:val="SourceCode"/>
      </w:pPr>
      <w:r>
        <w:rPr>
          <w:rStyle w:val="ExtensionTok"/>
        </w:rPr>
        <w:t xml:space="preserve">hesaplama.cpp</w:t>
      </w:r>
    </w:p>
    <w:p>
      <w:pPr>
        <w:pStyle w:val="SourceCode"/>
      </w:pPr>
      <w:r>
        <w:rPr>
          <w:rStyle w:val="CommentTok"/>
        </w:rPr>
        <w:t xml:space="preserve">// hesaplama.cpp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esapl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aplama iÅŸlemi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bfuske EdilmiÅŸ Dosya AdÄ±:</w:t>
      </w:r>
    </w:p>
    <w:p>
      <w:pPr>
        <w:pStyle w:val="SourceCode"/>
      </w:pPr>
      <w:r>
        <w:rPr>
          <w:rStyle w:val="ExtensionTok"/>
        </w:rPr>
        <w:t xml:space="preserve">x7z23f.cpp</w:t>
      </w:r>
    </w:p>
    <w:p>
      <w:pPr>
        <w:pStyle w:val="SourceCode"/>
      </w:pPr>
      <w:r>
        <w:rPr>
          <w:rStyle w:val="CommentTok"/>
        </w:rPr>
        <w:t xml:space="preserve">// x7z23f.cpp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x7z23f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aplama iÅŸlemi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Ã¶rnekte,</w:t>
      </w:r>
      <w:r>
        <w:t xml:space="preserve"> </w:t>
      </w:r>
      <w:r>
        <w:rPr>
          <w:rStyle w:val="VerbatimChar"/>
        </w:rPr>
        <w:t xml:space="preserve">hesaplama.cpp</w:t>
      </w:r>
      <w:r>
        <w:t xml:space="preserve"> </w:t>
      </w:r>
      <w:r>
        <w:t xml:space="preserve">adlÄ± dosyanÄ±n adÄ±</w:t>
      </w:r>
      <w:r>
        <w:t xml:space="preserve"> </w:t>
      </w:r>
      <w:r>
        <w:rPr>
          <w:rStyle w:val="VerbatimChar"/>
        </w:rPr>
        <w:t xml:space="preserve">x7z23f.cpp</w:t>
      </w:r>
      <w:r>
        <w:t xml:space="preserve"> </w:t>
      </w:r>
      <w:r>
        <w:t xml:space="preserve">olarak deÄŸiÅŸtirilmiÅŸtir. AyrÄ±ca, fonksiyon adÄ± da aynÄ± rastgele karakterlerle deÄŸiÅŸtirilmiÅŸtir. Bu, kod yapÄ±sÄ±nÄ± gizlemek iÃ§in etkili bir yÃ¶ntemdir.</w:t>
      </w:r>
    </w:p>
    <w:bookmarkEnd w:id="45"/>
    <w:bookmarkStart w:id="46" w:name="Xe79ce71a3abd1ecace6f96815c1952602cca425"/>
    <w:p>
      <w:pPr>
        <w:pStyle w:val="Heading3"/>
      </w:pPr>
      <w:r>
        <w:rPr>
          <w:bCs/>
          <w:b/>
        </w:rPr>
        <w:t xml:space="preserve">1.5.2. Kaynak Dosyalar ArasÄ±ndaki Ä°liÅŸkiyi Gizleyerek Kod YapÄ±sÄ±nÄ± AnlaÅŸÄ±lmaz Hale Getirme (Hiding Relationships Between Source Files)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Kod yapÄ±sÄ±ndaki dosyalar arasÄ±ndaki iliÅŸkiyi gizlemek, saldÄ±rganlarÄ±n kaynak dosyalarÄ±n nasÄ±l etkileÅŸimde bulunduÄŸunu anlamasÄ±nÄ± zorlaÅŸtÄ±rÄ±r. Bu teknik, kodun genel yapÄ±sÄ±nÄ± daha gizli hale getirir.</w:t>
      </w:r>
    </w:p>
    <w:p>
      <w:pPr>
        <w:pStyle w:val="BodyText"/>
      </w:pPr>
      <w:r>
        <w:rPr>
          <w:bCs/>
          <w:b/>
        </w:rPr>
        <w:t xml:space="preserve">Ã–rnek: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Orijinal Dosyalar: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hesaplama.cpp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utils.cpp</w:t>
      </w:r>
    </w:p>
    <w:p>
      <w:pPr>
        <w:pStyle w:val="SourceCode"/>
      </w:pPr>
      <w:r>
        <w:rPr>
          <w:rStyle w:val="CommentTok"/>
        </w:rPr>
        <w:t xml:space="preserve">// hesaplama.cpp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utils.h"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esapl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onu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plama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utils.cpp dosyasÄ±ndaki fonksiyon Ã§aÄŸrÄ±sÄ±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uÃ§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onuc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utils.cpp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plam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Obfuske EdilmiÅŸ Dosyalar: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a9s8d.cpp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p2f6k.cpp</w:t>
      </w:r>
    </w:p>
    <w:p>
      <w:pPr>
        <w:pStyle w:val="SourceCode"/>
      </w:pPr>
      <w:r>
        <w:rPr>
          <w:rStyle w:val="CommentTok"/>
        </w:rPr>
        <w:t xml:space="preserve">// a9s8d.cpp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p2f6k.h"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9s8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onu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2f6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onksiyon iliÅŸkisi gizlenmiÅŸ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uÃ§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onuc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p2f6k.cpp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2f6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Ã¶rnekte, iki dosya arasÄ±ndaki iliÅŸki dosya isimlerinin ve fonksiyon isimlerinin deÄŸiÅŸtirilmesiyle gizlenmiÅŸtir. Dosyalar arasÄ±ndaki iliÅŸki, dÄ±ÅŸarÄ±dan bakÄ±ldÄ±ÄŸÄ±nda anlaÅŸÄ±lamaz hale getirilmiÅŸtir.</w:t>
      </w:r>
    </w:p>
    <w:bookmarkEnd w:id="46"/>
    <w:bookmarkStart w:id="48" w:name="Xe98020109cd193b7f40c4629dfb2202c59cd637"/>
    <w:p>
      <w:pPr>
        <w:pStyle w:val="Heading3"/>
      </w:pPr>
      <w:r>
        <w:rPr>
          <w:bCs/>
          <w:b/>
        </w:rPr>
        <w:t xml:space="preserve">1.5.3. Dosya Ä°simlerini Obfuske Ederken Kaynak Kodu Etkilemeyecek Åžekilde YapÄ±larÄ± DeÄŸiÅŸtirme (Obfuscating File Names Without Affecting Source Code Structure)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Dosya isimleri obfuske edilse bile kaynak kodun Ã§alÄ±ÅŸma mantÄ±ÄŸÄ± deÄŸiÅŸtirilmez. Derleme sÄ±rasÄ±nda dosya isimleri ve kod yapÄ±larÄ± arasÄ±nda doÄŸru baÄŸlantÄ± kurularak kodun iÅŸlevselliÄŸi korunur.</w:t>
      </w:r>
    </w:p>
    <w:p>
      <w:pPr>
        <w:pStyle w:val="BodyText"/>
      </w:pPr>
      <w:r>
        <w:rPr>
          <w:bCs/>
          <w:b/>
        </w:rPr>
        <w:t xml:space="preserve">Ã–rnek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Orijinal Dosya YapÄ±sÄ±:</w:t>
      </w:r>
    </w:p>
    <w:p>
      <w:pPr>
        <w:pStyle w:val="SourceCode"/>
      </w:pPr>
      <w:r>
        <w:rPr>
          <w:rStyle w:val="ExtensionTok"/>
        </w:rPr>
        <w:t xml:space="preserve">kaynak/</w:t>
      </w:r>
      <w:r>
        <w:br/>
      </w:r>
      <w:r>
        <w:rPr>
          <w:rStyle w:val="ExtensionTok"/>
        </w:rPr>
        <w:t xml:space="preserve">â”œâ”€â”€</w:t>
      </w:r>
      <w:r>
        <w:rPr>
          <w:rStyle w:val="NormalTok"/>
        </w:rPr>
        <w:t xml:space="preserve"> hesaplama.cpp</w:t>
      </w:r>
      <w:r>
        <w:br/>
      </w:r>
      <w:r>
        <w:rPr>
          <w:rStyle w:val="ExtensionTok"/>
        </w:rPr>
        <w:t xml:space="preserve">â””â”€â”€</w:t>
      </w:r>
      <w:r>
        <w:rPr>
          <w:rStyle w:val="NormalTok"/>
        </w:rPr>
        <w:t xml:space="preserve"> utils.cpp</w:t>
      </w:r>
    </w:p>
    <w:p>
      <w:pPr>
        <w:pStyle w:val="SourceCode"/>
      </w:pPr>
      <w:r>
        <w:rPr>
          <w:rStyle w:val="CommentTok"/>
        </w:rPr>
        <w:t xml:space="preserve">// hesaplama.cpp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utils.h"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esapl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aplama iÅŸlemi baÅŸladÄ±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Obfuske EdilmiÅŸ Dosya YapÄ±sÄ±:</w:t>
      </w:r>
    </w:p>
    <w:p>
      <w:pPr>
        <w:pStyle w:val="SourceCode"/>
      </w:pPr>
      <w:r>
        <w:rPr>
          <w:rStyle w:val="ExtensionTok"/>
        </w:rPr>
        <w:t xml:space="preserve">kaynak/</w:t>
      </w:r>
      <w:r>
        <w:br/>
      </w:r>
      <w:r>
        <w:rPr>
          <w:rStyle w:val="ExtensionTok"/>
        </w:rPr>
        <w:t xml:space="preserve">â”œâ”€â”€</w:t>
      </w:r>
      <w:r>
        <w:rPr>
          <w:rStyle w:val="NormalTok"/>
        </w:rPr>
        <w:t xml:space="preserve"> q1w2e.cpp</w:t>
      </w:r>
      <w:r>
        <w:br/>
      </w:r>
      <w:r>
        <w:rPr>
          <w:rStyle w:val="ExtensionTok"/>
        </w:rPr>
        <w:t xml:space="preserve">â””â”€â”€</w:t>
      </w:r>
      <w:r>
        <w:rPr>
          <w:rStyle w:val="NormalTok"/>
        </w:rPr>
        <w:t xml:space="preserve"> z3x4c.cpp</w:t>
      </w:r>
    </w:p>
    <w:p>
      <w:pPr>
        <w:pStyle w:val="SourceCode"/>
      </w:pPr>
      <w:r>
        <w:rPr>
          <w:rStyle w:val="CommentTok"/>
        </w:rPr>
        <w:t xml:space="preserve">// q1w2e.cpp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z3x4c.h"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q1w2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aplama iÅŸlemi baÅŸladÄ±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Dosya isimleri ve fonksiyon isimleri deÄŸiÅŸtirilmiÅŸ olsa da, dosyalar arasÄ±ndaki iliÅŸki doÄŸru referanslarla korunmuÅŸ ve kaynak kodun iÅŸlevselliÄŸi etkilenmemiÅŸtir.</w:t>
      </w:r>
    </w:p>
    <w:bookmarkStart w:id="47" w:name="X2e7ea2600e88240a48cac1eb2a946f590a5aedd"/>
    <w:p>
      <w:pPr>
        <w:pStyle w:val="Heading4"/>
      </w:pPr>
      <w:r>
        <w:rPr>
          <w:bCs/>
          <w:b/>
        </w:rPr>
        <w:t xml:space="preserve">1.6. Statik Dizelerin Obfuske Edilmesi (Obfuscation of Static Strings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Statik dizeler, saldÄ±rganlar iÃ§in Ã¶nemli bilgi kaynaklarÄ±dÄ±r. Bu dizelerin ÅŸifrelenmesi ve gizlenmesi, kod gÃ¼venliÄŸini artÄ±r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5"/>
        </w:numPr>
        <w:pStyle w:val="Compact"/>
      </w:pPr>
      <w:r>
        <w:t xml:space="preserve">Statik dizeleri ÅŸifreleyerek Ã§alÄ±ÅŸma anÄ±nda Ã§Ã¶zÃ¼lmesini saÄŸlama.</w:t>
      </w:r>
    </w:p>
    <w:p>
      <w:pPr>
        <w:numPr>
          <w:ilvl w:val="0"/>
          <w:numId w:val="1015"/>
        </w:numPr>
        <w:pStyle w:val="Compact"/>
      </w:pPr>
      <w:r>
        <w:t xml:space="preserve">Rastgele dize maskeleri uygulayarak dizelerin anlamÄ±nÄ± gizleme.</w:t>
      </w:r>
    </w:p>
    <w:p>
      <w:pPr>
        <w:numPr>
          <w:ilvl w:val="0"/>
          <w:numId w:val="1015"/>
        </w:numPr>
        <w:pStyle w:val="Compact"/>
      </w:pPr>
      <w:r>
        <w:t xml:space="preserve">Dize sabitlerini kaldÄ±rarak sabit dize kullanÄ±mÄ±nÄ± azaltma.</w:t>
      </w:r>
    </w:p>
    <w:bookmarkEnd w:id="47"/>
    <w:bookmarkEnd w:id="48"/>
    <w:bookmarkStart w:id="49" w:name="X9b9064c05224187db5eb131cff141ede19aadb1"/>
    <w:p>
      <w:pPr>
        <w:pStyle w:val="Heading3"/>
      </w:pPr>
      <w:r>
        <w:rPr>
          <w:bCs/>
          <w:b/>
        </w:rPr>
        <w:t xml:space="preserve">1.6.1. Statik Dizeleri Åžifreleyerek Ã‡alÄ±ÅŸma AnÄ±nda Ã‡Ã¶zÃ¼lmesini SaÄŸlama (Encrypting Static Strings and Decrypting at Runtime)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Statik dizeler saldÄ±rganlar iÃ§in Ã¶nemli bilgi kaynaklarÄ± olabilir. Bu yÃ¼zden, dizeler Ã§alÄ±ÅŸma zamanÄ±nda ÅŸifrelenip, yalnÄ±zca gerekli olduÄŸunda Ã§Ã¶zÃ¼lerek kullanÄ±labilir.</w:t>
      </w:r>
    </w:p>
    <w:p>
      <w:pPr>
        <w:pStyle w:val="BodyText"/>
      </w:pPr>
      <w:r>
        <w:rPr>
          <w:bCs/>
          <w:b/>
        </w:rPr>
        <w:t xml:space="preserve">Ã–rnek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br/>
      </w:r>
      <w:r>
        <w:rPr>
          <w:rStyle w:val="CommentTok"/>
        </w:rPr>
        <w:t xml:space="preserve">// Basit bir XOR ÅŸifreleme ve Ã§Ã¶zme fonksiyonu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xor_sifrel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utpu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=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XOR iÅŸlemi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sifreli_d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or_sifre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GizliMesaj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A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Åžifrelem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ÅžifrelenmiÅŸ Diz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ifreli_diz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cozulmus_d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or_sifre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freli_d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A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Ã‡Ã¶zm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Ã‡Ã¶zÃ¼lmÃ¼ÅŸ Diz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ozulmus_diz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Ã¶rnekte, statik bir dize (</w:t>
      </w:r>
      <w:r>
        <w:rPr>
          <w:rStyle w:val="VerbatimChar"/>
        </w:rPr>
        <w:t xml:space="preserve">"GizliMesaj"</w:t>
      </w:r>
      <w:r>
        <w:t xml:space="preserve">) XOR iÅŸlemi kullanÄ±larak ÅŸifrelenmiÅŸtir. Dizeler Ã§alÄ±ÅŸma anÄ±nda Ã§Ã¶zÃ¼lerek anlamlÄ± hale getirilir ve saldÄ±rganlarÄ±n dizeleri statik analiz araÃ§larÄ±yla doÄŸrudan gÃ¶rmesi engellenir.</w:t>
      </w:r>
    </w:p>
    <w:bookmarkEnd w:id="49"/>
    <w:bookmarkStart w:id="50" w:name="X429c1731ee8776cec6236a9850ccf4ae7711e1c"/>
    <w:p>
      <w:pPr>
        <w:pStyle w:val="Heading3"/>
      </w:pPr>
      <w:r>
        <w:rPr>
          <w:bCs/>
          <w:b/>
        </w:rPr>
        <w:t xml:space="preserve">1.6.2. Rastgele Dize Maskeleri Uygulayarak Dizelerin AnlamÄ±nÄ± Gizleme (Applying Random String Masks to Obfuscate String Meaning)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Statik dizeler Ã¼zerine rastgele maskeler uygulanarak dizelerin anlamÄ± gizlenir. Bu teknik, saldÄ±rganlarÄ±n ÅŸifrelenmiÅŸ dizeleri Ã§Ã¶zmesini zorlaÅŸtÄ±rÄ±r.</w:t>
      </w:r>
    </w:p>
    <w:p>
      <w:pPr>
        <w:pStyle w:val="BodyText"/>
      </w:pPr>
      <w:r>
        <w:rPr>
          <w:bCs/>
          <w:b/>
        </w:rPr>
        <w:t xml:space="preserve">Ã–rnek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dize_maskel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utpu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astgele bir maskeleme iÅŸlemi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orijinal_d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Ã–nemliBilgi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maske_d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ze_maske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ijinal_diz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skelem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ked Diz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aske_diz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cozulmus_d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ze_maske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ske_diz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skeleme ters iÅŸlemi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Ã‡Ã¶zÃ¼lmÃ¼ÅŸ Diz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ozulmus_diz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Ã¶rnekte, dizenin her karakterine maskeleme uygulanarak dize karmaÅŸÄ±k hale getirilmiÅŸtir. Ã‡alÄ±ÅŸma anÄ±nda maskeler ters Ã§evrilerek dizenin anlamÄ± tekrar ortaya Ã§Ä±kar. Bu yÃ¶ntem, dizelerin doÄŸrudan okunmasÄ±nÄ± zorlaÅŸtÄ±rÄ±r.</w:t>
      </w:r>
    </w:p>
    <w:bookmarkEnd w:id="50"/>
    <w:bookmarkStart w:id="51" w:name="X558e3c50156e7b3e4400aa72c3d341a7364577b"/>
    <w:p>
      <w:pPr>
        <w:pStyle w:val="Heading3"/>
      </w:pPr>
      <w:r>
        <w:rPr>
          <w:bCs/>
          <w:b/>
        </w:rPr>
        <w:t xml:space="preserve">1.6.3. Dize Sabitlerini KaldÄ±rarak Sabit Dize KullanÄ±mÄ±nÄ± Azaltma (Reducing the Use of Static String Constants)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Kodda sabit dizeler kullanmak, saldÄ±rganlar iÃ§in ipuÃ§larÄ± saÄŸlayabilir. Bu yÃ¼zden sabit dize kullanÄ±mÄ±nÄ± en aza indirerek ve Ã§alÄ±ÅŸma zamanÄ±nda dizeleri oluÅŸturarak gÃ¼venliÄŸi artÄ±rmak mÃ¼mkÃ¼ndÃ¼r.</w:t>
      </w:r>
    </w:p>
    <w:p>
      <w:pPr>
        <w:pStyle w:val="BodyText"/>
      </w:pPr>
      <w:r>
        <w:rPr>
          <w:bCs/>
          <w:b/>
        </w:rPr>
        <w:t xml:space="preserve">Ã–rnek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dinamik_dize_olustu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ingstream 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ol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abit dizeleri dinamik olarak birleÅŸtiriyoruz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parol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namik_dize_olustu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arola dinamik olarak oluÅŸturuluyor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namik Diz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arola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Ã¶rnekte, sabit dize yerine, dizeler Ã§alÄ±ÅŸma zamanÄ±nda dinamik olarak oluÅŸturulmuÅŸtur. Bu yaklaÅŸÄ±m, kod iÃ§inde sabit dizelerin bulunmasÄ±nÄ± ve bu dizelere saldÄ±rÄ± yapÄ±lmasÄ±nÄ± zorlaÅŸtÄ±rÄ±r.</w:t>
      </w:r>
    </w:p>
    <w:bookmarkEnd w:id="51"/>
    <w:bookmarkStart w:id="52" w:name="X99969548df94533e92a6206d4ce20fe0f2d145b"/>
    <w:p>
      <w:pPr>
        <w:pStyle w:val="Heading3"/>
      </w:pPr>
      <w:r>
        <w:rPr>
          <w:bCs/>
          <w:b/>
        </w:rPr>
        <w:t xml:space="preserve">1.7. Opak Boolean DeÄŸiÅŸkenler (Opaque Boolean Variables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br/>
      </w:r>
      <w:r>
        <w:t xml:space="preserve">Opak boolean deÄŸiÅŸkenler, koÅŸullu ifadelerin anlaÅŸÄ±lmasÄ±nÄ± zorlaÅŸtÄ±rmak iÃ§in kullanÄ±lÄ±r. Bu teknik, koÅŸullarÄ±n karmaÅŸÄ±k hale getirilmesiyle kodun analizini ve geri mÃ¼hendislik iÅŸlemlerini gÃ¼Ã§leÅŸtirir.</w:t>
      </w:r>
    </w:p>
    <w:p>
      <w:pPr>
        <w:pStyle w:val="BodyText"/>
      </w:pPr>
      <w:r>
        <w:rPr>
          <w:bCs/>
          <w:b/>
        </w:rPr>
        <w:t xml:space="preserve">Ã–rnek Ã–nerisi:</w:t>
      </w:r>
    </w:p>
    <w:p>
      <w:pPr>
        <w:numPr>
          <w:ilvl w:val="0"/>
          <w:numId w:val="1016"/>
        </w:numPr>
        <w:pStyle w:val="Compact"/>
      </w:pPr>
      <w:r>
        <w:t xml:space="preserve">Rastgele boolean deÄŸerleri dÃ¶ndÃ¼ren bir fonksiyonun koÅŸullu ifadelerde kullanÄ±lmasÄ±.</w:t>
      </w:r>
    </w:p>
    <w:p>
      <w:pPr>
        <w:numPr>
          <w:ilvl w:val="0"/>
          <w:numId w:val="1016"/>
        </w:numPr>
        <w:pStyle w:val="Compact"/>
      </w:pPr>
      <w:r>
        <w:t xml:space="preserve">ÅžartlarÄ±n karmaÅŸÄ±klaÅŸtÄ±rÄ±lmasÄ±yla kodun Ã¶ngÃ¶rÃ¼lemez hale getirilmesi.</w:t>
      </w:r>
    </w:p>
    <w:bookmarkEnd w:id="52"/>
    <w:bookmarkStart w:id="53" w:name="X94fe5bcb9975ed26f1144464dcc157db6499691"/>
    <w:p>
      <w:pPr>
        <w:pStyle w:val="Heading3"/>
      </w:pPr>
      <w:r>
        <w:rPr>
          <w:bCs/>
          <w:b/>
        </w:rPr>
        <w:t xml:space="preserve">1.7.1. Rastgele Boolean DeÄŸerleri DÃ¶ndÃ¼ren Bir Fonksiyonun KullanÄ±lmasÄ±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Ã¶rnekte, rastgele boolean deÄŸer dÃ¶ndÃ¼ren bir fonksiyon, koÅŸullu ifadelerde kullanÄ±larak kodun Ã¶ngÃ¶rÃ¼lemez hale getirilmesi saÄŸlanmÄ±ÅŸtÄ±r. Bu durum, kodun anlaÅŸÄ±lmasÄ±nÄ± ve analiz edilmesini zorlaÅŸtÄ±rÄ±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lib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time&gt;</w:t>
      </w:r>
      <w:r>
        <w:br/>
      </w:r>
      <w:r>
        <w:br/>
      </w:r>
      <w:r>
        <w:rPr>
          <w:rStyle w:val="CommentTok"/>
        </w:rPr>
        <w:t xml:space="preserve">// Rastgele opak boolean deÄŸer dÃ¶ndÃ¼ren fonksiyon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opak_boolea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ra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astgele sayÄ± Ã¼retici baÅŸlatÄ±lÄ±yo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astgele true veya false dÃ¶ner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gizli_isle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dur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ak_boolea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astgele boolean koÅŸu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uru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zli iÅŸlem Ã§alÄ±ÅŸtÄ±rÄ±lÄ±yor, durum: tr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ÅŸul saÄŸlanmadÄ±, durum: fals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gizli_isle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irdi deÄŸeriyle fonksiyon Ã§aÄŸrÄ±lÄ±yor</w:t>
      </w:r>
      <w:r>
        <w:br/>
      </w:r>
      <w:r>
        <w:rPr>
          <w:rStyle w:val="NormalTok"/>
        </w:rPr>
        <w:t xml:space="preserve">    gizli_isle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arklÄ± girdi deÄŸeriyle tekrar Ã§aÄŸrÄ±lÄ±yo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kodda,</w:t>
      </w:r>
      <w:r>
        <w:t xml:space="preserve"> </w:t>
      </w:r>
      <w:r>
        <w:rPr>
          <w:rStyle w:val="VerbatimChar"/>
        </w:rPr>
        <w:t xml:space="preserve">opak_boolean</w:t>
      </w:r>
      <w:r>
        <w:t xml:space="preserve"> </w:t>
      </w:r>
      <w:r>
        <w:t xml:space="preserve">fonksiyonu rastgele olarak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ya da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dÃ¶ndÃ¼rÃ¼r. KoÅŸullu ifade, bu rastgele deÄŸerle birleÅŸtiÄŸinde saldÄ±rganlar iÃ§in kodun analizi zorlaÅŸÄ±r.</w:t>
      </w:r>
    </w:p>
    <w:bookmarkEnd w:id="53"/>
    <w:bookmarkStart w:id="54" w:name="X77ebfa0108bb3ae01575b98ff427929d5fb1236"/>
    <w:p>
      <w:pPr>
        <w:pStyle w:val="Heading3"/>
      </w:pPr>
      <w:r>
        <w:rPr>
          <w:bCs/>
          <w:b/>
        </w:rPr>
        <w:t xml:space="preserve">1.7.2. ÅžartlarÄ±n KarmaÅŸÄ±klaÅŸtÄ±rÄ±lmasÄ± ile Kodun Ã–ngÃ¶rÃ¼lemez Hale Getirilmesi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Ã¶rnek, boolean deÄŸerleriyle karmaÅŸÄ±k koÅŸullar oluÅŸturularak kodun Ã¶ngÃ¶rÃ¼lemez hale getirilmesini saÄŸlar. Bu tÃ¼r karmaÅŸÄ±k koÅŸullar, kodun geri mÃ¼hendislik sÃ¼recini zorlaÅŸtÄ±rÄ±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lib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time&gt;</w:t>
      </w:r>
      <w:r>
        <w:br/>
      </w:r>
      <w:r>
        <w:br/>
      </w:r>
      <w:r>
        <w:rPr>
          <w:rStyle w:val="CommentTok"/>
        </w:rPr>
        <w:t xml:space="preserve">// KarmaÅŸÄ±k boolean dÃ¶ndÃ¼ren fonksiyon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karmaÅŸÄ±k_boolea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ra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kontrol_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armaÅŸÄ±k_boole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ÅŸul saÄŸlandÄ±, karmaÅŸÄ±k boolean: tr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ÅŸul saÄŸlanmadÄ±, karmaÅŸÄ±k boolean: fals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kontrol_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irdi deÄŸeriyle fonksiyon Ã§aÄŸrÄ±lÄ±yor</w:t>
      </w:r>
      <w:r>
        <w:br/>
      </w:r>
      <w:r>
        <w:rPr>
          <w:rStyle w:val="NormalTok"/>
        </w:rPr>
        <w:t xml:space="preserve">    kontrol_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arklÄ± girdi deÄŸeriyle tekrar Ã§aÄŸrÄ±lÄ±yo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Ã¶rnekte, boolean deÄŸeri hesaplamak iÃ§in kullanÄ±lan karmaÅŸÄ±k bir koÅŸul seti bulunur. Bu ÅŸartlar, kodun anlaÅŸÄ±lmasÄ±nÄ± ve analiz edilmesini zorlaÅŸtÄ±rÄ±r, Ã§Ã¼nkÃ¼ her defasÄ±nda farklÄ± sonuÃ§lar Ã¼retilebilir ve koÅŸullarÄ±n ne zaman saÄŸlandÄ±ÄŸÄ±nÄ± anlamak gÃ¼Ã§leÅŸir.</w:t>
      </w:r>
    </w:p>
    <w:bookmarkEnd w:id="54"/>
    <w:bookmarkStart w:id="55" w:name="X42cf15f18e0859d34ef81aa042c3a0779673a05"/>
    <w:p>
      <w:pPr>
        <w:pStyle w:val="Heading3"/>
      </w:pPr>
      <w:r>
        <w:rPr>
          <w:bCs/>
          <w:b/>
        </w:rPr>
        <w:t xml:space="preserve">1.8. Fonksiyon Boolean Return KodlarÄ±nÄ± KarmaÅŸÄ±klaÅŸtÄ±rma (Function Boolean Return Codes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br/>
      </w:r>
      <w:r>
        <w:t xml:space="preserve">FonksiyonlarÄ±n dÃ¶nÃ¼ÅŸ deÄŸerlerini karmaÅŸÄ±klaÅŸtÄ±rmak, kodun akÄ±ÅŸÄ±nÄ± ve iÅŸlevselliÄŸini anlamayÄ± zorlaÅŸtÄ±rÄ±r. Bu teknik, fonksiyonlarÄ±n hangi koÅŸullar altÄ±nda hangi deÄŸerleri dÃ¶ndÃ¼rdÃ¼ÄŸÃ¼nÃ¼ belirsiz hale getirir.</w:t>
      </w:r>
    </w:p>
    <w:p>
      <w:pPr>
        <w:pStyle w:val="BodyText"/>
      </w:pPr>
      <w:r>
        <w:rPr>
          <w:bCs/>
          <w:b/>
        </w:rPr>
        <w:t xml:space="preserve">Ã–rnek Ã–nerisi:</w:t>
      </w:r>
    </w:p>
    <w:p>
      <w:pPr>
        <w:numPr>
          <w:ilvl w:val="0"/>
          <w:numId w:val="1017"/>
        </w:numPr>
        <w:pStyle w:val="Compact"/>
      </w:pPr>
      <w:r>
        <w:t xml:space="preserve">KarmaÅŸÄ±k matematiksel iÅŸlemlerle koÅŸullu dÃ¶nÃ¼ÅŸ deÄŸerleri Ã¼reten bir fonksiyon.</w:t>
      </w:r>
    </w:p>
    <w:p>
      <w:pPr>
        <w:numPr>
          <w:ilvl w:val="0"/>
          <w:numId w:val="1017"/>
        </w:numPr>
        <w:pStyle w:val="Compact"/>
      </w:pPr>
      <w:r>
        <w:t xml:space="preserve">Geri mÃ¼hendislik iÅŸlemine karÅŸÄ± fonksiyonlarÄ±n dÃ¶nÃ¼ÅŸ deÄŸerlerini tahmin edilemez hale getirme.</w:t>
      </w:r>
    </w:p>
    <w:bookmarkEnd w:id="55"/>
    <w:bookmarkStart w:id="56" w:name="X18e82f73eb20b458964aa881c50351f67b1b22e"/>
    <w:p>
      <w:pPr>
        <w:pStyle w:val="Heading3"/>
      </w:pPr>
      <w:r>
        <w:rPr>
          <w:bCs/>
          <w:b/>
        </w:rPr>
        <w:t xml:space="preserve">1.8.1. KarmaÅŸÄ±k Matematiksel Ä°ÅŸlemlerle KoÅŸullu DÃ¶nÃ¼ÅŸ DeÄŸerleri Ãœreten Bir Fonksiyon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Ã¶rnekte, fonksiyonun dÃ¶nÃ¼ÅŸ deÄŸeri karmaÅŸÄ±k matematiksel iÅŸlemlerle belirlenir. Bu, fonksiyonun ne zama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veya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dÃ¶ndÃ¼rdÃ¼ÄŸÃ¼nÃ¼ anlamayÄ± zorlaÅŸtÄ±rarak kodun analiz edilmesini gÃ¼Ã§leÅŸtiri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math&gt;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Matematiksel fonksiyonlar iÃ§in</w:t>
      </w:r>
      <w:r>
        <w:br/>
      </w:r>
      <w:r>
        <w:br/>
      </w:r>
      <w:r>
        <w:rPr>
          <w:rStyle w:val="CommentTok"/>
        </w:rPr>
        <w:t xml:space="preserve">// KarmaÅŸÄ±k matematiksel iÅŸlemle boolean dÃ¶ndÃ¼ren fonksiyon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karmaÅŸÄ±k_donus_degeri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onu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_ca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KarmaÅŸÄ±k hesaplam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nuc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KoÅŸula gÃ¶re boolean dÃ¶ner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kontrol_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armaÅŸÄ±k_donus_deger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rmaÅŸÄ±k dÃ¶nÃ¼ÅŸ deÄŸeri: tr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rmaÅŸÄ±k dÃ¶nÃ¼ÅŸ deÄŸeri: fals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kontrol_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irdi deÄŸerleriyle fonksiyon Ã§aÄŸrÄ±lÄ±yor</w:t>
      </w:r>
      <w:r>
        <w:br/>
      </w:r>
      <w:r>
        <w:rPr>
          <w:rStyle w:val="NormalTok"/>
        </w:rPr>
        <w:t xml:space="preserve">    kontrol_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arklÄ± girdi deÄŸerleriyle tekrar Ã§aÄŸrÄ±lÄ±yo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kodda,</w:t>
      </w:r>
      <w:r>
        <w:t xml:space="preserve"> </w:t>
      </w:r>
      <w:r>
        <w:rPr>
          <w:rStyle w:val="VerbatimChar"/>
        </w:rPr>
        <w:t xml:space="preserve">karmaÅŸÄ±k_donus_degeri</w:t>
      </w:r>
      <w:r>
        <w:t xml:space="preserve"> </w:t>
      </w:r>
      <w:r>
        <w:t xml:space="preserve">fonksiyonu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v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deÄŸerlerine gÃ¶re karmaÅŸÄ±k matematiksel iÅŸlemler gerÃ§ekleÅŸtirir. Hesaplamalar sonucunda</w:t>
      </w:r>
      <w:r>
        <w:t xml:space="preserve"> </w:t>
      </w:r>
      <w:r>
        <w:rPr>
          <w:rStyle w:val="VerbatimChar"/>
        </w:rPr>
        <w:t xml:space="preserve">sonuc % 7 == 0</w:t>
      </w:r>
      <w:r>
        <w:t xml:space="preserve"> </w:t>
      </w:r>
      <w:r>
        <w:t xml:space="preserve">koÅŸuluna gÃ¶r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veya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dÃ¶ner. Bu, fonksiyonun ne zaman hangi deÄŸeri dÃ¶ndÃ¼rdÃ¼ÄŸÃ¼nÃ¼ anlamayÄ± zorlaÅŸtÄ±rÄ±r ve geri mÃ¼hendislik iÅŸlemlerini karmaÅŸÄ±k hale getirir.</w:t>
      </w:r>
    </w:p>
    <w:bookmarkEnd w:id="56"/>
    <w:bookmarkStart w:id="57" w:name="Xde07b1de441ea3b4a1dbf9b771dde8cf0889b0e"/>
    <w:p>
      <w:pPr>
        <w:pStyle w:val="Heading3"/>
      </w:pPr>
      <w:r>
        <w:rPr>
          <w:bCs/>
          <w:b/>
        </w:rPr>
        <w:t xml:space="preserve">1.8.2. Geri MÃ¼hendislik Ä°ÅŸlemine KarÅŸÄ± FonksiyonlarÄ±n DÃ¶nÃ¼ÅŸ DeÄŸerlerini Tahmin Edilemez Hale Getirme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Ã¶rnekte, fonksiyonlarÄ±n dÃ¶nÃ¼ÅŸ deÄŸerleri rastgele iÅŸlemlerle belirsiz hale getirilir. BÃ¶ylece, fonksiyonlarÄ±n ne zaman hangi deÄŸeri dÃ¶ndÃ¼rdÃ¼ÄŸÃ¼ dÄ±ÅŸarÄ±dan anlaÅŸÄ±lmaz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lib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time&gt;</w:t>
      </w:r>
      <w:r>
        <w:br/>
      </w:r>
      <w:r>
        <w:br/>
      </w:r>
      <w:r>
        <w:rPr>
          <w:rStyle w:val="CommentTok"/>
        </w:rPr>
        <w:t xml:space="preserve">// Geri mÃ¼hendisliÄŸi zorlaÅŸtÄ±rmak iÃ§in rastgele iÅŸlemlerle boolean dÃ¶ndÃ¼ren fonksiyon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ahmin_edilemez_donu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ra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stge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onu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stgel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astgele sayÄ± ile iÅŸle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nuc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KoÅŸula gÃ¶re true veya false dÃ¶ner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onuc_kontro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hmin_edilemez_donu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hmin edilemez dÃ¶nÃ¼ÅŸ deÄŸeri: tr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hmin edilemez dÃ¶nÃ¼ÅŸ deÄŸeri: fals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onuc_kontro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arklÄ± girdi deÄŸerleriyle fonksiyon Ã§aÄŸrÄ±lÄ±yor</w:t>
      </w:r>
      <w:r>
        <w:br/>
      </w:r>
      <w:r>
        <w:rPr>
          <w:rStyle w:val="NormalTok"/>
        </w:rPr>
        <w:t xml:space="preserve">    sonuc_kontro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Ã¶rnekte,</w:t>
      </w:r>
      <w:r>
        <w:t xml:space="preserve"> </w:t>
      </w:r>
      <w:r>
        <w:rPr>
          <w:rStyle w:val="VerbatimChar"/>
        </w:rPr>
        <w:t xml:space="preserve">tahmin_edilemez_donus</w:t>
      </w:r>
      <w:r>
        <w:t xml:space="preserve"> </w:t>
      </w:r>
      <w:r>
        <w:t xml:space="preserve">fonksiyonu rastgele bir sayÄ± Ã¼reterek hesaplamalarÄ±na dahil eder. Bu rastgelelik, fonksiyonun ne zama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veya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dÃ¶ndÃ¼receÄŸini tahmin etmeyi imkansÄ±z hale getirir. Bu yaklaÅŸÄ±m, geri mÃ¼hendislik ve statik analiz araÃ§larÄ±na karÅŸÄ± fonksiyonlarÄ± daha korunaklÄ± hale getirir.</w:t>
      </w:r>
    </w:p>
    <w:bookmarkEnd w:id="57"/>
    <w:bookmarkStart w:id="58" w:name="Xf068a608ed1cca1134acaa5beb9b71676d82573"/>
    <w:p>
      <w:pPr>
        <w:pStyle w:val="Heading3"/>
      </w:pPr>
      <w:r>
        <w:rPr>
          <w:bCs/>
          <w:b/>
        </w:rPr>
        <w:t xml:space="preserve">1.9. Fonksiyon Parametrelerinin Gizlenmesi (Obfuscation of Function Parameters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br/>
      </w:r>
      <w:r>
        <w:t xml:space="preserve">Fonksiyon parametrelerini gizlemek, fonksiyonlarÄ±n aldÄ±ÄŸÄ± verilerin ne olduÄŸunu ve nasÄ±l iÅŸlendiÄŸini anlamayÄ± zorlaÅŸtÄ±rÄ±r. Bu teknik, parametrelerin anlamÄ±nÄ± ve kullanÄ±mÄ±nÄ± belirsiz hale getirir.</w:t>
      </w:r>
    </w:p>
    <w:p>
      <w:pPr>
        <w:pStyle w:val="BodyText"/>
      </w:pPr>
      <w:r>
        <w:rPr>
          <w:bCs/>
          <w:b/>
        </w:rPr>
        <w:t xml:space="preserve">Ã–rnek Ã–nerisi:</w:t>
      </w:r>
    </w:p>
    <w:p>
      <w:pPr>
        <w:numPr>
          <w:ilvl w:val="0"/>
          <w:numId w:val="1018"/>
        </w:numPr>
        <w:pStyle w:val="Compact"/>
      </w:pPr>
      <w:r>
        <w:t xml:space="preserve">Parametre isimlerinin anlamsÄ±z hale getirildiÄŸi ve fonksiyonlarÄ±n iÅŸlevinin dÄ±ÅŸarÄ±dan anlaÅŸÄ±lmaz olduÄŸu bir Ã¶rnek.</w:t>
      </w:r>
    </w:p>
    <w:p>
      <w:pPr>
        <w:numPr>
          <w:ilvl w:val="0"/>
          <w:numId w:val="1018"/>
        </w:numPr>
        <w:pStyle w:val="Compact"/>
      </w:pPr>
      <w:r>
        <w:t xml:space="preserve">Parametrelerin maskeleme yÃ¶ntemleriyle gizlenmesi.</w:t>
      </w:r>
    </w:p>
    <w:bookmarkEnd w:id="58"/>
    <w:bookmarkStart w:id="59" w:name="X1b87350a353e53b57b2b39c9e6f220dd0fee68f"/>
    <w:p>
      <w:pPr>
        <w:pStyle w:val="Heading3"/>
      </w:pPr>
      <w:r>
        <w:rPr>
          <w:bCs/>
          <w:b/>
        </w:rPr>
        <w:t xml:space="preserve">1.9.1. Parametre Ä°simlerinin AnlamsÄ±z Hale Getirilmesi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teknik, fonksiyon parametrelerinin isimlerini anlamsÄ±z hale getirerek kodun anlaÅŸÄ±lmasÄ±nÄ± zorlaÅŸtÄ±rÄ±r. DÄ±ÅŸarÄ±dan bakÄ±ldÄ±ÄŸÄ±nda, fonksiyonun ne yaptÄ±ÄŸÄ± veya parametrelerin ne amaÃ§la kullanÄ±ldÄ±ÄŸÄ± anlaÅŸÄ±lmaz hale geli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CommentTok"/>
        </w:rPr>
        <w:t xml:space="preserve">// AnlamsÄ±z parametre isimleri ile tanÄ±mlanan fonksiyon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4m1nq0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KarmaÅŸÄ±k bir iÅŸlem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onu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4m1nq0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onksiyon Ã§aÄŸrÄ±sÄ±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uÃ§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onuc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Ã¶rnekte,</w:t>
      </w:r>
      <w:r>
        <w:t xml:space="preserve"> </w:t>
      </w:r>
      <w:r>
        <w:rPr>
          <w:rStyle w:val="VerbatimChar"/>
        </w:rPr>
        <w:t xml:space="preserve">z4m1nq0</w:t>
      </w:r>
      <w:r>
        <w:t xml:space="preserve"> </w:t>
      </w:r>
      <w:r>
        <w:t xml:space="preserve">gibi anlamsÄ±z bir fonksiyon ismi ve</w:t>
      </w:r>
      <w:r>
        <w:t xml:space="preserve"> </w:t>
      </w:r>
      <w:r>
        <w:rPr>
          <w:rStyle w:val="VerbatimChar"/>
        </w:rPr>
        <w:t xml:space="preserve">p1</w:t>
      </w:r>
      <w:r>
        <w:t xml:space="preserve">,</w:t>
      </w:r>
      <w:r>
        <w:t xml:space="preserve"> </w:t>
      </w:r>
      <w:r>
        <w:rPr>
          <w:rStyle w:val="VerbatimChar"/>
        </w:rPr>
        <w:t xml:space="preserve">p2</w:t>
      </w:r>
      <w:r>
        <w:t xml:space="preserve"> </w:t>
      </w:r>
      <w:r>
        <w:t xml:space="preserve">gibi parametre isimleri kullanÄ±lmÄ±ÅŸtÄ±r. Parametrelerin ne olduÄŸu ve nasÄ±l kullanÄ±ldÄ±ÄŸÄ± anlaÅŸÄ±lmaz hale getirilmiÅŸtir. Bu, kodun geri mÃ¼hendislik ile analiz edilmesini zorlaÅŸtÄ±rÄ±r.</w:t>
      </w:r>
    </w:p>
    <w:bookmarkEnd w:id="59"/>
    <w:bookmarkStart w:id="60" w:name="X62101a61ff1a51f6c7c5da6efbd1da72b00864a"/>
    <w:p>
      <w:pPr>
        <w:pStyle w:val="Heading3"/>
      </w:pPr>
      <w:r>
        <w:rPr>
          <w:bCs/>
          <w:b/>
        </w:rPr>
        <w:t xml:space="preserve">1.9.2. Parametrelerin Maskeleme YÃ¶ntemleri ile Gizlenmesi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teknikte, parametreler maskeleme iÅŸlemi ile gizlenir. Parametreler Ã§alÄ±ÅŸma zamanÄ±nda aÃ§Ä±ÄŸa Ã§Ä±karÄ±lÄ±r ve kodun ne yaptÄ±ÄŸÄ± dÄ±ÅŸarÄ±dan bakÄ±ldÄ±ÄŸÄ±nda anlaÅŸÄ±lamaz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CommentTok"/>
        </w:rPr>
        <w:t xml:space="preserve">// Maskeleme fonksiyonu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rametre_maske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ra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ram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XOR ile basit bir maskeleme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GizlenmiÅŸ parametre ile iÅŸlem yapan fonksiyon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izli_fonksiy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rcek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etre_maske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arametre maskelemesini Ã§Ã¶z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rcek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etre_maske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ercek_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ercek_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erÃ§ek deÄŸerlerle iÅŸlem yap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etre_maske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arametreler maskelenmiÅŸ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etre_maske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onu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izli_fonksiy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izli fonksiyon Ã§aÄŸrÄ±sÄ±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uÃ§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onuc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Ã¶rnekte,</w:t>
      </w:r>
      <w:r>
        <w:t xml:space="preserve"> </w:t>
      </w:r>
      <w:r>
        <w:rPr>
          <w:rStyle w:val="VerbatimChar"/>
        </w:rPr>
        <w:t xml:space="preserve">parametre_maskele</w:t>
      </w:r>
      <w:r>
        <w:t xml:space="preserve"> </w:t>
      </w:r>
      <w:r>
        <w:t xml:space="preserve">fonksiyonu parametreleri maskeler ve daha sonra maskeleme Ã§Ã¶zÃ¼lerek fonksiyon iÃ§inde gerÃ§ek deÄŸerler kullanÄ±lÄ±r. Bu teknik, fonksiyonun aldÄ±ÄŸÄ± parametrelerin ne olduÄŸunu gizler ve saldÄ±rganlarÄ±n analiz etmesini zorlaÅŸtÄ±rÄ±r.</w:t>
      </w:r>
    </w:p>
    <w:bookmarkEnd w:id="60"/>
    <w:bookmarkStart w:id="61" w:name="Xedeb19817809ff53b522caabb7d7991a9087303"/>
    <w:p>
      <w:pPr>
        <w:pStyle w:val="Heading3"/>
      </w:pPr>
      <w:r>
        <w:rPr>
          <w:bCs/>
          <w:b/>
        </w:rPr>
        <w:t xml:space="preserve">1.10. AnlamsÄ±z Parametreler ve Ä°ÅŸlemler Ekleyerek Kodun Analizini ZorlaÅŸtÄ±rma (Bogus Function Parameters &amp; Operations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br/>
      </w:r>
      <w:r>
        <w:t xml:space="preserve">Kodun analizini zorlaÅŸtÄ±rmak iÃ§in fonksiyonlara anlamsÄ±z parametreler ve gereksiz iÅŸlemler eklemek kullanÄ±lÄ±r. Bu teknik, saldÄ±rganlarÄ±n fonksiyonlarÄ±n gerÃ§ek amacÄ±nÄ± belirlemesini engeller.</w:t>
      </w:r>
    </w:p>
    <w:p>
      <w:pPr>
        <w:pStyle w:val="BodyText"/>
      </w:pPr>
      <w:r>
        <w:rPr>
          <w:bCs/>
          <w:b/>
        </w:rPr>
        <w:t xml:space="preserve">Ã–rnek Ã–nerisi:</w:t>
      </w:r>
    </w:p>
    <w:p>
      <w:pPr>
        <w:numPr>
          <w:ilvl w:val="0"/>
          <w:numId w:val="1019"/>
        </w:numPr>
        <w:pStyle w:val="Compact"/>
      </w:pPr>
      <w:r>
        <w:t xml:space="preserve">Fonksiyonlara gereksiz parametreler ekleyerek ve anlamsÄ±z iÅŸlemler yaparak kodun karmaÅŸÄ±k hale getirildiÄŸi bir Ã¶rnek.</w:t>
      </w:r>
    </w:p>
    <w:p>
      <w:pPr>
        <w:numPr>
          <w:ilvl w:val="0"/>
          <w:numId w:val="1019"/>
        </w:numPr>
        <w:pStyle w:val="Compact"/>
      </w:pPr>
      <w:r>
        <w:t xml:space="preserve">SaldÄ±rganlarÄ± yanÄ±ltacak anlamsÄ±z hesaplama ve koÅŸullarÄ±n eklendiÄŸi bir fonksiyon.</w:t>
      </w:r>
    </w:p>
    <w:bookmarkEnd w:id="61"/>
    <w:bookmarkStart w:id="62" w:name="Xb7469c31f3686f262c91735cfdfbca2357a5f6f"/>
    <w:p>
      <w:pPr>
        <w:pStyle w:val="Heading3"/>
      </w:pPr>
      <w:r>
        <w:rPr>
          <w:bCs/>
          <w:b/>
        </w:rPr>
        <w:t xml:space="preserve">1.10.1. Fonksiyonlara Gereksiz Parametreler Ekleyerek Kodun KarmaÅŸÄ±k Hale Getirilmesi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teknik, fonksiyonlara gereksiz parametreler ekleyerek kodun anlaÅŸÄ±lmasÄ±nÄ± zorlaÅŸtÄ±rÄ±r. Parametrelerin iÅŸlevi olmadÄ±ÄŸÄ±ndan, fonksiyonun gerÃ§ek amacÄ± belirsiz hale geli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CommentTok"/>
        </w:rPr>
        <w:t xml:space="preserve">// Gereksiz parametreler iÃ§eren fonksiyon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lamsiz_fonksiy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reksiz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reksiz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rÃ§ek iÅŸlem sadece a ve b ile yapÄ±lÄ±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reksiz parametrelerle fonksiyon Ã§aÄŸrÄ±sÄ±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onu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lamsiz_fonksiyo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uÃ§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onuc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kodda,</w:t>
      </w:r>
      <w:r>
        <w:t xml:space="preserve"> </w:t>
      </w:r>
      <w:r>
        <w:rPr>
          <w:rStyle w:val="VerbatimChar"/>
        </w:rPr>
        <w:t xml:space="preserve">anlamsiz_fonksiyon</w:t>
      </w:r>
      <w:r>
        <w:t xml:space="preserve"> </w:t>
      </w:r>
      <w:r>
        <w:t xml:space="preserve">adlÄ± fonksiyona gereksiz parametreler (</w:t>
      </w:r>
      <w:r>
        <w:rPr>
          <w:rStyle w:val="VerbatimChar"/>
        </w:rPr>
        <w:t xml:space="preserve">gereksiz1</w:t>
      </w:r>
      <w:r>
        <w:t xml:space="preserve">,</w:t>
      </w:r>
      <w:r>
        <w:t xml:space="preserve"> </w:t>
      </w:r>
      <w:r>
        <w:rPr>
          <w:rStyle w:val="VerbatimChar"/>
        </w:rPr>
        <w:t xml:space="preserve">gereksiz2</w:t>
      </w:r>
      <w:r>
        <w:t xml:space="preserve">) eklenmiÅŸtir. Bu parametrelerin gerÃ§ek bir iÅŸlevi olmadÄ±ÄŸÄ± iÃ§in, dÄ±ÅŸarÄ±dan bakÄ±ldÄ±ÄŸÄ±nda fonksiyonun ne yaptÄ±ÄŸÄ± anlaÅŸÄ±lmaz. Bu teknik, geri mÃ¼hendislik iÅŸlemlerini zorlaÅŸtÄ±rÄ±r.</w:t>
      </w:r>
    </w:p>
    <w:bookmarkEnd w:id="62"/>
    <w:bookmarkStart w:id="63" w:name="X5b884ebc003c40b8640060c5500a2bba5341e4b"/>
    <w:p>
      <w:pPr>
        <w:pStyle w:val="Heading3"/>
      </w:pPr>
      <w:r>
        <w:rPr>
          <w:bCs/>
          <w:b/>
        </w:rPr>
        <w:t xml:space="preserve">1.10.2. AnlamsÄ±z Hesaplama ve KoÅŸullarÄ±n EklendiÄŸi Bir Fonksiyon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Ã¶rnekte, fonksiyona anlamsÄ±z iÅŸlemler ve gereksiz koÅŸullar eklenerek kod karmaÅŸÄ±k hale getirilir. Bu yaklaÅŸÄ±m, fonksiyonun gerÃ§ek amacÄ±nÄ± gizleyerek analiz edilmesini zorlaÅŸtÄ±rÄ±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CommentTok"/>
        </w:rPr>
        <w:t xml:space="preserve">// AnlamsÄ±z iÅŸlemler ve koÅŸullar iÃ§eren fonksiyon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armasik_fonksiy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erÃ§ek iÅŸle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nlamsÄ±z koÅŸul</w:t>
      </w:r>
      <w:r>
        <w:br/>
      </w:r>
      <w:r>
        <w:rPr>
          <w:rStyle w:val="NormalTok"/>
        </w:rPr>
        <w:t xml:space="preserve">        temp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nlamsÄ±z iÅŸlem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ereksiz dÃ¶ngÃ¼</w:t>
      </w:r>
      <w:r>
        <w:br/>
      </w:r>
      <w:r>
        <w:rPr>
          <w:rStyle w:val="NormalTok"/>
        </w:rPr>
        <w:t xml:space="preserve">        temp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nlamsÄ±z hesaplama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onu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armasik_fonksiyo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onksiyon Ã§aÄŸrÄ±sÄ±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uÃ§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onuc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kodda, fonksiyonun ana iÅŸlemi</w:t>
      </w:r>
      <w:r>
        <w:t xml:space="preserve"> </w:t>
      </w:r>
      <w:r>
        <w:rPr>
          <w:rStyle w:val="VerbatimChar"/>
        </w:rPr>
        <w:t xml:space="preserve">a * b</w:t>
      </w:r>
      <w:r>
        <w:t xml:space="preserve"> </w:t>
      </w:r>
      <w:r>
        <w:t xml:space="preserve">ile yapÄ±lÄ±r. Ancak gereksiz koÅŸullar (</w:t>
      </w:r>
      <w:r>
        <w:rPr>
          <w:rStyle w:val="VerbatimChar"/>
        </w:rPr>
        <w:t xml:space="preserve">if (c &gt; 100)</w:t>
      </w:r>
      <w:r>
        <w:t xml:space="preserve">) ve dÃ¶ngÃ¼ler eklenerek kod karmaÅŸÄ±k hale getirilmiÅŸtir. AnlamsÄ±z iÅŸlemler ve hesaplamalar, saldÄ±rganlarÄ±n fonksiyonun gerÃ§ek iÅŸlevini anlamasÄ±nÄ± zorlaÅŸtÄ±rÄ±r.</w:t>
      </w:r>
    </w:p>
    <w:bookmarkEnd w:id="63"/>
    <w:bookmarkStart w:id="64" w:name="Xd66e03708ac2aeecd4f72c38b1d9673e334d162"/>
    <w:p>
      <w:pPr>
        <w:pStyle w:val="Heading3"/>
      </w:pPr>
      <w:r>
        <w:rPr>
          <w:bCs/>
          <w:b/>
        </w:rPr>
        <w:t xml:space="preserve">1.11. Kontrol AkÄ±ÅŸÄ±nÄ± DÃ¼zleÅŸtirerek Tahmin Edilemez Hale Getirme (Control Flow Flattening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br/>
      </w:r>
      <w:r>
        <w:t xml:space="preserve">Kontrol akÄ±ÅŸÄ±nÄ± dÃ¼zleÅŸtirmek, kodun normal akÄ±ÅŸÄ±nÄ± bozar ve programÄ±n akÄ±ÅŸÄ±nÄ± tahmin etmeyi zorlaÅŸtÄ±rÄ±r. Bu teknik, kontrol yapÄ±larÄ±nÄ± karmaÅŸÄ±klaÅŸtÄ±rarak kodun analizini zorlaÅŸtÄ±rÄ±r.</w:t>
      </w:r>
    </w:p>
    <w:p>
      <w:pPr>
        <w:pStyle w:val="BodyText"/>
      </w:pPr>
      <w:r>
        <w:rPr>
          <w:bCs/>
          <w:b/>
        </w:rPr>
        <w:t xml:space="preserve">Ã–rnek Ã–nerisi:</w:t>
      </w:r>
    </w:p>
    <w:p>
      <w:pPr>
        <w:numPr>
          <w:ilvl w:val="0"/>
          <w:numId w:val="1020"/>
        </w:numPr>
        <w:pStyle w:val="Compact"/>
      </w:pPr>
      <w:r>
        <w:t xml:space="preserve">DÃ¼zleÅŸtirilmiÅŸ kontrol akÄ±ÅŸÄ±yla koÅŸullu ifadeler yerine durum tabanlÄ± geÃ§iÅŸlerin kullanÄ±ldÄ±ÄŸÄ± bir Ã¶rnek.</w:t>
      </w:r>
    </w:p>
    <w:p>
      <w:pPr>
        <w:numPr>
          <w:ilvl w:val="0"/>
          <w:numId w:val="1020"/>
        </w:numPr>
        <w:pStyle w:val="Compact"/>
      </w:pPr>
      <w:r>
        <w:t xml:space="preserve">Kod akÄ±ÅŸÄ±nÄ±n tahmin edilemez hale getirilmesi.</w:t>
      </w:r>
    </w:p>
    <w:bookmarkEnd w:id="64"/>
    <w:bookmarkStart w:id="65" w:name="Xe0e6ae3bb8e827ffa0802ceeafa586a434ab458"/>
    <w:p>
      <w:pPr>
        <w:pStyle w:val="Heading3"/>
      </w:pPr>
      <w:r>
        <w:rPr>
          <w:bCs/>
          <w:b/>
        </w:rPr>
        <w:t xml:space="preserve">1.11.1. Durum TabanlÄ± GeÃ§iÅŸlerin KullanÄ±ldÄ±ÄŸÄ± DÃ¼zleÅŸtirilmiÅŸ Kontrol AkÄ±ÅŸÄ±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Ã¶rnekte, kontrol akÄ±ÅŸÄ± dÃ¼zleÅŸtirilmiÅŸ ve durum tabanlÄ± geÃ§iÅŸler kullanÄ±larak kodun akÄ±ÅŸÄ± karmaÅŸÄ±k hale getirilmiÅŸtir. Bu yÃ¶ntem, koÅŸullu ifadeler yerine durumlar Ã¼zerinden ilerler ve kodun normal akÄ±ÅŸÄ± bozulu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kontrol_akisi_duzlesti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BaÅŸlangÄ±Ã§ durumu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urum 1'e geÃ§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urum 2'ye geÃ§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rum 1: a &gt; 1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on duruma geÃ§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rum 2: a &lt;= 1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on duruma geÃ§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rogram sona erer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kontrol_akisi_duzlesti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irdi deÄŸerine gÃ¶re durum tabanlÄ± akÄ±ÅŸ</w:t>
      </w:r>
      <w:r>
        <w:br/>
      </w:r>
      <w:r>
        <w:rPr>
          <w:rStyle w:val="NormalTok"/>
        </w:rPr>
        <w:t xml:space="preserve">    kontrol_akisi_duzlesti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arklÄ± girdi ile Ã§aÄŸrÄ±lÄ±yo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Ã¶rnekte, kontrol akÄ±ÅŸÄ± dÃ¼zleÅŸtirilmiÅŸtir ve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 </w:t>
      </w:r>
      <w:r>
        <w:t xml:space="preserve">deÄŸiÅŸkeni ile duruma baÄŸlÄ± olarak hareket edilir. KoÅŸullu ifadeler yerine, durum geÃ§iÅŸleri yapÄ±lÄ±r. Bu, programÄ±n akÄ±ÅŸÄ±nÄ± tahmin etmeyi zorlaÅŸtÄ±rÄ±r, Ã§Ã¼nkÃ¼ durum tabanlÄ± bir yapÄ± kullanÄ±ldÄ±ÄŸÄ±nda hangi durumda hangi iÅŸlem yapÄ±lacaÄŸÄ± dÄ±ÅŸarÄ±dan gÃ¶rÃ¼nmez hale gelir.</w:t>
      </w:r>
    </w:p>
    <w:bookmarkEnd w:id="65"/>
    <w:bookmarkStart w:id="66" w:name="X956976f080aed230a2c87c9251840475b84dfc3"/>
    <w:p>
      <w:pPr>
        <w:pStyle w:val="Heading3"/>
      </w:pPr>
      <w:r>
        <w:rPr>
          <w:bCs/>
          <w:b/>
        </w:rPr>
        <w:t xml:space="preserve">1.11.2. Kod AkÄ±ÅŸÄ±nÄ± Tahmin Edilemez Hale Getirme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Ã¶rnekte, kontrol akÄ±ÅŸÄ±nÄ± dÃ¼zleÅŸtirmek iÃ§in tahmin edilemez durumlar eklenmiÅŸtir. Bu durum, kodun analizini zorlaÅŸtÄ±rÄ±r ve saldÄ±rganlarÄ±n kod akÄ±ÅŸÄ±nÄ± anlamasÄ±nÄ± engell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lib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time&gt;</w:t>
      </w:r>
      <w:r>
        <w:br/>
      </w:r>
      <w:r>
        <w:br/>
      </w:r>
      <w:r>
        <w:rPr>
          <w:rStyle w:val="CommentTok"/>
        </w:rPr>
        <w:t xml:space="preserve">// Rastgele durumlar ile kontrol akÄ±ÅŸÄ±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ahmin_edilemez_kontrol_akisi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ra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astgele sayÄ± Ã¼reteci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astgele baÅŸlangÄ±Ã§ durumu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ÅŸlangÄ±Ã§ durumu, a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urum 1'e geÃ§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urum 2'ye geÃ§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rum 1: a &gt; 5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astgele durum deÄŸiÅŸtir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rum 2: a &lt;= 5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astgele durum deÄŸiÅŸtir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gram sona eriyor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rogram biter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ahmin_edilemez_kontrol_akisi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onksiyon Ã§aÄŸrÄ±sÄ±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kodda, rastgele durumlarla kontrol akÄ±ÅŸÄ± yÃ¶netilir. Program her Ã§alÄ±ÅŸtÄ±ÄŸÄ±nda farklÄ± bir baÅŸlangÄ±Ã§ durumu ve farklÄ± bir akÄ±ÅŸ oluÅŸabilir. Bu durum, kodun akÄ±ÅŸÄ±nÄ± anlamayÄ± ve analiz etmeyi zorlaÅŸtÄ±rÄ±r. Kod, tahmin edilemez hale gelerek saldÄ±rganlar iÃ§in daha gÃ¼venli olur.</w:t>
      </w:r>
    </w:p>
    <w:bookmarkEnd w:id="66"/>
    <w:bookmarkStart w:id="67" w:name="X6943119cd72dd4492285e7a7741326c2516adb1"/>
    <w:p>
      <w:pPr>
        <w:pStyle w:val="Heading3"/>
      </w:pPr>
      <w:r>
        <w:rPr>
          <w:bCs/>
          <w:b/>
        </w:rPr>
        <w:t xml:space="preserve">1.12. Ã‡Ä±kÄ±ÅŸ NoktalarÄ±nÄ± Rastgele Hale Getirerek Kodun Ã–ngÃ¶rÃ¼lebilirliÄŸini Azaltma (Randomized Exit Points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br/>
      </w:r>
      <w:r>
        <w:t xml:space="preserve">Ã‡Ä±kÄ±ÅŸ noktalarÄ±nÄ± rastgele hale getirmek, kodun ne zaman sona ereceÄŸini belirsizleÅŸtirir. Bu teknik, programÄ±n kontrol akÄ±ÅŸÄ±nÄ± tahmin etmeyi zorlaÅŸtÄ±rÄ±r ve analiz araÃ§larÄ±nÄ±n iÅŸini karmaÅŸÄ±klaÅŸtÄ±rÄ±r.</w:t>
      </w:r>
    </w:p>
    <w:p>
      <w:pPr>
        <w:pStyle w:val="BodyText"/>
      </w:pPr>
      <w:r>
        <w:rPr>
          <w:bCs/>
          <w:b/>
        </w:rPr>
        <w:t xml:space="preserve">Ã–rnek Ã–nerisi:</w:t>
      </w:r>
    </w:p>
    <w:p>
      <w:pPr>
        <w:numPr>
          <w:ilvl w:val="0"/>
          <w:numId w:val="1021"/>
        </w:numPr>
        <w:pStyle w:val="Compact"/>
      </w:pPr>
      <w:r>
        <w:t xml:space="preserve">Rastgele belirlenen Ã§Ä±kÄ±ÅŸ noktalarÄ±yla programÄ±n beklenmedik yerlerde sona erdiÄŸi bir Ã¶rnek.</w:t>
      </w:r>
    </w:p>
    <w:p>
      <w:pPr>
        <w:numPr>
          <w:ilvl w:val="0"/>
          <w:numId w:val="1021"/>
        </w:numPr>
        <w:pStyle w:val="Compact"/>
      </w:pPr>
      <w:r>
        <w:t xml:space="preserve">ProgramÄ±n farklÄ± koÅŸullarda farklÄ± Ã§Ä±kÄ±ÅŸ noktalarÄ±na sahip olmasÄ±.</w:t>
      </w:r>
    </w:p>
    <w:bookmarkEnd w:id="67"/>
    <w:bookmarkStart w:id="68" w:name="Xd09b9e5d4b053721268350b6fb08c6230f8317b"/>
    <w:p>
      <w:pPr>
        <w:pStyle w:val="Heading3"/>
      </w:pPr>
      <w:r>
        <w:rPr>
          <w:bCs/>
          <w:b/>
        </w:rPr>
        <w:t xml:space="preserve">.12.1. Rastgele Belirlenen Ã‡Ä±kÄ±ÅŸ NoktalarÄ±yla ProgramÄ±n Beklenmedik Yerlerde Sona Ermesi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Ã¶rnekte, programÄ±n rastgele belirlenen koÅŸullara baÄŸlÄ± olarak farklÄ± Ã§Ä±kÄ±ÅŸ noktalarÄ±na sahip olduÄŸu bir yapÄ± oluÅŸturulmuÅŸtur. Bu yaklaÅŸÄ±m, programÄ±n ne zaman ve nerede sona ereceÄŸini belirsiz hale getiri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lib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time&gt;</w:t>
      </w:r>
      <w:r>
        <w:br/>
      </w:r>
      <w:r>
        <w:br/>
      </w:r>
      <w:r>
        <w:rPr>
          <w:rStyle w:val="CommentTok"/>
        </w:rPr>
        <w:t xml:space="preserve">// Rastgele Ã§Ä±kÄ±ÅŸ noktasÄ± belirleyen fonksiyon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astgele_ciki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ra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astgele sayÄ± Ã¼reteci baÅŸlatÄ±lÄ±yo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om_ex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, 1 veya 2 arasÄ±nda rastgele deÄŸ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Ä°ÅŸlem baÅŸlatÄ±ldÄ±..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andom_exi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Ã‡Ä±kÄ±ÅŸ NoktasÄ± 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rogram burada sona ere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andom_exi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Ã‡Ä±kÄ±ÅŸ NoktasÄ± 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rogram burada sona ere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iÅŸleyiÅŸ devam ediyor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ogram buraya kadar devam ederse sona ermez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stgele_ciki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arklÄ± giriÅŸler ile test ediliyor</w:t>
      </w:r>
      <w:r>
        <w:br/>
      </w:r>
      <w:r>
        <w:rPr>
          <w:rStyle w:val="NormalTok"/>
        </w:rPr>
        <w:t xml:space="preserve">    rastgele_ciki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astgele_ciki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kodda,</w:t>
      </w:r>
      <w:r>
        <w:t xml:space="preserve"> </w:t>
      </w:r>
      <w:r>
        <w:rPr>
          <w:rStyle w:val="VerbatimChar"/>
        </w:rPr>
        <w:t xml:space="preserve">rastgele_cikis</w:t>
      </w:r>
      <w:r>
        <w:t xml:space="preserve"> </w:t>
      </w:r>
      <w:r>
        <w:t xml:space="preserve">fonksiyonu rastgele bir Ã§Ä±kÄ±ÅŸ noktasÄ± seÃ§er. EÄŸer belirlenen rastgele koÅŸullar saÄŸlanÄ±rsa, program beklenmedik bir noktada sona erer. Bu yaklaÅŸÄ±m, kodun Ã¶ngÃ¶rÃ¼lebilirliÄŸini azaltÄ±r ve analiz araÃ§larÄ± iÃ§in programÄ±n akÄ±ÅŸÄ±nÄ± takip etmeyi zorlaÅŸtÄ±rÄ±r.</w:t>
      </w:r>
    </w:p>
    <w:bookmarkEnd w:id="68"/>
    <w:bookmarkStart w:id="69" w:name="Xd2d3566860e0e2f107e3483b1c0d2c89f38eabd"/>
    <w:p>
      <w:pPr>
        <w:pStyle w:val="Heading3"/>
      </w:pPr>
      <w:r>
        <w:rPr>
          <w:bCs/>
          <w:b/>
        </w:rPr>
        <w:t xml:space="preserve">1.12.2. ProgramÄ±n FarklÄ± KoÅŸullarda FarklÄ± Ã‡Ä±kÄ±ÅŸ NoktalarÄ±na Sahip OlmasÄ±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Ã¶rnekte, programÄ±n farklÄ± koÅŸullarda rastgele Ã§Ä±kÄ±ÅŸ noktalarÄ±na sahip olmasÄ± saÄŸlanmÄ±ÅŸtÄ±r. Bu, kodun akÄ±ÅŸÄ±nÄ± tahmin etmeyi zorlaÅŸtÄ±rÄ±r ve kodun analizi sÄ±rasÄ±nda programÄ±n tam olarak ne zaman sona ereceÄŸini belirsiz hale getiri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lib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time&gt;</w:t>
      </w:r>
      <w:r>
        <w:br/>
      </w:r>
      <w:r>
        <w:br/>
      </w:r>
      <w:r>
        <w:rPr>
          <w:rStyle w:val="CommentTok"/>
        </w:rPr>
        <w:t xml:space="preserve">// FarklÄ± koÅŸullara gÃ¶re Ã§Ä±kÄ±ÅŸ yapan fonksiyon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ahmin_edilemez_ciki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ra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astgele sayÄ± Ã¼retici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om_ex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, 1, 2 veya 3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andom_exi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Ã‡Ä±kÄ±ÅŸ NoktasÄ± 1: a &gt; 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rogram sona ere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andom_exi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Ã‡Ä±kÄ±ÅŸ NoktasÄ± 2: b &gt; 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rogram burada sona ere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andom_exi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Ã‡Ä±kÄ±ÅŸ NoktasÄ± 3: a == 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rogram burada sona ere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gram normal ÅŸekilde sona erdi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ahmin_edilemez_ciki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arklÄ± giriÅŸler ile test ediliyor</w:t>
      </w:r>
      <w:r>
        <w:br/>
      </w:r>
      <w:r>
        <w:rPr>
          <w:rStyle w:val="NormalTok"/>
        </w:rPr>
        <w:t xml:space="preserve">    tahmin_edilemez_ciki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ahmin_edilemez_ciki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kodda, program farklÄ± giriÅŸ deÄŸerlerine ve rastgele seÃ§ilen Ã§Ä±kÄ±ÅŸ noktalarÄ±na gÃ¶re sona erer.</w:t>
      </w:r>
      <w:r>
        <w:t xml:space="preserve"> </w:t>
      </w:r>
      <w:r>
        <w:rPr>
          <w:rStyle w:val="VerbatimChar"/>
        </w:rPr>
        <w:t xml:space="preserve">tahmin_edilemez_cikis</w:t>
      </w:r>
      <w:r>
        <w:t xml:space="preserve"> </w:t>
      </w:r>
      <w:r>
        <w:t xml:space="preserve">fonksiyonu, hem giriÅŸ koÅŸullarÄ±na hem de rastgele sayÄ±lara gÃ¶re Ã§Ä±kÄ±ÅŸ yapar. Bu yapÄ±, programÄ±n ne zaman sona ereceÄŸini tahmin etmeyi zorlaÅŸtÄ±rarak kodun analiz edilmesini engeller.</w:t>
      </w:r>
    </w:p>
    <w:bookmarkEnd w:id="69"/>
    <w:bookmarkStart w:id="70" w:name="X218b23628af138139846596d09db70d465c6355"/>
    <w:p>
      <w:pPr>
        <w:pStyle w:val="Heading3"/>
      </w:pPr>
      <w:r>
        <w:rPr>
          <w:bCs/>
          <w:b/>
        </w:rPr>
        <w:t xml:space="preserve">1.13. Son SÃ¼rÃ¼mde LoglamalarÄ±n Devre DÄ±ÅŸÄ± BÄ±rakÄ±lmasÄ± (Logging Disabled on Release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br/>
      </w:r>
      <w:r>
        <w:t xml:space="preserve">Loglama, geliÅŸtirme sÃ¼recinde faydalÄ± olsa da, son sÃ¼rÃ¼mlerde devre dÄ±ÅŸÄ± bÄ±rakÄ±lmasÄ± gÃ¼venlik aÃ§Ä±sÄ±ndan Ã¶nemlidir. Loglar, hassas bilgileri aÃ§Ä±ÄŸa Ã§Ä±karabilir ve saldÄ±rganlarÄ±n sistem hakkÄ±nda bilgi edinmesini kolaylaÅŸtÄ±rabilir. Bu nedenle, loglamanÄ±n yalnÄ±zca geliÅŸtirme aÅŸamasÄ±nda aktif olmasÄ± saÄŸlanmalÄ± ve son sÃ¼rÃ¼mlerde kapatÄ±lmalÄ±dÄ±r.</w:t>
      </w:r>
    </w:p>
    <w:p>
      <w:pPr>
        <w:pStyle w:val="BodyText"/>
      </w:pPr>
      <w:r>
        <w:rPr>
          <w:bCs/>
          <w:b/>
        </w:rPr>
        <w:t xml:space="preserve">Ã–rnek Ã–nerisi:</w:t>
      </w:r>
    </w:p>
    <w:p>
      <w:pPr>
        <w:numPr>
          <w:ilvl w:val="0"/>
          <w:numId w:val="1022"/>
        </w:numPr>
        <w:pStyle w:val="Compact"/>
      </w:pPr>
      <w:r>
        <w:t xml:space="preserve">Derleme aÅŸamasÄ±nda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 </w:t>
      </w:r>
      <w:r>
        <w:t xml:space="preserve">veya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modlarÄ±na gÃ¶re loglamayÄ± devre dÄ±ÅŸÄ± bÄ±rakan bir makro Ã¶rneÄŸi.</w:t>
      </w:r>
    </w:p>
    <w:p>
      <w:pPr>
        <w:numPr>
          <w:ilvl w:val="0"/>
          <w:numId w:val="1022"/>
        </w:numPr>
        <w:pStyle w:val="Compact"/>
      </w:pPr>
      <w:r>
        <w:t xml:space="preserve">Son sÃ¼rÃ¼mde loglamalarÄ±n tamamen kaldÄ±rÄ±ldÄ±ÄŸÄ± bir uygulama.</w:t>
      </w:r>
    </w:p>
    <w:bookmarkEnd w:id="70"/>
    <w:bookmarkStart w:id="71" w:name="X576253bdb4a917dd34b39ed6e3730c31f0ffe50"/>
    <w:p>
      <w:pPr>
        <w:pStyle w:val="Heading3"/>
      </w:pPr>
      <w:r>
        <w:rPr>
          <w:bCs/>
          <w:b/>
        </w:rPr>
        <w:t xml:space="preserve">1.13.1. Derleme AÅŸamasÄ±nda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EBUG</w:t>
      </w:r>
      <w:r>
        <w:rPr>
          <w:bCs/>
          <w:b/>
        </w:rPr>
        <w:t xml:space="preserve"> </w:t>
      </w:r>
      <w:r>
        <w:rPr>
          <w:bCs/>
          <w:b/>
        </w:rPr>
        <w:t xml:space="preserve">veya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RELEASE</w:t>
      </w:r>
      <w:r>
        <w:rPr>
          <w:bCs/>
          <w:b/>
        </w:rPr>
        <w:t xml:space="preserve"> </w:t>
      </w:r>
      <w:r>
        <w:rPr>
          <w:bCs/>
          <w:b/>
        </w:rPr>
        <w:t xml:space="preserve">ModlarÄ±na GÃ¶re LoglamayÄ± Devre DÄ±ÅŸÄ± BÄ±rakan Bir Makro Ã–rneÄŸi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Ã¶rnekte, loglama iÅŸlemleri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 </w:t>
      </w:r>
      <w:r>
        <w:t xml:space="preserve">veya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modlarÄ±na baÄŸlÄ± olarak kontrol edilir. GeliÅŸtirme sÄ±rasÄ±nda (</w:t>
      </w:r>
      <w:r>
        <w:rPr>
          <w:rStyle w:val="VerbatimChar"/>
        </w:rPr>
        <w:t xml:space="preserve">DEBUG</w:t>
      </w:r>
      <w:r>
        <w:t xml:space="preserve">) loglamalar aktif, son sÃ¼rÃ¼mde (</w:t>
      </w:r>
      <w:r>
        <w:rPr>
          <w:rStyle w:val="VerbatimChar"/>
        </w:rPr>
        <w:t xml:space="preserve">RELEASE</w:t>
      </w:r>
      <w:r>
        <w:t xml:space="preserve">) devre dÄ±ÅŸÄ± bÄ±rakÄ±lÄ±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CommentTok"/>
        </w:rPr>
        <w:t xml:space="preserve">// DEBUG veya RELEASE modlarÄ±na gÃ¶re loglama kontrolÃ¼</w:t>
      </w:r>
      <w:r>
        <w:br/>
      </w:r>
      <w:r>
        <w:rPr>
          <w:rStyle w:val="PreprocessorTok"/>
        </w:rPr>
        <w:t xml:space="preserve">#ifdef DEBUG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LO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PreprocessorTok"/>
        </w:rPr>
        <w:t xml:space="preserve"> </w:t>
      </w:r>
      <w:r>
        <w:rPr>
          <w:rStyle w:val="StringTok"/>
        </w:rPr>
        <w:t xml:space="preserve">"LOG: "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Preprocessor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#else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LO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BoÅŸ tanÄ±m, loglama yapÄ±lmaz</w:t>
      </w:r>
      <w:r>
        <w:br/>
      </w:r>
      <w:r>
        <w:rPr>
          <w:rStyle w:val="PreprocessorTok"/>
        </w:rPr>
        <w:t xml:space="preserve">#endif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istem_bilgisi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O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istem bilgileri alÄ±nÄ±yor..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iÄŸer iÅŸlemler...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stem iÅŸlemleri tamamlandÄ±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istem_bilgisi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kodda,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 </w:t>
      </w:r>
      <w:r>
        <w:t xml:space="preserve">modunda loglamalar aktifken,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modunda loglama makrosu boÅŸ tanÄ±mlanarak loglamalar devre dÄ±ÅŸÄ± bÄ±rakÄ±lÄ±r. Bu, son sÃ¼rÃ¼mde loglarÄ±n Ã§Ä±kmasÄ±nÄ± Ã¶nler ve hassas bilgilerin ifÅŸa olmasÄ±nÄ± engeller.</w:t>
      </w:r>
    </w:p>
    <w:bookmarkEnd w:id="71"/>
    <w:bookmarkStart w:id="72" w:name="Xe40d0d0a7ae0b6f27e5d0b91f5a6f52e4275c0b"/>
    <w:p>
      <w:pPr>
        <w:pStyle w:val="Heading3"/>
      </w:pPr>
      <w:r>
        <w:rPr>
          <w:bCs/>
          <w:b/>
        </w:rPr>
        <w:t xml:space="preserve">1.13.2. Son SÃ¼rÃ¼mde LoglamalarÄ±n Tamamen KaldÄ±rÄ±ldÄ±ÄŸÄ± Bir Uygulama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Ã¶rnek, son sÃ¼rÃ¼mde tÃ¼m loglama iÅŸlemlerinin tamamen kaldÄ±rÄ±ldÄ±ÄŸÄ± bir yapÄ± iÃ§erir. GeliÅŸtirme aÅŸamasÄ±nda aktif olan loglar, son sÃ¼rÃ¼me geÃ§ildiÄŸinde derleme sÄ±rasÄ±nda tamamen devre dÄ±ÅŸÄ± bÄ±rakÄ±lÄ±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CommentTok"/>
        </w:rPr>
        <w:t xml:space="preserve">// DEBUG modunda loglama aktif, RELEASE modunda devre dÄ±ÅŸÄ±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kritik_islem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PreprocessorTok"/>
        </w:rPr>
        <w:t xml:space="preserve">#ifdef DEBU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BUG: Kritik iÅŸlem baÅŸlatÄ±ldÄ±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#endif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Kritik iÅŸlemler burada gerÃ§ekleÅŸtirilir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ritik iÅŸlem tamamlandÄ±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kritik_isle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Bu kodda, kritik iÅŸlemler sÄ±rasÄ±nda yalnÄ±zca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 </w:t>
      </w:r>
      <w:r>
        <w:t xml:space="preserve">modunda loglamalar gÃ¶rÃ¼nÃ¼r.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modunda loglama kodu derleme aÅŸamasÄ±nda tamamen kaldÄ±rÄ±lÄ±r, bu sayede son sÃ¼rÃ¼mde loglama iÅŸlemi gerÃ§ekleÅŸmez ve hassas verilerin sÄ±zdÄ±rÄ±lmasÄ± Ã¶nlenir.</w:t>
      </w:r>
    </w:p>
    <w:bookmarkEnd w:id="72"/>
    <w:bookmarkStart w:id="74" w:name="X4557cba5b306a08faf1671e1a66e04ba23e38d9"/>
    <w:p>
      <w:pPr>
        <w:pStyle w:val="Heading3"/>
      </w:pPr>
      <w:r>
        <w:rPr>
          <w:bCs/>
          <w:b/>
        </w:rPr>
        <w:t xml:space="preserve">2. Java ve Yorumlanan Diller Ä°Ã§in Kod GÃ¼Ã§lendirme Teknikleri</w:t>
      </w:r>
    </w:p>
    <w:p>
      <w:pPr>
        <w:pStyle w:val="FirstParagraph"/>
      </w:pPr>
      <w:r>
        <w:t xml:space="preserve">Java ve diÄŸer yorumlanan dillerde kod gÃ¼Ã§lendirme, gÃ¼venlik aÃ§Ä±klarÄ±nÄ± azaltmak ve geri mÃ¼hendislik iÅŸlemlerini zorlaÅŸtÄ±rmak iÃ§in kullanÄ±lÄ±r.</w:t>
      </w:r>
    </w:p>
    <w:bookmarkStart w:id="73" w:name="Xb6f0ed822804f7730546acfa50246eefa7649b1"/>
    <w:p>
      <w:pPr>
        <w:pStyle w:val="Heading4"/>
      </w:pPr>
      <w:r>
        <w:rPr>
          <w:bCs/>
          <w:b/>
        </w:rPr>
        <w:t xml:space="preserve">2.1. Proguard ile Kod Obfuske ve Koruma (Proguard Code Obfuscation and Code Shrink Protec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Proguard, Java kodlarÄ±nÄ± kÃ¼Ã§Ã¼ltme, optimize etme ve obfuske ederek kodun analiz edilmesini zorlaÅŸtÄ±r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23"/>
        </w:numPr>
        <w:pStyle w:val="Compact"/>
      </w:pPr>
      <w:r>
        <w:t xml:space="preserve">Proguard yapÄ±landÄ±rma dosyasÄ± ile kodun kÃ¼Ã§Ã¼ltÃ¼lmesi ve optimize edilmesi.</w:t>
      </w:r>
    </w:p>
    <w:p>
      <w:pPr>
        <w:numPr>
          <w:ilvl w:val="0"/>
          <w:numId w:val="1023"/>
        </w:numPr>
        <w:pStyle w:val="Compact"/>
      </w:pPr>
      <w:r>
        <w:t xml:space="preserve">Obfuske edilmiÅŸ kodun test edilmesi ve hatalarÄ±n Ã§Ã¶zÃ¼lmesi.</w:t>
      </w:r>
    </w:p>
    <w:p>
      <w:pPr>
        <w:numPr>
          <w:ilvl w:val="0"/>
          <w:numId w:val="1023"/>
        </w:numPr>
        <w:pStyle w:val="Compact"/>
      </w:pPr>
      <w:r>
        <w:t xml:space="preserve">Proguard raporlarÄ±nÄ±n analizi ile hangi Ã¶ÄŸelerin obfuske edildiÄŸinin tespiti.</w:t>
      </w:r>
    </w:p>
    <w:bookmarkEnd w:id="73"/>
    <w:bookmarkEnd w:id="74"/>
    <w:bookmarkStart w:id="75" w:name="X8ce8ea3e8a15bf80bd9014cd0ead089e2bd8582"/>
    <w:p>
      <w:pPr>
        <w:pStyle w:val="Heading3"/>
      </w:pPr>
      <w:r>
        <w:t xml:space="preserve">2.1.1 Proguard yapÄ±landÄ±rma dosyasÄ± ile kodun kÃ¼Ã§Ã¼ltÃ¼lmesi ve optimize edilmesi</w:t>
      </w:r>
    </w:p>
    <w:bookmarkEnd w:id="75"/>
    <w:bookmarkEnd w:id="76"/>
    <w:bookmarkStart w:id="79" w:name="mobil-android-projesi-gradle"/>
    <w:p>
      <w:pPr>
        <w:pStyle w:val="Heading2"/>
      </w:pPr>
      <w:r>
        <w:rPr>
          <w:bCs/>
          <w:b/>
        </w:rPr>
        <w:t xml:space="preserve">1. Mobil Android Projesi (Gradle)</w:t>
      </w:r>
    </w:p>
    <w:p>
      <w:pPr>
        <w:pStyle w:val="FirstParagraph"/>
      </w:pPr>
      <w:r>
        <w:rPr>
          <w:bCs/>
          <w:b/>
        </w:rPr>
        <w:t xml:space="preserve">Dosya YapÄ±sÄ±:</w:t>
      </w:r>
    </w:p>
    <w:p>
      <w:pPr>
        <w:pStyle w:val="SourceCode"/>
      </w:pPr>
      <w:r>
        <w:rPr>
          <w:rStyle w:val="ExtensionTok"/>
        </w:rPr>
        <w:t xml:space="preserve">/MyAndroidApp</w:t>
      </w:r>
      <w:r>
        <w:br/>
      </w:r>
      <w:r>
        <w:rPr>
          <w:rStyle w:val="ExtensionTok"/>
        </w:rPr>
        <w:t xml:space="preserve">â”‚</w:t>
      </w:r>
      <w:r>
        <w:rPr>
          <w:rStyle w:val="NormalTok"/>
        </w:rPr>
        <w:t xml:space="preserve">   â”œâ”€â”€ app</w:t>
      </w:r>
      <w:r>
        <w:br/>
      </w:r>
      <w:r>
        <w:rPr>
          <w:rStyle w:val="ExtensionTok"/>
        </w:rPr>
        <w:t xml:space="preserve">â”‚</w:t>
      </w:r>
      <w:r>
        <w:rPr>
          <w:rStyle w:val="NormalTok"/>
        </w:rPr>
        <w:t xml:space="preserve">       â”œâ”€â”€ src</w:t>
      </w:r>
      <w:r>
        <w:br/>
      </w:r>
      <w:r>
        <w:rPr>
          <w:rStyle w:val="ExtensionTok"/>
        </w:rPr>
        <w:t xml:space="preserve">â”‚</w:t>
      </w:r>
      <w:r>
        <w:rPr>
          <w:rStyle w:val="NormalTok"/>
        </w:rPr>
        <w:t xml:space="preserve">           â”œâ”€â”€ main</w:t>
      </w:r>
      <w:r>
        <w:br/>
      </w:r>
      <w:r>
        <w:rPr>
          <w:rStyle w:val="ExtensionTok"/>
        </w:rPr>
        <w:t xml:space="preserve">â”‚</w:t>
      </w:r>
      <w:r>
        <w:rPr>
          <w:rStyle w:val="NormalTok"/>
        </w:rPr>
        <w:t xml:space="preserve">               â”œâ”€â”€ java/com/example/myandroidapp/MainActivity.java</w:t>
      </w:r>
      <w:r>
        <w:br/>
      </w:r>
      <w:r>
        <w:rPr>
          <w:rStyle w:val="ExtensionTok"/>
        </w:rPr>
        <w:t xml:space="preserve">â”‚</w:t>
      </w:r>
      <w:r>
        <w:rPr>
          <w:rStyle w:val="NormalTok"/>
        </w:rPr>
        <w:t xml:space="preserve">               â””â”€â”€ res/layout/activity_main.xml</w:t>
      </w:r>
      <w:r>
        <w:br/>
      </w:r>
      <w:r>
        <w:rPr>
          <w:rStyle w:val="ExtensionTok"/>
        </w:rPr>
        <w:t xml:space="preserve">â”‚</w:t>
      </w:r>
      <w:r>
        <w:rPr>
          <w:rStyle w:val="NormalTok"/>
        </w:rPr>
        <w:t xml:space="preserve">       â”œâ”€â”€ build.gradle</w:t>
      </w:r>
      <w:r>
        <w:br/>
      </w:r>
      <w:r>
        <w:rPr>
          <w:rStyle w:val="ExtensionTok"/>
        </w:rPr>
        <w:t xml:space="preserve">â”‚</w:t>
      </w:r>
      <w:r>
        <w:rPr>
          <w:rStyle w:val="NormalTok"/>
        </w:rPr>
        <w:t xml:space="preserve">       â”œâ”€â”€ proguard-rules.pro</w:t>
      </w:r>
      <w:r>
        <w:br/>
      </w:r>
      <w:r>
        <w:rPr>
          <w:rStyle w:val="ExtensionTok"/>
        </w:rPr>
        <w:t xml:space="preserve">â”œâ”€â”€</w:t>
      </w:r>
      <w:r>
        <w:rPr>
          <w:rStyle w:val="NormalTok"/>
        </w:rPr>
        <w:t xml:space="preserve"> build.gradle</w:t>
      </w:r>
      <w:r>
        <w:br/>
      </w:r>
      <w:r>
        <w:rPr>
          <w:rStyle w:val="ExtensionTok"/>
        </w:rPr>
        <w:t xml:space="preserve">â”œâ”€â”€</w:t>
      </w:r>
      <w:r>
        <w:rPr>
          <w:rStyle w:val="NormalTok"/>
        </w:rPr>
        <w:t xml:space="preserve"> settings.gradle</w:t>
      </w:r>
    </w:p>
    <w:bookmarkStart w:id="77" w:name="proje-dosyalarä"/>
    <w:p>
      <w:pPr>
        <w:pStyle w:val="Heading3"/>
      </w:pPr>
      <w:r>
        <w:rPr>
          <w:bCs/>
          <w:b/>
        </w:rPr>
        <w:t xml:space="preserve">Proje DosyalarÄ±:</w:t>
      </w:r>
    </w:p>
    <w:p>
      <w:pPr>
        <w:pStyle w:val="FirstParagraph"/>
      </w:pPr>
      <w:r>
        <w:rPr>
          <w:bCs/>
          <w:b/>
        </w:rPr>
        <w:t xml:space="preserve">app/build.gradle</w:t>
      </w:r>
    </w:p>
    <w:p>
      <w:pPr>
        <w:pStyle w:val="SourceCode"/>
      </w:pPr>
      <w:r>
        <w:rPr>
          <w:rStyle w:val="NormalTok"/>
        </w:rPr>
        <w:t xml:space="preserve">androi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mpileSdkVersion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  defaultConfi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pplicationId </w:t>
      </w:r>
      <w:r>
        <w:rPr>
          <w:rStyle w:val="StringTok"/>
        </w:rPr>
        <w:t xml:space="preserve">"com.example.myandroidapp"</w:t>
      </w:r>
      <w:r>
        <w:br/>
      </w:r>
      <w:r>
        <w:rPr>
          <w:rStyle w:val="NormalTok"/>
        </w:rPr>
        <w:t xml:space="preserve">        minSdkVersion </w:t>
      </w:r>
      <w:r>
        <w:rPr>
          <w:rStyle w:val="DecValTok"/>
        </w:rPr>
        <w:t xml:space="preserve">21</w:t>
      </w:r>
      <w:r>
        <w:br/>
      </w:r>
      <w:r>
        <w:rPr>
          <w:rStyle w:val="NormalTok"/>
        </w:rPr>
        <w:t xml:space="preserve">        targetSdkVersion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      versionCode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versionName </w:t>
      </w:r>
      <w:r>
        <w:rPr>
          <w:rStyle w:val="StringTok"/>
        </w:rPr>
        <w:t xml:space="preserve">"1.0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buildType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eleas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inifyEnabled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    shrinkResources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    proguardFiles </w:t>
      </w:r>
      <w:r>
        <w:rPr>
          <w:rStyle w:val="FunctionTok"/>
        </w:rPr>
        <w:t xml:space="preserve">getDefaultProguardFi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proguard-android-optimize.txt'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guard-rules.pro'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proguard-rules.pro</w:t>
      </w:r>
    </w:p>
    <w:p>
      <w:pPr>
        <w:pStyle w:val="SourceCode"/>
      </w:pPr>
      <w:r>
        <w:rPr>
          <w:rStyle w:val="CommentTok"/>
        </w:rPr>
        <w:t xml:space="preserve"># Keep MainActivity class and its methods</w:t>
      </w:r>
      <w:r>
        <w:br/>
      </w:r>
      <w:r>
        <w:rPr>
          <w:rStyle w:val="ExtensionTok"/>
        </w:rPr>
        <w:t xml:space="preserve">-keep</w:t>
      </w:r>
      <w:r>
        <w:rPr>
          <w:rStyle w:val="NormalTok"/>
        </w:rPr>
        <w:t xml:space="preserve"> class com.example.myandroidapp.MainActivity {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rr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MainActivity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pl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yandroidapp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undl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pcompa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pCompatActivit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Activit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ppCompatActivit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ndle savedInstanceSt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vedInstanceSt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ContentVie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y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tivity_ma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ctivity_main.xml</w:t>
      </w:r>
    </w:p>
    <w:p>
      <w:pPr>
        <w:pStyle w:val="SourceCode"/>
      </w:pPr>
      <w:r>
        <w:rPr>
          <w:rStyle w:val="FunctionTok"/>
        </w:rPr>
        <w:t xml:space="preserve">&lt;?xml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1.0"</w:t>
      </w:r>
      <w:r>
        <w:rPr>
          <w:rStyle w:val="OtherTok"/>
        </w:rPr>
        <w:t xml:space="preserve"> encoding=</w:t>
      </w:r>
      <w:r>
        <w:rPr>
          <w:rStyle w:val="StringTok"/>
        </w:rPr>
        <w:t xml:space="preserve">"utf-8"</w:t>
      </w:r>
      <w:r>
        <w:rPr>
          <w:rStyle w:val="FunctionTok"/>
        </w:rPr>
        <w:t xml:space="preserve">?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androidx.constraintlayout.widget.ConstraintLayout</w:t>
      </w:r>
      <w:r>
        <w:br/>
      </w:r>
      <w:r>
        <w:rPr>
          <w:rStyle w:val="OtherTok"/>
        </w:rPr>
        <w:t xml:space="preserve">    xmlns:android=</w:t>
      </w:r>
      <w:r>
        <w:rPr>
          <w:rStyle w:val="StringTok"/>
        </w:rPr>
        <w:t xml:space="preserve">"http://schemas.android.com/apk/res/android"</w:t>
      </w:r>
      <w:r>
        <w:br/>
      </w:r>
      <w:r>
        <w:rPr>
          <w:rStyle w:val="OtherTok"/>
        </w:rPr>
        <w:t xml:space="preserve">    android:layout_width=</w:t>
      </w:r>
      <w:r>
        <w:rPr>
          <w:rStyle w:val="StringTok"/>
        </w:rPr>
        <w:t xml:space="preserve">"match_parent"</w:t>
      </w:r>
      <w:r>
        <w:br/>
      </w:r>
      <w:r>
        <w:rPr>
          <w:rStyle w:val="OtherTok"/>
        </w:rPr>
        <w:t xml:space="preserve">    android:layout_height=</w:t>
      </w:r>
      <w:r>
        <w:rPr>
          <w:rStyle w:val="StringTok"/>
        </w:rPr>
        <w:t xml:space="preserve">"match_parent"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TextView</w:t>
      </w:r>
      <w:r>
        <w:br/>
      </w:r>
      <w:r>
        <w:rPr>
          <w:rStyle w:val="OtherTok"/>
        </w:rPr>
        <w:t xml:space="preserve">        android:id=</w:t>
      </w:r>
      <w:r>
        <w:rPr>
          <w:rStyle w:val="StringTok"/>
        </w:rPr>
        <w:t xml:space="preserve">"@+id/textView"</w:t>
      </w:r>
      <w:r>
        <w:br/>
      </w:r>
      <w:r>
        <w:rPr>
          <w:rStyle w:val="OtherTok"/>
        </w:rPr>
        <w:t xml:space="preserve">        android:layout_width=</w:t>
      </w:r>
      <w:r>
        <w:rPr>
          <w:rStyle w:val="StringTok"/>
        </w:rPr>
        <w:t xml:space="preserve">"wrap_content"</w:t>
      </w:r>
      <w:r>
        <w:br/>
      </w:r>
      <w:r>
        <w:rPr>
          <w:rStyle w:val="OtherTok"/>
        </w:rPr>
        <w:t xml:space="preserve">        android:layout_height=</w:t>
      </w:r>
      <w:r>
        <w:rPr>
          <w:rStyle w:val="StringTok"/>
        </w:rPr>
        <w:t xml:space="preserve">"wrap_content"</w:t>
      </w:r>
      <w:r>
        <w:br/>
      </w:r>
      <w:r>
        <w:rPr>
          <w:rStyle w:val="OtherTok"/>
        </w:rPr>
        <w:t xml:space="preserve">        android:text=</w:t>
      </w:r>
      <w:r>
        <w:rPr>
          <w:rStyle w:val="StringTok"/>
        </w:rPr>
        <w:t xml:space="preserve">"Hello, Proguard!"</w:t>
      </w:r>
      <w:r>
        <w:br/>
      </w:r>
      <w:r>
        <w:rPr>
          <w:rStyle w:val="OtherTok"/>
        </w:rPr>
        <w:t xml:space="preserve">        android:textSize=</w:t>
      </w:r>
      <w:r>
        <w:rPr>
          <w:rStyle w:val="StringTok"/>
        </w:rPr>
        <w:t xml:space="preserve">"20sp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androidx.constraintlayout.widget.ConstraintLayout</w:t>
      </w:r>
      <w:r>
        <w:rPr>
          <w:rStyle w:val="NormalTok"/>
        </w:rPr>
        <w:t xml:space="preserve">&gt;</w:t>
      </w:r>
    </w:p>
    <w:bookmarkEnd w:id="77"/>
    <w:bookmarkStart w:id="78" w:name="nasäl-ãaläåÿtärälär"/>
    <w:p>
      <w:pPr>
        <w:pStyle w:val="Heading3"/>
      </w:pPr>
      <w:r>
        <w:rPr>
          <w:bCs/>
          <w:b/>
        </w:rPr>
        <w:t xml:space="preserve">NasÄ±l Ã‡alÄ±ÅŸtÄ±rÄ±lÄ±r:</w:t>
      </w:r>
    </w:p>
    <w:p>
      <w:pPr>
        <w:numPr>
          <w:ilvl w:val="0"/>
          <w:numId w:val="1024"/>
        </w:numPr>
        <w:pStyle w:val="Compact"/>
      </w:pPr>
      <w:r>
        <w:t xml:space="preserve">Android Studio ile projeyi aÃ§Ä±n.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Build &gt; Generate Signed Bundle / APK</w:t>
      </w:r>
      <w:r>
        <w:t xml:space="preserve"> </w:t>
      </w:r>
      <w:r>
        <w:t xml:space="preserve">ile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APK oluÅŸturun.</w:t>
      </w:r>
    </w:p>
    <w:p>
      <w:pPr>
        <w:numPr>
          <w:ilvl w:val="0"/>
          <w:numId w:val="1024"/>
        </w:numPr>
        <w:pStyle w:val="Compact"/>
      </w:pPr>
      <w:r>
        <w:t xml:space="preserve">Proguard otomatik olarak kodu obfuske eder.</w:t>
      </w:r>
    </w:p>
    <w:bookmarkEnd w:id="78"/>
    <w:bookmarkEnd w:id="79"/>
    <w:bookmarkStart w:id="82" w:name="masaã¼stã¼-java-projesi-gradle"/>
    <w:p>
      <w:pPr>
        <w:pStyle w:val="Heading2"/>
      </w:pPr>
      <w:r>
        <w:rPr>
          <w:bCs/>
          <w:b/>
        </w:rPr>
        <w:t xml:space="preserve">2. MasaÃ¼stÃ¼ Java Projesi (Gradle)</w:t>
      </w:r>
    </w:p>
    <w:p>
      <w:pPr>
        <w:pStyle w:val="FirstParagraph"/>
      </w:pPr>
      <w:r>
        <w:rPr>
          <w:bCs/>
          <w:b/>
        </w:rPr>
        <w:t xml:space="preserve">Dosya YapÄ±sÄ±:</w:t>
      </w:r>
    </w:p>
    <w:p>
      <w:pPr>
        <w:pStyle w:val="SourceCode"/>
      </w:pPr>
      <w:r>
        <w:rPr>
          <w:rStyle w:val="ExtensionTok"/>
        </w:rPr>
        <w:t xml:space="preserve">/MyDesktopApp</w:t>
      </w:r>
      <w:r>
        <w:br/>
      </w:r>
      <w:r>
        <w:rPr>
          <w:rStyle w:val="ExtensionTok"/>
        </w:rPr>
        <w:t xml:space="preserve">â”œâ”€â”€</w:t>
      </w:r>
      <w:r>
        <w:rPr>
          <w:rStyle w:val="NormalTok"/>
        </w:rPr>
        <w:t xml:space="preserve"> src</w:t>
      </w:r>
      <w:r>
        <w:br/>
      </w:r>
      <w:r>
        <w:rPr>
          <w:rStyle w:val="ExtensionTok"/>
        </w:rPr>
        <w:t xml:space="preserve">â”‚</w:t>
      </w:r>
      <w:r>
        <w:rPr>
          <w:rStyle w:val="NormalTok"/>
        </w:rPr>
        <w:t xml:space="preserve">   â””â”€â”€ main</w:t>
      </w:r>
      <w:r>
        <w:br/>
      </w:r>
      <w:r>
        <w:rPr>
          <w:rStyle w:val="ExtensionTok"/>
        </w:rPr>
        <w:t xml:space="preserve">â”‚</w:t>
      </w:r>
      <w:r>
        <w:rPr>
          <w:rStyle w:val="NormalTok"/>
        </w:rPr>
        <w:t xml:space="preserve">       â””â”€â”€ java/com/example/mydesktopapp/Main.java</w:t>
      </w:r>
      <w:r>
        <w:br/>
      </w:r>
      <w:r>
        <w:rPr>
          <w:rStyle w:val="ExtensionTok"/>
        </w:rPr>
        <w:t xml:space="preserve">â”œâ”€â”€</w:t>
      </w:r>
      <w:r>
        <w:rPr>
          <w:rStyle w:val="NormalTok"/>
        </w:rPr>
        <w:t xml:space="preserve"> build.gradle</w:t>
      </w:r>
      <w:r>
        <w:br/>
      </w:r>
      <w:r>
        <w:rPr>
          <w:rStyle w:val="ExtensionTok"/>
        </w:rPr>
        <w:t xml:space="preserve">â”œâ”€â”€</w:t>
      </w:r>
      <w:r>
        <w:rPr>
          <w:rStyle w:val="NormalTok"/>
        </w:rPr>
        <w:t xml:space="preserve"> proguard-rules.pro</w:t>
      </w:r>
    </w:p>
    <w:bookmarkStart w:id="80" w:name="proje-dosyalarä-1"/>
    <w:p>
      <w:pPr>
        <w:pStyle w:val="Heading3"/>
      </w:pPr>
      <w:r>
        <w:rPr>
          <w:bCs/>
          <w:b/>
        </w:rPr>
        <w:t xml:space="preserve">Proje DosyalarÄ±:</w:t>
      </w:r>
    </w:p>
    <w:p>
      <w:pPr>
        <w:pStyle w:val="FirstParagraph"/>
      </w:pPr>
      <w:r>
        <w:rPr>
          <w:bCs/>
          <w:b/>
        </w:rPr>
        <w:t xml:space="preserve">build.gradle</w:t>
      </w:r>
    </w:p>
    <w:p>
      <w:pPr>
        <w:pStyle w:val="SourceCode"/>
      </w:pPr>
      <w:r>
        <w:rPr>
          <w:rStyle w:val="NormalTok"/>
        </w:rPr>
        <w:t xml:space="preserve">plugin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d </w:t>
      </w:r>
      <w:r>
        <w:rPr>
          <w:rStyle w:val="StringTok"/>
        </w:rPr>
        <w:t xml:space="preserve">'application'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pplica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ain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.example.mydesktopapp.Main'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ask </w:t>
      </w:r>
      <w:r>
        <w:rPr>
          <w:rStyle w:val="FunctionTok"/>
        </w:rPr>
        <w:t xml:space="preserve">progua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avaExe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guard.ProGuard'</w:t>
      </w:r>
      <w:r>
        <w:br/>
      </w:r>
      <w:r>
        <w:rPr>
          <w:rStyle w:val="NormalTok"/>
        </w:rPr>
        <w:t xml:space="preserve">    class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ura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guard</w:t>
      </w:r>
      <w:r>
        <w:br/>
      </w:r>
      <w:r>
        <w:rPr>
          <w:rStyle w:val="NormalTok"/>
        </w:rPr>
        <w:t xml:space="preserve">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inja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StringTok"/>
        </w:rPr>
        <w:t xml:space="preserve">$buildDir</w:t>
      </w:r>
      <w:r>
        <w:rPr>
          <w:rStyle w:val="StringTok"/>
        </w:rPr>
        <w:t xml:space="preserve">/classes/java/ma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outja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StringTok"/>
        </w:rPr>
        <w:t xml:space="preserve">$buildDir</w:t>
      </w:r>
      <w:r>
        <w:rPr>
          <w:rStyle w:val="StringTok"/>
        </w:rPr>
        <w:t xml:space="preserve">/classes/obfuscated.ja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libraryja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StringTok"/>
        </w:rPr>
        <w:t xml:space="preserve">$JAVA_HOME</w:t>
      </w:r>
      <w:r>
        <w:rPr>
          <w:rStyle w:val="StringTok"/>
        </w:rPr>
        <w:t xml:space="preserve">/jre/lib/rt.ja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proguard-rules.pro'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figuration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oguard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ependencie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oguard </w:t>
      </w:r>
      <w:r>
        <w:rPr>
          <w:rStyle w:val="StringTok"/>
        </w:rPr>
        <w:t xml:space="preserve">'net.sf.proguard:proguard-base:6.0.3'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proguard-rules.pro</w:t>
      </w:r>
    </w:p>
    <w:p>
      <w:pPr>
        <w:pStyle w:val="SourceCode"/>
      </w:pPr>
      <w:r>
        <w:rPr>
          <w:rStyle w:val="ExtensionTok"/>
        </w:rPr>
        <w:t xml:space="preserve">-keep</w:t>
      </w:r>
      <w:r>
        <w:rPr>
          <w:rStyle w:val="NormalTok"/>
        </w:rPr>
        <w:t xml:space="preserve"> class com.example.mydesktopapp.Main {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rr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Main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pl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ydesktopapp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Proguard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80"/>
    <w:bookmarkStart w:id="81" w:name="nasäl-ãaläåÿtärälär-1"/>
    <w:p>
      <w:pPr>
        <w:pStyle w:val="Heading3"/>
      </w:pPr>
      <w:r>
        <w:rPr>
          <w:bCs/>
          <w:b/>
        </w:rPr>
        <w:t xml:space="preserve">NasÄ±l Ã‡alÄ±ÅŸtÄ±rÄ±lÄ±r:</w:t>
      </w:r>
    </w:p>
    <w:p>
      <w:pPr>
        <w:numPr>
          <w:ilvl w:val="0"/>
          <w:numId w:val="1025"/>
        </w:numPr>
        <w:pStyle w:val="Compact"/>
      </w:pPr>
      <w:r>
        <w:t xml:space="preserve">Terminalde projenin bulunduÄŸu dizinde ÅŸu komutu Ã§alÄ±ÅŸtÄ±rÄ±n</w:t>
      </w:r>
    </w:p>
    <w:p>
      <w:pPr>
        <w:pStyle w:val="SourceCode"/>
      </w:pPr>
      <w:r>
        <w:rPr>
          <w:rStyle w:val="ExtensionTok"/>
        </w:rPr>
        <w:t xml:space="preserve">gradlew</w:t>
      </w:r>
      <w:r>
        <w:rPr>
          <w:rStyle w:val="NormalTok"/>
        </w:rPr>
        <w:t xml:space="preserve"> proguard</w:t>
      </w:r>
    </w:p>
    <w:p>
      <w:pPr>
        <w:pStyle w:val="FirstParagraph"/>
      </w:pPr>
      <w:r>
        <w:t xml:space="preserve">Obfuske edilmiÅŸ kodu</w:t>
      </w:r>
      <w:r>
        <w:t xml:space="preserve"> </w:t>
      </w:r>
      <w:r>
        <w:rPr>
          <w:rStyle w:val="VerbatimChar"/>
        </w:rPr>
        <w:t xml:space="preserve">build/classes/obfuscated.jar</w:t>
      </w:r>
      <w:r>
        <w:t xml:space="preserve"> </w:t>
      </w:r>
      <w:r>
        <w:t xml:space="preserve">iÃ§inde bulabilirsiniz.</w:t>
      </w:r>
    </w:p>
    <w:bookmarkEnd w:id="81"/>
    <w:bookmarkEnd w:id="82"/>
    <w:bookmarkStart w:id="85" w:name="javacard-projesi-maven"/>
    <w:p>
      <w:pPr>
        <w:pStyle w:val="Heading2"/>
      </w:pPr>
      <w:r>
        <w:rPr>
          <w:bCs/>
          <w:b/>
        </w:rPr>
        <w:t xml:space="preserve">3. JavaCard Projesi (Maven)</w:t>
      </w:r>
    </w:p>
    <w:p>
      <w:pPr>
        <w:pStyle w:val="FirstParagraph"/>
      </w:pPr>
      <w:r>
        <w:rPr>
          <w:bCs/>
          <w:b/>
        </w:rPr>
        <w:t xml:space="preserve">Dosya YapÄ±sÄ±:</w:t>
      </w:r>
    </w:p>
    <w:p>
      <w:pPr>
        <w:pStyle w:val="SourceCode"/>
      </w:pPr>
      <w:r>
        <w:rPr>
          <w:rStyle w:val="ExtensionTok"/>
        </w:rPr>
        <w:t xml:space="preserve">/MyJavaCardApp</w:t>
      </w:r>
      <w:r>
        <w:br/>
      </w:r>
      <w:r>
        <w:rPr>
          <w:rStyle w:val="ExtensionTok"/>
        </w:rPr>
        <w:t xml:space="preserve">â”œâ”€â”€</w:t>
      </w:r>
      <w:r>
        <w:rPr>
          <w:rStyle w:val="NormalTok"/>
        </w:rPr>
        <w:t xml:space="preserve"> src</w:t>
      </w:r>
      <w:r>
        <w:br/>
      </w:r>
      <w:r>
        <w:rPr>
          <w:rStyle w:val="ExtensionTok"/>
        </w:rPr>
        <w:t xml:space="preserve">â”‚</w:t>
      </w:r>
      <w:r>
        <w:rPr>
          <w:rStyle w:val="NormalTok"/>
        </w:rPr>
        <w:t xml:space="preserve">   â””â”€â”€ main</w:t>
      </w:r>
      <w:r>
        <w:br/>
      </w:r>
      <w:r>
        <w:rPr>
          <w:rStyle w:val="ExtensionTok"/>
        </w:rPr>
        <w:t xml:space="preserve">â”‚</w:t>
      </w:r>
      <w:r>
        <w:rPr>
          <w:rStyle w:val="NormalTok"/>
        </w:rPr>
        <w:t xml:space="preserve">       â””â”€â”€ java/com/example/myjavacardapp/MyJavaCardApplet.java</w:t>
      </w:r>
      <w:r>
        <w:br/>
      </w:r>
      <w:r>
        <w:rPr>
          <w:rStyle w:val="ExtensionTok"/>
        </w:rPr>
        <w:t xml:space="preserve">â”œâ”€â”€</w:t>
      </w:r>
      <w:r>
        <w:rPr>
          <w:rStyle w:val="NormalTok"/>
        </w:rPr>
        <w:t xml:space="preserve"> pom.xml</w:t>
      </w:r>
      <w:r>
        <w:br/>
      </w:r>
      <w:r>
        <w:rPr>
          <w:rStyle w:val="ExtensionTok"/>
        </w:rPr>
        <w:t xml:space="preserve">â”œâ”€â”€</w:t>
      </w:r>
      <w:r>
        <w:rPr>
          <w:rStyle w:val="NormalTok"/>
        </w:rPr>
        <w:t xml:space="preserve"> proguard-javacard-rules.pro</w:t>
      </w:r>
    </w:p>
    <w:bookmarkStart w:id="83" w:name="proje-dosyalarä-2"/>
    <w:p>
      <w:pPr>
        <w:pStyle w:val="Heading3"/>
      </w:pPr>
      <w:r>
        <w:rPr>
          <w:bCs/>
          <w:b/>
        </w:rPr>
        <w:t xml:space="preserve">Proje DosyalarÄ±:</w:t>
      </w:r>
    </w:p>
    <w:p>
      <w:pPr>
        <w:pStyle w:val="FirstParagraph"/>
      </w:pPr>
      <w:r>
        <w:rPr>
          <w:bCs/>
          <w:b/>
        </w:rPr>
        <w:t xml:space="preserve">pom.xml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project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maven.apache.org/POM/4.0.0"</w:t>
      </w:r>
      <w:r>
        <w:br/>
      </w:r>
      <w:r>
        <w:rPr>
          <w:rStyle w:val="OtherTok"/>
        </w:rPr>
        <w:t xml:space="preserve">    xmlns:xsi=</w:t>
      </w:r>
      <w:r>
        <w:rPr>
          <w:rStyle w:val="StringTok"/>
        </w:rPr>
        <w:t xml:space="preserve">"http://www.w3.org/2001/XMLSchema-instance"</w:t>
      </w:r>
      <w:r>
        <w:br/>
      </w:r>
      <w:r>
        <w:rPr>
          <w:rStyle w:val="OtherTok"/>
        </w:rPr>
        <w:t xml:space="preserve">    xsi:schemaLocation=</w:t>
      </w:r>
      <w:r>
        <w:rPr>
          <w:rStyle w:val="StringTok"/>
        </w:rPr>
        <w:t xml:space="preserve">"http://maven.apache.org/POM/4.0.0</w:t>
      </w:r>
      <w:r>
        <w:br/>
      </w:r>
      <w:r>
        <w:rPr>
          <w:rStyle w:val="StringTok"/>
        </w:rPr>
        <w:t xml:space="preserve">        http://maven.apache.org/xsd/maven-4.0.0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odelVersion</w:t>
      </w:r>
      <w:r>
        <w:rPr>
          <w:rStyle w:val="NormalTok"/>
        </w:rPr>
        <w:t xml:space="preserve">&gt;4.0.0&lt;/</w:t>
      </w:r>
      <w:r>
        <w:rPr>
          <w:rStyle w:val="KeywordTok"/>
        </w:rPr>
        <w:t xml:space="preserve">modelVersion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com.example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myjavacardapp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1.0-SNAPSHOT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buil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plugin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plugi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com.github.wvengen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proguard-maven-plugin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2.0.15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execution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  &lt;</w:t>
      </w:r>
      <w:r>
        <w:rPr>
          <w:rStyle w:val="KeywordTok"/>
        </w:rPr>
        <w:t xml:space="preserve">execut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      &lt;</w:t>
      </w:r>
      <w:r>
        <w:rPr>
          <w:rStyle w:val="KeywordTok"/>
        </w:rPr>
        <w:t xml:space="preserve">goal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          &lt;</w:t>
      </w:r>
      <w:r>
        <w:rPr>
          <w:rStyle w:val="KeywordTok"/>
        </w:rPr>
        <w:t xml:space="preserve">goal</w:t>
      </w:r>
      <w:r>
        <w:rPr>
          <w:rStyle w:val="NormalTok"/>
        </w:rPr>
        <w:t xml:space="preserve">&gt;proguard&lt;/</w:t>
      </w:r>
      <w:r>
        <w:rPr>
          <w:rStyle w:val="KeywordTok"/>
        </w:rPr>
        <w:t xml:space="preserve">go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      &lt;/</w:t>
      </w:r>
      <w:r>
        <w:rPr>
          <w:rStyle w:val="KeywordTok"/>
        </w:rPr>
        <w:t xml:space="preserve">goal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  &lt;/</w:t>
      </w:r>
      <w:r>
        <w:rPr>
          <w:rStyle w:val="KeywordTok"/>
        </w:rPr>
        <w:t xml:space="preserve">execut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/</w:t>
      </w:r>
      <w:r>
        <w:rPr>
          <w:rStyle w:val="KeywordTok"/>
        </w:rPr>
        <w:t xml:space="preserve">execution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plugi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plugin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buil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project</w:t>
      </w:r>
      <w:r>
        <w:rPr>
          <w:rStyle w:val="NormalTok"/>
        </w:rPr>
        <w:t xml:space="preserve">&gt;</w:t>
      </w:r>
    </w:p>
    <w:p>
      <w:pPr>
        <w:pStyle w:val="FirstParagraph"/>
      </w:pPr>
      <w:r>
        <w:rPr>
          <w:bCs/>
          <w:b/>
        </w:rPr>
        <w:t xml:space="preserve">proguard-javacard-rules.pro</w:t>
      </w:r>
    </w:p>
    <w:p>
      <w:pPr>
        <w:pStyle w:val="SourceCode"/>
      </w:pPr>
      <w:r>
        <w:rPr>
          <w:rStyle w:val="ExtensionTok"/>
        </w:rPr>
        <w:t xml:space="preserve">-keep</w:t>
      </w:r>
      <w:r>
        <w:rPr>
          <w:rStyle w:val="NormalTok"/>
        </w:rPr>
        <w:t xml:space="preserve"> class javacard.framework.Applet {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rrorTok"/>
        </w:rPr>
        <w:t xml:space="preserve">}</w:t>
      </w:r>
      <w:r>
        <w:br/>
      </w:r>
      <w:r>
        <w:rPr>
          <w:rStyle w:val="ExtensionTok"/>
        </w:rPr>
        <w:t xml:space="preserve">-keep</w:t>
      </w:r>
      <w:r>
        <w:rPr>
          <w:rStyle w:val="NormalTok"/>
        </w:rPr>
        <w:t xml:space="preserve"> class com.example.myjavacardapp.MyJavaCardApplet {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rr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MyJavaCardApplet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pl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yjavacardapp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car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ramework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JavaCardApple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ppl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b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bOffs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 bLeng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JavaCardApplet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hor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ffse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b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Offset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83"/>
    <w:bookmarkStart w:id="84" w:name="nasäl-ãaläåÿtärälär-2"/>
    <w:p>
      <w:pPr>
        <w:pStyle w:val="Heading3"/>
      </w:pPr>
      <w:r>
        <w:rPr>
          <w:bCs/>
          <w:b/>
        </w:rPr>
        <w:t xml:space="preserve">NasÄ±l Ã‡alÄ±ÅŸtÄ±rÄ±lÄ±r:</w:t>
      </w:r>
    </w:p>
    <w:p>
      <w:pPr>
        <w:numPr>
          <w:ilvl w:val="0"/>
          <w:numId w:val="1026"/>
        </w:numPr>
        <w:pStyle w:val="Compact"/>
      </w:pPr>
      <w:r>
        <w:t xml:space="preserve">Terminalde projenin bulunduÄŸu dizinde ÅŸu komutu Ã§alÄ±ÅŸtÄ±rÄ±n</w:t>
      </w:r>
    </w:p>
    <w:p>
      <w:pPr>
        <w:pStyle w:val="SourceCode"/>
      </w:pPr>
      <w:r>
        <w:rPr>
          <w:rStyle w:val="ExtensionTok"/>
        </w:rPr>
        <w:t xml:space="preserve">mvn</w:t>
      </w:r>
      <w:r>
        <w:rPr>
          <w:rStyle w:val="NormalTok"/>
        </w:rPr>
        <w:t xml:space="preserve"> clean package</w:t>
      </w:r>
    </w:p>
    <w:p>
      <w:pPr>
        <w:pStyle w:val="FirstParagraph"/>
      </w:pPr>
      <w:r>
        <w:t xml:space="preserve">Maven, Proguard ile kodu kÃ¼Ã§Ã¼lterek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t xml:space="preserve">dizininde obfuske edilmiÅŸ bir jar dosyasÄ± oluÅŸturur.</w:t>
      </w:r>
    </w:p>
    <w:bookmarkEnd w:id="84"/>
    <w:bookmarkEnd w:id="85"/>
    <w:bookmarkStart w:id="90" w:name="masaã¼stã¼-java-projesi-gradle-1"/>
    <w:p>
      <w:pPr>
        <w:pStyle w:val="Heading2"/>
      </w:pPr>
      <w:r>
        <w:rPr>
          <w:bCs/>
          <w:b/>
        </w:rPr>
        <w:t xml:space="preserve">2. MasaÃ¼stÃ¼ Java Projesi (Gradle)</w:t>
      </w:r>
    </w:p>
    <w:bookmarkStart w:id="87" w:name="Xe10900b4b72e0d02237d20671cd32cb0838f827"/>
    <w:p>
      <w:pPr>
        <w:pStyle w:val="Heading3"/>
      </w:pPr>
      <w:r>
        <w:rPr>
          <w:bCs/>
          <w:b/>
        </w:rPr>
        <w:t xml:space="preserve">Proguard YapÄ±landÄ±rma DosyasÄ± ile Kodun KÃ¼Ã§Ã¼ltÃ¼lmesi ve Optimize Edilmesi</w:t>
      </w:r>
    </w:p>
    <w:bookmarkStart w:id="86" w:name="aãäklama"/>
    <w:p>
      <w:pPr>
        <w:pStyle w:val="Heading4"/>
      </w:pPr>
      <w:r>
        <w:t xml:space="preserve">AÃ§Ä±klama:</w:t>
      </w:r>
    </w:p>
    <w:p>
      <w:pPr>
        <w:pStyle w:val="FirstParagraph"/>
      </w:pPr>
      <w:r>
        <w:t xml:space="preserve">Proguard, masaÃ¼stÃ¼ Java uygulamalarÄ±nda kullanÄ±lmayan kodlarÄ± kaldÄ±rarak, kodu kÃ¼Ã§Ã¼ltmek ve optimize etmek iÃ§in kullanÄ±lÄ±r. Bu iÅŸlem, uygulamanÄ±n boyutunu azaltÄ±r ve sÄ±nÄ±flarÄ±, metotlarÄ±, ve deÄŸiÅŸkenleri anlamsÄ±z isimlerle deÄŸiÅŸtirerek kodun analiz edilmesini zorlaÅŸtÄ±rÄ±r.</w:t>
      </w:r>
    </w:p>
    <w:p>
      <w:pPr>
        <w:pStyle w:val="BodyText"/>
      </w:pPr>
      <w:r>
        <w:rPr>
          <w:bCs/>
          <w:b/>
        </w:rPr>
        <w:t xml:space="preserve">YapÄ±landÄ±rma dosyasÄ±:</w:t>
      </w:r>
      <w:r>
        <w:t xml:space="preserve"> </w:t>
      </w:r>
      <w:r>
        <w:rPr>
          <w:rStyle w:val="VerbatimChar"/>
        </w:rPr>
        <w:t xml:space="preserve">proguard-rules.pro</w:t>
      </w:r>
    </w:p>
    <w:p>
      <w:pPr>
        <w:pStyle w:val="SourceCode"/>
      </w:pPr>
      <w:r>
        <w:rPr>
          <w:rStyle w:val="ExtensionTok"/>
        </w:rPr>
        <w:t xml:space="preserve">-keep</w:t>
      </w:r>
      <w:r>
        <w:rPr>
          <w:rStyle w:val="NormalTok"/>
        </w:rPr>
        <w:t xml:space="preserve"> class com.example.mydesktopapp.Main {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rrorTok"/>
        </w:rPr>
        <w:t xml:space="preserve">}</w:t>
      </w:r>
      <w:r>
        <w:br/>
      </w:r>
      <w:r>
        <w:rPr>
          <w:rStyle w:val="ExtensionTok"/>
        </w:rPr>
        <w:t xml:space="preserve">-keepclassmembers</w:t>
      </w:r>
      <w:r>
        <w:rPr>
          <w:rStyle w:val="NormalTok"/>
        </w:rPr>
        <w:t xml:space="preserve"> class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ubli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&gt;(</w:t>
      </w:r>
      <w:r>
        <w:rPr>
          <w:rStyle w:val="ExtensionTok"/>
        </w:rPr>
        <w:t xml:space="preserve">...</w:t>
      </w:r>
      <w:r>
        <w:rPr>
          <w:rStyle w:val="OperatorTok"/>
        </w:rPr>
        <w:t xml:space="preserve">)</w:t>
      </w:r>
      <w:r>
        <w:rPr>
          <w:rStyle w:val="KeywordTok"/>
        </w:rPr>
        <w:t xml:space="preserve">;</w:t>
      </w:r>
      <w:r>
        <w:br/>
      </w:r>
      <w:r>
        <w:rPr>
          <w:rStyle w:val="ErrorTok"/>
        </w:rPr>
        <w:t xml:space="preserve">}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AÃ§Ä±klama:</w:t>
      </w:r>
      <w:r>
        <w:br/>
      </w:r>
      <w:r>
        <w:t xml:space="preserve">Bu yapÄ±landÄ±rmada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sÄ±nÄ±fÄ± korunuyor ve obfuske edilmiyor. Proguardâ€™Ä±n diÄŸer sÄ±nÄ±flarÄ± kÃ¼Ã§Ã¼ltmesine ve optimize etmesine izin veriliyor. Kurallar, belirli sÄ±nÄ±flarÄ± korurken geri kalanlarÄ± obfuske etmeyi saÄŸlar.</w:t>
      </w:r>
    </w:p>
    <w:bookmarkEnd w:id="86"/>
    <w:bookmarkEnd w:id="87"/>
    <w:bookmarkStart w:id="88" w:name="X0dffba737e644ec0b907bc7a11585e5bfc494be"/>
    <w:p>
      <w:pPr>
        <w:pStyle w:val="Heading3"/>
      </w:pPr>
      <w:r>
        <w:rPr>
          <w:bCs/>
          <w:b/>
        </w:rPr>
        <w:t xml:space="preserve">Obfuske EdilmiÅŸ Kodun Test Edilmesi ve HatalarÄ±n Ã‡Ã¶zÃ¼lmesi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Kodun Derlenmesi ve Obfuske Edilmesi:</w:t>
      </w:r>
    </w:p>
    <w:p>
      <w:pPr>
        <w:numPr>
          <w:ilvl w:val="1"/>
          <w:numId w:val="1029"/>
        </w:numPr>
      </w:pPr>
      <w:r>
        <w:t xml:space="preserve">Terminalde projenizin bulunduÄŸu dizinde ÅŸu komutu Ã§alÄ±ÅŸtÄ±rarak Proguard ile derleme iÅŸlemini baÅŸlatÄ±n:</w:t>
      </w:r>
    </w:p>
    <w:p>
      <w:pPr>
        <w:numPr>
          <w:ilvl w:val="1"/>
          <w:numId w:val="1000"/>
        </w:numPr>
        <w:pStyle w:val="SourceCode"/>
      </w:pPr>
      <w:r>
        <w:rPr>
          <w:rStyle w:val="ExtensionTok"/>
        </w:rPr>
        <w:t xml:space="preserve">gradlew</w:t>
      </w:r>
      <w:r>
        <w:rPr>
          <w:rStyle w:val="NormalTok"/>
        </w:rPr>
        <w:t xml:space="preserve"> proguard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Test AdÄ±mlarÄ±:</w:t>
      </w:r>
    </w:p>
    <w:p>
      <w:pPr>
        <w:numPr>
          <w:ilvl w:val="1"/>
          <w:numId w:val="1030"/>
        </w:numPr>
      </w:pPr>
      <w:r>
        <w:rPr>
          <w:rStyle w:val="VerbatimChar"/>
        </w:rPr>
        <w:t xml:space="preserve">build/classes/obfuscated.jar</w:t>
      </w:r>
      <w:r>
        <w:t xml:space="preserve"> </w:t>
      </w:r>
      <w:r>
        <w:t xml:space="preserve">dosyasÄ±na gÃ¶z atÄ±n ve programÄ±n Ã§alÄ±ÅŸÄ±p Ã§alÄ±ÅŸmadÄ±ÄŸÄ±nÄ± doÄŸrulamak iÃ§in test edin.</w:t>
      </w:r>
    </w:p>
    <w:p>
      <w:pPr>
        <w:numPr>
          <w:ilvl w:val="1"/>
          <w:numId w:val="1030"/>
        </w:numPr>
      </w:pPr>
      <w:r>
        <w:t xml:space="preserve">EÄŸer uygulama beklendiÄŸi gibi Ã§alÄ±ÅŸmÄ±yorsa ve bazÄ± kritik sÄ±nÄ±flar veya metotlar obfuske edilmiÅŸse,</w:t>
      </w:r>
      <w:r>
        <w:t xml:space="preserve"> </w:t>
      </w:r>
      <w:r>
        <w:rPr>
          <w:rStyle w:val="VerbatimChar"/>
        </w:rPr>
        <w:t xml:space="preserve">proguard-rules.pro</w:t>
      </w:r>
      <w:r>
        <w:t xml:space="preserve"> </w:t>
      </w:r>
      <w:r>
        <w:t xml:space="preserve">dosyasÄ±na o sÄ±nÄ±f ve metotlarÄ± koruyacak ek kurallar ekleyin.</w:t>
      </w:r>
    </w:p>
    <w:p>
      <w:pPr>
        <w:numPr>
          <w:ilvl w:val="1"/>
          <w:numId w:val="1030"/>
        </w:numPr>
      </w:pPr>
      <w:r>
        <w:t xml:space="preserve">Ã–rnek: EÄŸer</w:t>
      </w:r>
      <w:r>
        <w:t xml:space="preserve"> </w:t>
      </w:r>
      <w:r>
        <w:rPr>
          <w:rStyle w:val="VerbatimChar"/>
        </w:rPr>
        <w:t xml:space="preserve">myMethod()</w:t>
      </w:r>
      <w:r>
        <w:t xml:space="preserve"> </w:t>
      </w:r>
      <w:r>
        <w:t xml:space="preserve">metodu Ã§alÄ±ÅŸmÄ±yorsa ÅŸu kuralÄ± ekleyebilirsiniz:</w:t>
      </w:r>
    </w:p>
    <w:p>
      <w:pPr>
        <w:numPr>
          <w:ilvl w:val="1"/>
          <w:numId w:val="1000"/>
        </w:numPr>
        <w:pStyle w:val="SourceCode"/>
      </w:pPr>
      <w:r>
        <w:rPr>
          <w:rStyle w:val="ExtensionTok"/>
        </w:rPr>
        <w:t xml:space="preserve">-keep</w:t>
      </w:r>
      <w:r>
        <w:rPr>
          <w:rStyle w:val="NormalTok"/>
        </w:rPr>
        <w:t xml:space="preserve"> class com.example.mydesktopapp.MyClass 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ublic</w:t>
      </w:r>
      <w:r>
        <w:rPr>
          <w:rStyle w:val="NormalTok"/>
        </w:rPr>
        <w:t xml:space="preserve"> void myMethod</w:t>
      </w:r>
      <w:r>
        <w:rPr>
          <w:rStyle w:val="ErrorTok"/>
        </w:rPr>
        <w:t xml:space="preserve">(</w:t>
      </w:r>
      <w:r>
        <w:rPr>
          <w:rStyle w:val="KeywordTok"/>
        </w:rPr>
        <w:t xml:space="preserve">);</w:t>
      </w:r>
      <w:r>
        <w:br/>
      </w:r>
      <w:r>
        <w:rPr>
          <w:rStyle w:val="ErrorTok"/>
        </w:rPr>
        <w:t xml:space="preserve">}</w:t>
      </w:r>
    </w:p>
    <w:bookmarkEnd w:id="88"/>
    <w:bookmarkStart w:id="89" w:name="X77b4b61964b383333d763343f0820826e089a56"/>
    <w:p>
      <w:pPr>
        <w:pStyle w:val="Heading3"/>
      </w:pPr>
      <w:r>
        <w:rPr>
          <w:bCs/>
          <w:b/>
        </w:rPr>
        <w:t xml:space="preserve">Proguard RaporlarÄ±nÄ±n Analizi ile Hangi Ã–ÄŸelerin Obfuske EdildiÄŸinin Tespiti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Mapping DosyasÄ±:</w:t>
      </w:r>
      <w:r>
        <w:t xml:space="preserve"> </w:t>
      </w:r>
      <w:r>
        <w:t xml:space="preserve">Proguard,</w:t>
      </w:r>
      <w:r>
        <w:t xml:space="preserve"> </w:t>
      </w:r>
      <w:r>
        <w:rPr>
          <w:rStyle w:val="VerbatimChar"/>
        </w:rPr>
        <w:t xml:space="preserve">mapping.txt</w:t>
      </w:r>
      <w:r>
        <w:t xml:space="preserve"> </w:t>
      </w:r>
      <w:r>
        <w:t xml:space="preserve">adÄ±nda bir rapor oluÅŸturur. Bu dosya, hangi sÄ±nÄ±flarÄ±n, metodlarÄ±n ve deÄŸiÅŸkenlerin obfuske edildiÄŸini ve hangi isimlerle deÄŸiÅŸtirildiÄŸini gÃ¶sterir.</w:t>
      </w:r>
      <w:r>
        <w:t xml:space="preserve"> </w:t>
      </w:r>
      <w:r>
        <w:rPr>
          <w:rStyle w:val="VerbatimChar"/>
        </w:rPr>
        <w:t xml:space="preserve">mapping.txt</w:t>
      </w:r>
      <w:r>
        <w:t xml:space="preserve"> </w:t>
      </w:r>
      <w:r>
        <w:t xml:space="preserve">dosyasÄ±nÄ± analiz ederek, hangi Ã¶ÄŸelerin korunduÄŸunu ve hangilerinin obfuske edildiÄŸini Ã¶ÄŸrenebilirsiniz.</w:t>
      </w:r>
    </w:p>
    <w:p>
      <w:pPr>
        <w:pStyle w:val="FirstParagraph"/>
      </w:pPr>
      <w:r>
        <w:rPr>
          <w:bCs/>
          <w:b/>
        </w:rPr>
        <w:t xml:space="preserve">Ã–rnek Mapping DosyasÄ±:</w:t>
      </w:r>
    </w:p>
    <w:p>
      <w:pPr>
        <w:pStyle w:val="SourceCode"/>
      </w:pPr>
      <w:r>
        <w:rPr>
          <w:rStyle w:val="ExtensionTok"/>
        </w:rPr>
        <w:t xml:space="preserve">com.example.mydesktopapp.Mai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mai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java.lang.String[]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myVariable </w:t>
      </w:r>
      <w:r>
        <w:rPr>
          <w:rStyle w:val="AttributeTok"/>
        </w:rPr>
        <w:t xml:space="preserve">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AÃ§Ä±klama:</w:t>
      </w:r>
      <w:r>
        <w:br/>
      </w:r>
      <w:r>
        <w:t xml:space="preserve">Bu Ã¶rnekte</w:t>
      </w:r>
      <w:r>
        <w:t xml:space="preserve"> </w:t>
      </w:r>
      <w:r>
        <w:rPr>
          <w:rStyle w:val="VerbatimChar"/>
        </w:rPr>
        <w:t xml:space="preserve">com.example.mydesktopapp.Main</w:t>
      </w:r>
      <w:r>
        <w:t xml:space="preserve"> </w:t>
      </w:r>
      <w:r>
        <w:t xml:space="preserve">sÄ±nÄ±fÄ±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larak,</w:t>
      </w:r>
      <w:r>
        <w:t xml:space="preserve"> </w:t>
      </w:r>
      <w:r>
        <w:rPr>
          <w:rStyle w:val="VerbatimChar"/>
        </w:rPr>
        <w:t xml:space="preserve">myVariable</w:t>
      </w:r>
      <w:r>
        <w:t xml:space="preserve"> </w:t>
      </w:r>
      <w:r>
        <w:t xml:space="preserve">i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olarak deÄŸiÅŸtirilmiÅŸtir. Mapping dosyasÄ±, hata ayÄ±klamak veya korunan sÄ±nÄ±flarÄ±n durumunu kontrol etmek iÃ§in kullanÄ±lÄ±r.</w:t>
      </w:r>
    </w:p>
    <w:bookmarkEnd w:id="89"/>
    <w:bookmarkEnd w:id="90"/>
    <w:bookmarkStart w:id="110" w:name="javacard-projesi-maven-1"/>
    <w:p>
      <w:pPr>
        <w:pStyle w:val="Heading2"/>
      </w:pPr>
      <w:r>
        <w:rPr>
          <w:bCs/>
          <w:b/>
        </w:rPr>
        <w:t xml:space="preserve">3. JavaCard Projesi (Maven)</w:t>
      </w:r>
    </w:p>
    <w:bookmarkStart w:id="92" w:name="X5577a6d015f391e24bcf6d267c5ed7545c59d25"/>
    <w:p>
      <w:pPr>
        <w:pStyle w:val="Heading3"/>
      </w:pPr>
      <w:r>
        <w:rPr>
          <w:bCs/>
          <w:b/>
        </w:rPr>
        <w:t xml:space="preserve">Proguard YapÄ±landÄ±rma DosyasÄ± ile Kodun KÃ¼Ã§Ã¼ltÃ¼lmesi ve Optimize Edilmesi</w:t>
      </w:r>
    </w:p>
    <w:bookmarkStart w:id="91" w:name="aãäklama-1"/>
    <w:p>
      <w:pPr>
        <w:pStyle w:val="Heading4"/>
      </w:pPr>
      <w:r>
        <w:t xml:space="preserve">AÃ§Ä±klama:</w:t>
      </w:r>
    </w:p>
    <w:p>
      <w:pPr>
        <w:pStyle w:val="FirstParagraph"/>
      </w:pPr>
      <w:r>
        <w:t xml:space="preserve">JavaCard projelerinde, Proguard kullanÄ±larak sÄ±nÄ±flar ve metotlar kÃ¼Ã§Ã¼ltÃ¼lÃ¼r ve optimize edilir. JavaCardâ€™Ä±n sÄ±nÄ±rlÄ± kaynaklarÄ± nedeniyle kod kÃ¼Ã§Ã¼ltme ve optimize iÅŸlemleri bÃ¼yÃ¼k Ã¶nem taÅŸÄ±r.</w:t>
      </w:r>
    </w:p>
    <w:p>
      <w:pPr>
        <w:pStyle w:val="BodyText"/>
      </w:pPr>
      <w:r>
        <w:rPr>
          <w:bCs/>
          <w:b/>
        </w:rPr>
        <w:t xml:space="preserve">YapÄ±landÄ±rma dosyasÄ±:</w:t>
      </w:r>
      <w:r>
        <w:t xml:space="preserve"> </w:t>
      </w:r>
      <w:r>
        <w:rPr>
          <w:rStyle w:val="VerbatimChar"/>
        </w:rPr>
        <w:t xml:space="preserve">proguard-javacard-rules.pro</w:t>
      </w:r>
    </w:p>
    <w:p>
      <w:pPr>
        <w:pStyle w:val="SourceCode"/>
      </w:pPr>
      <w:r>
        <w:rPr>
          <w:rStyle w:val="ExtensionTok"/>
        </w:rPr>
        <w:t xml:space="preserve">-keep</w:t>
      </w:r>
      <w:r>
        <w:rPr>
          <w:rStyle w:val="NormalTok"/>
        </w:rPr>
        <w:t xml:space="preserve"> class javacard.framework.Applet {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rrorTok"/>
        </w:rPr>
        <w:t xml:space="preserve">}</w:t>
      </w:r>
      <w:r>
        <w:br/>
      </w:r>
      <w:r>
        <w:rPr>
          <w:rStyle w:val="ExtensionTok"/>
        </w:rPr>
        <w:t xml:space="preserve">-keep</w:t>
      </w:r>
      <w:r>
        <w:rPr>
          <w:rStyle w:val="NormalTok"/>
        </w:rPr>
        <w:t xml:space="preserve"> class com.example.myjavacardapp.MyJavaCardApplet {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rrorTok"/>
        </w:rPr>
        <w:t xml:space="preserve">}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AÃ§Ä±klama:</w:t>
      </w:r>
      <w:r>
        <w:br/>
      </w:r>
      <w:r>
        <w:t xml:space="preserve">Bu yapÄ±landÄ±rmada JavaCard frameworkâ€™Ã¼ iÃ§inde yer alan</w:t>
      </w:r>
      <w:r>
        <w:t xml:space="preserve"> </w:t>
      </w:r>
      <w:r>
        <w:rPr>
          <w:rStyle w:val="VerbatimChar"/>
        </w:rPr>
        <w:t xml:space="preserve">Applet</w:t>
      </w:r>
      <w:r>
        <w:t xml:space="preserve"> </w:t>
      </w:r>
      <w:r>
        <w:t xml:space="preserve">sÄ±nÄ±fÄ± ve uygulamamÄ±zdaki</w:t>
      </w:r>
      <w:r>
        <w:t xml:space="preserve"> </w:t>
      </w:r>
      <w:r>
        <w:rPr>
          <w:rStyle w:val="VerbatimChar"/>
        </w:rPr>
        <w:t xml:space="preserve">MyJavaCardApplet</w:t>
      </w:r>
      <w:r>
        <w:t xml:space="preserve"> </w:t>
      </w:r>
      <w:r>
        <w:t xml:space="preserve">sÄ±nÄ±fÄ± korunuyor. Geri kalan sÄ±nÄ±flar kÃ¼Ã§Ã¼ltÃ¼lecek ve obfuske edilecektir.</w:t>
      </w:r>
    </w:p>
    <w:bookmarkEnd w:id="91"/>
    <w:bookmarkEnd w:id="92"/>
    <w:bookmarkStart w:id="93" w:name="Xb076229d7abca6469ae0e9b4ba0fd9c27b10cd9"/>
    <w:p>
      <w:pPr>
        <w:pStyle w:val="Heading3"/>
      </w:pPr>
      <w:r>
        <w:rPr>
          <w:bCs/>
          <w:b/>
        </w:rPr>
        <w:t xml:space="preserve">Obfuske EdilmiÅŸ Kodun Test Edilmesi ve HatalarÄ±n Ã‡Ã¶zÃ¼lmesi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Kodun Derlenmesi ve Obfuske Edilmesi:</w:t>
      </w:r>
    </w:p>
    <w:p>
      <w:pPr>
        <w:numPr>
          <w:ilvl w:val="1"/>
          <w:numId w:val="1035"/>
        </w:numPr>
      </w:pPr>
      <w:r>
        <w:t xml:space="preserve">Terminalde ÅŸu komutu Ã§alÄ±ÅŸtÄ±rarak Maven ile Proguard iÅŸlemini baÅŸlatÄ±n:</w:t>
      </w:r>
    </w:p>
    <w:p>
      <w:pPr>
        <w:numPr>
          <w:ilvl w:val="1"/>
          <w:numId w:val="1000"/>
        </w:numPr>
        <w:pStyle w:val="SourceCode"/>
      </w:pPr>
      <w:r>
        <w:rPr>
          <w:rStyle w:val="ExtensionTok"/>
        </w:rPr>
        <w:t xml:space="preserve">mvn</w:t>
      </w:r>
      <w:r>
        <w:rPr>
          <w:rStyle w:val="NormalTok"/>
        </w:rPr>
        <w:t xml:space="preserve"> clean package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Test AdÄ±mlarÄ±:</w:t>
      </w:r>
    </w:p>
    <w:p>
      <w:pPr>
        <w:numPr>
          <w:ilvl w:val="1"/>
          <w:numId w:val="1036"/>
        </w:numPr>
      </w:pPr>
      <w:r>
        <w:rPr>
          <w:rStyle w:val="VerbatimChar"/>
        </w:rPr>
        <w:t xml:space="preserve">target/myjavacardapp-obfuscated.jar</w:t>
      </w:r>
      <w:r>
        <w:t xml:space="preserve"> </w:t>
      </w:r>
      <w:r>
        <w:t xml:space="preserve">dosyasÄ±na gÃ¶z atÄ±n ve uygulamanÄ±n doÄŸru Ã§alÄ±ÅŸtÄ±ÄŸÄ±nÄ± test edin.</w:t>
      </w:r>
    </w:p>
    <w:p>
      <w:pPr>
        <w:numPr>
          <w:ilvl w:val="1"/>
          <w:numId w:val="1036"/>
        </w:numPr>
      </w:pPr>
      <w:r>
        <w:t xml:space="preserve">EÄŸer bazÄ± sÄ±nÄ±flar ya da metotlar gerektiÄŸi ÅŸekilde Ã§alÄ±ÅŸmÄ±yorsa, bu sÄ±nÄ±flarÄ±</w:t>
      </w:r>
      <w:r>
        <w:t xml:space="preserve"> </w:t>
      </w:r>
      <w:r>
        <w:rPr>
          <w:rStyle w:val="VerbatimChar"/>
        </w:rPr>
        <w:t xml:space="preserve">proguard-javacard-rules.pro</w:t>
      </w:r>
      <w:r>
        <w:t xml:space="preserve"> </w:t>
      </w:r>
      <w:r>
        <w:t xml:space="preserve">dosyasÄ±na ekleyerek koruyabilirsiniz.</w:t>
      </w:r>
    </w:p>
    <w:p>
      <w:pPr>
        <w:numPr>
          <w:ilvl w:val="1"/>
          <w:numId w:val="1036"/>
        </w:numPr>
      </w:pPr>
      <w:r>
        <w:t xml:space="preserve">Ã–rnek: EÄŸer</w:t>
      </w:r>
      <w:r>
        <w:t xml:space="preserve"> </w:t>
      </w:r>
      <w:r>
        <w:rPr>
          <w:rStyle w:val="VerbatimChar"/>
        </w:rPr>
        <w:t xml:space="preserve">javacard.framework.ISO7816</w:t>
      </w:r>
      <w:r>
        <w:t xml:space="preserve"> </w:t>
      </w:r>
      <w:r>
        <w:t xml:space="preserve">sÄ±nÄ±fÄ± obfuske edilmiÅŸse ve hataya neden oluyorsa, bu sÄ±nÄ±fÄ± koruma kuralÄ± ekleyin:</w:t>
      </w:r>
    </w:p>
    <w:p>
      <w:pPr>
        <w:numPr>
          <w:ilvl w:val="1"/>
          <w:numId w:val="1000"/>
        </w:numPr>
        <w:pStyle w:val="SourceCode"/>
      </w:pPr>
      <w:r>
        <w:rPr>
          <w:rStyle w:val="ExtensionTok"/>
        </w:rPr>
        <w:t xml:space="preserve">-keep</w:t>
      </w:r>
      <w:r>
        <w:rPr>
          <w:rStyle w:val="NormalTok"/>
        </w:rPr>
        <w:t xml:space="preserve"> class javacard.framework.ISO7816 {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rrorTok"/>
        </w:rPr>
        <w:t xml:space="preserve">}</w:t>
      </w:r>
    </w:p>
    <w:bookmarkEnd w:id="93"/>
    <w:bookmarkStart w:id="95" w:name="X4c2a965120f1bf91a98806317f7c46cf12b2776"/>
    <w:p>
      <w:pPr>
        <w:pStyle w:val="Heading3"/>
      </w:pPr>
      <w:r>
        <w:rPr>
          <w:bCs/>
          <w:b/>
        </w:rPr>
        <w:t xml:space="preserve">Proguard RaporlarÄ±nÄ±n Analizi ile Hangi Ã–ÄŸelerin Obfuske EdildiÄŸinin Tespiti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Mapping DosyasÄ±:</w:t>
      </w:r>
      <w:r>
        <w:t xml:space="preserve"> </w:t>
      </w:r>
      <w:r>
        <w:t xml:space="preserve">Maven ile oluÅŸturulan Proguard raporu,</w:t>
      </w:r>
      <w:r>
        <w:t xml:space="preserve"> </w:t>
      </w:r>
      <w:r>
        <w:rPr>
          <w:rStyle w:val="VerbatimChar"/>
        </w:rPr>
        <w:t xml:space="preserve">mapping.txt</w:t>
      </w:r>
      <w:r>
        <w:t xml:space="preserve"> </w:t>
      </w:r>
      <w:r>
        <w:t xml:space="preserve">dosyasÄ± altÄ±nda bulunur. Bu dosya, hangi sÄ±nÄ±flarÄ±n, metodlarÄ±n ve deÄŸiÅŸkenlerin isimlerinin obfuske edildiÄŸini gÃ¶sterir.</w:t>
      </w:r>
    </w:p>
    <w:p>
      <w:pPr>
        <w:pStyle w:val="FirstParagraph"/>
      </w:pPr>
      <w:r>
        <w:rPr>
          <w:bCs/>
          <w:b/>
        </w:rPr>
        <w:t xml:space="preserve">Ã–rnek Mapping DosyasÄ±:</w:t>
      </w:r>
    </w:p>
    <w:p>
      <w:pPr>
        <w:pStyle w:val="SourceCode"/>
      </w:pPr>
      <w:r>
        <w:rPr>
          <w:rStyle w:val="ExtensionTok"/>
        </w:rPr>
        <w:t xml:space="preserve">com.example.myjavacardapp.MyJavaCardAppl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insta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byte[],</w:t>
      </w:r>
      <w:r>
        <w:rPr>
          <w:rStyle w:val="NormalTok"/>
        </w:rPr>
        <w:t xml:space="preserve"> short, byte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AÃ§Ä±klama:</w:t>
      </w:r>
      <w:r>
        <w:br/>
      </w:r>
      <w:r>
        <w:rPr>
          <w:rStyle w:val="VerbatimChar"/>
        </w:rPr>
        <w:t xml:space="preserve">com.example.myjavacardapp.MyJavaCardApplet</w:t>
      </w:r>
      <w:r>
        <w:t xml:space="preserve"> </w:t>
      </w:r>
      <w:r>
        <w:t xml:space="preserve">sÄ±nÄ±fÄ±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larak deÄŸiÅŸtirilmiÅŸ,</w:t>
      </w:r>
      <w:r>
        <w:t xml:space="preserve"> </w:t>
      </w:r>
      <w:r>
        <w:rPr>
          <w:rStyle w:val="VerbatimChar"/>
        </w:rPr>
        <w:t xml:space="preserve">install()</w:t>
      </w:r>
      <w:r>
        <w:t xml:space="preserve"> </w:t>
      </w:r>
      <w:r>
        <w:t xml:space="preserve">metodu i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larak adlandÄ±rÄ±lmÄ±ÅŸtÄ±r. Bu rapor sayesinde kodun nasÄ±l obfuske edildiÄŸini gÃ¶rebilir ve hangi Ã¶ÄŸelerin deÄŸiÅŸtirilip deÄŸiÅŸtirilmediÄŸini kontrol edebilirsiniz.</w:t>
      </w:r>
    </w:p>
    <w:bookmarkStart w:id="94" w:name="X2c39495bef6ece727fe1f1ad6308fd81c203640"/>
    <w:p>
      <w:pPr>
        <w:pStyle w:val="Heading4"/>
      </w:pPr>
      <w:r>
        <w:rPr>
          <w:bCs/>
          <w:b/>
        </w:rPr>
        <w:t xml:space="preserve">2.2. Cihaz BaÄŸlama Ä°Ã§in AyrÄ± Parmak Ä°zi Depolama (Separated Fingerprint Storage for Device Binding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CihazÄ±n benzersiz Ã¶zelliklerini kullanarak, uygulamanÄ±n yalnÄ±zca belirli bir cihazda Ã§alÄ±ÅŸmasÄ±nÄ± saÄŸlamak iÃ§in kullanÄ±lan bir teknikti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39"/>
        </w:numPr>
        <w:pStyle w:val="Compact"/>
      </w:pPr>
      <w:r>
        <w:t xml:space="preserve">Cihaz parmak izinin ÅŸifrelenerek gÃ¼venli bir ÅŸekilde depolanmasÄ±.</w:t>
      </w:r>
    </w:p>
    <w:p>
      <w:pPr>
        <w:numPr>
          <w:ilvl w:val="0"/>
          <w:numId w:val="1039"/>
        </w:numPr>
        <w:pStyle w:val="Compact"/>
      </w:pPr>
      <w:r>
        <w:t xml:space="preserve">Parmak izi doÄŸrulamasÄ± ile uygulamanÄ±n cihaz Ã¼zerinde Ã§alÄ±ÅŸmasÄ±nÄ± saÄŸlama.</w:t>
      </w:r>
    </w:p>
    <w:p>
      <w:pPr>
        <w:numPr>
          <w:ilvl w:val="0"/>
          <w:numId w:val="1039"/>
        </w:numPr>
        <w:pStyle w:val="Compact"/>
      </w:pPr>
      <w:r>
        <w:t xml:space="preserve">Parmak izi verilerinin gizlenmesi ve saldÄ±rÄ±lara karÅŸÄ± korunmasÄ±.</w:t>
      </w:r>
    </w:p>
    <w:bookmarkEnd w:id="94"/>
    <w:bookmarkEnd w:id="95"/>
    <w:bookmarkStart w:id="96" w:name="Xafae756e13ed2168662b10861d13d77b18a8ccc"/>
    <w:p>
      <w:pPr>
        <w:pStyle w:val="Heading3"/>
      </w:pPr>
      <w:r>
        <w:rPr>
          <w:bCs/>
          <w:b/>
        </w:rPr>
        <w:t xml:space="preserve">2.2.1. Cihaz Parmak Ä°zinin Åžifrelenerek GÃ¼venli Bir Åžekilde DepolanmasÄ±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CihazÄ±n benzersiz bir parmak izi, genellikle donanÄ±m veya sistem Ã¶zelliklerinden alÄ±nan bilgilerden oluÅŸturulur. Bu parmak izi ÅŸifrelenerek gÃ¼venli bir ÅŸekilde cihazda saklanÄ±r.</w:t>
      </w:r>
    </w:p>
    <w:p>
      <w:pPr>
        <w:pStyle w:val="BodyText"/>
      </w:pPr>
      <w:r>
        <w:rPr>
          <w:bCs/>
          <w:b/>
        </w:rPr>
        <w:t xml:space="preserve">Java Ã–rneÄŸi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n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harse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andardCharset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ssageDige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NoSuchAlgorithmExcep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ase64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viceFingerpri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enzersiz bir cihaz parmak izi oluÅŸturm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Fingerprin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evic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hardwareSeri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oSuchAlgorithm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awFingerpr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vice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ardwareSeri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HA-256 ile cihaz parmak izini ÅŸifrelem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essageDigest</w:t>
      </w:r>
      <w:r>
        <w:rPr>
          <w:rStyle w:val="NormalTok"/>
        </w:rPr>
        <w:t xml:space="preserve"> dig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essageDig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stanc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HA-256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encoded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g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g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wFingerpr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ndardCharse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F_8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ÅžifrelenmiÅŸ parmak izini Base64 ile encode etm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se6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code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ncod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codedHas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Benzersiz cihaz bilgileri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evice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ice12345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hardwareSer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wserial67890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Parmak izi oluÅŸturulup ÅŸifreleniyor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ngerpr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Finger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vic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rdwareSeri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ÅžifrelenmiÅŸ Parmak Ä°zi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ngerprin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NoSuchAlgorithm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Ã§Ä±klama:</w:t>
      </w:r>
    </w:p>
    <w:p>
      <w:pPr>
        <w:numPr>
          <w:ilvl w:val="0"/>
          <w:numId w:val="1040"/>
        </w:numPr>
        <w:pStyle w:val="Compact"/>
      </w:pPr>
      <w:r>
        <w:rPr>
          <w:rStyle w:val="VerbatimChar"/>
        </w:rPr>
        <w:t xml:space="preserve">generateFingerprint</w:t>
      </w:r>
      <w:r>
        <w:t xml:space="preserve"> </w:t>
      </w:r>
      <w:r>
        <w:t xml:space="preserve">metodu, cihazdan elde edilen</w:t>
      </w:r>
      <w:r>
        <w:t xml:space="preserve"> </w:t>
      </w:r>
      <w:r>
        <w:rPr>
          <w:rStyle w:val="VerbatimChar"/>
        </w:rPr>
        <w:t xml:space="preserve">deviceID</w:t>
      </w:r>
      <w:r>
        <w:t xml:space="preserve"> </w:t>
      </w:r>
      <w:r>
        <w:t xml:space="preserve">ve</w:t>
      </w:r>
      <w:r>
        <w:t xml:space="preserve"> </w:t>
      </w:r>
      <w:r>
        <w:rPr>
          <w:rStyle w:val="VerbatimChar"/>
        </w:rPr>
        <w:t xml:space="preserve">hardwareSerial</w:t>
      </w:r>
      <w:r>
        <w:t xml:space="preserve"> </w:t>
      </w:r>
      <w:r>
        <w:t xml:space="preserve">bilgilerini kullanarak bir cihaz parmak izi oluÅŸturur.</w:t>
      </w:r>
    </w:p>
    <w:p>
      <w:pPr>
        <w:numPr>
          <w:ilvl w:val="0"/>
          <w:numId w:val="1040"/>
        </w:numPr>
        <w:pStyle w:val="Compact"/>
      </w:pPr>
      <w:r>
        <w:t xml:space="preserve">Parmak izi SHA-256 algoritmasÄ±yla ÅŸifrelenir ve Base64 formatÄ±nda saklanabilir</w:t>
      </w:r>
    </w:p>
    <w:bookmarkEnd w:id="96"/>
    <w:bookmarkStart w:id="97" w:name="X548384ee11de406cf2f1f02ab3a05552fbc557f"/>
    <w:p>
      <w:pPr>
        <w:pStyle w:val="Heading3"/>
      </w:pPr>
      <w:r>
        <w:rPr>
          <w:bCs/>
          <w:b/>
        </w:rPr>
        <w:t xml:space="preserve">2.2.2. Parmak Ä°zi DoÄŸrulamasÄ± ile UygulamanÄ±n Cihaz Ãœzerinde Ã‡alÄ±ÅŸmasÄ±nÄ± SaÄŸlama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Cihaz parmak izi, yalnÄ±zca belirli bir cihazda uygulamanÄ±n Ã§alÄ±ÅŸmasÄ±nÄ± saÄŸlamak iÃ§in doÄŸrulanÄ±r. Parmak izi eÅŸleÅŸmediÄŸinde uygulama Ã§alÄ±ÅŸtÄ±rÄ±lmaz.</w:t>
      </w:r>
    </w:p>
    <w:p>
      <w:pPr>
        <w:pStyle w:val="BodyText"/>
      </w:pPr>
      <w:r>
        <w:rPr>
          <w:bCs/>
          <w:b/>
        </w:rPr>
        <w:t xml:space="preserve">Java Ã–rneÄŸi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ssageDige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NoSuchAlgorithmExcep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n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harse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andardCharset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ase64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viceFingerprintCheck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aha Ã¶nce saklanan ÅŸifrelenmiÅŸ parmak iz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ORED_FINGERPR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edFingerprintValue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Bu deÄŸeri parmak izi ÅŸifreleme sÄ±rasÄ±nda alÄ±yoruz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Fingerprin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evic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hardwareSeri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oSuchAlgorithm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awFingerpr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vice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ardwareSeria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armak izini tekrar oluÅŸturma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essageDigest</w:t>
      </w:r>
      <w:r>
        <w:rPr>
          <w:rStyle w:val="NormalTok"/>
        </w:rPr>
        <w:t xml:space="preserve"> dig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essageDig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stanc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HA-256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encoded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g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g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wFingerpr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ndardCharse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F_8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se6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code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ncod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codedHas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rifyFingerprin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evic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hardwareSeri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oSuchAlgorithm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Åžu anki cihazÄ±n parmak izi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urrentFingerpr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Finger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vic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rdwareSeria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aha Ã¶nce saklanan parmak izi ile karÅŸÄ±laÅŸtÄ±rm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ORED_FINGERPR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Fingerpri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GerÃ§ek cihaz bilgileri (Ã¶rnek olarak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evice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ice12345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hardwareSer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wserial67890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Parmak izi doÄŸrulama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verifyFinger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vic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rdwareSerial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rmak izi doÄŸrulandÄ±, uygulama bu cihazda Ã§alÄ±ÅŸabilir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rmak izi doÄŸrulanamadÄ±, uygulama bu cihazda Ã§alÄ±ÅŸamaz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NoSuchAlgorithm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Ã§Ä±klama: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verifyFingerprint</w:t>
      </w:r>
      <w:r>
        <w:t xml:space="preserve"> </w:t>
      </w:r>
      <w:r>
        <w:t xml:space="preserve">metodu, mevcut cihazÄ±n parmak izini daha Ã¶nce depolanan parmak izi ile karÅŸÄ±laÅŸtÄ±rÄ±r.</w:t>
      </w:r>
    </w:p>
    <w:p>
      <w:pPr>
        <w:numPr>
          <w:ilvl w:val="0"/>
          <w:numId w:val="1041"/>
        </w:numPr>
        <w:pStyle w:val="Compact"/>
      </w:pPr>
      <w:r>
        <w:t xml:space="preserve">EÄŸer parmak izleri eÅŸleÅŸirse, uygulama cihazda Ã§alÄ±ÅŸabilir.</w:t>
      </w:r>
    </w:p>
    <w:bookmarkEnd w:id="97"/>
    <w:bookmarkStart w:id="98" w:name="Xda10392f116dca3c5fe63d069e3704db8744686"/>
    <w:p>
      <w:pPr>
        <w:pStyle w:val="Heading3"/>
      </w:pPr>
      <w:r>
        <w:rPr>
          <w:bCs/>
          <w:b/>
        </w:rPr>
        <w:t xml:space="preserve">2.2.3. Parmak Ä°zi Verilerinin Gizlenmesi ve SaldÄ±rÄ±lara KarÅŸÄ± KorunmasÄ±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Parmak izi verileri gÃ¼venli bir ÅŸekilde saklanmalÄ±dÄ±r. ÅžifrelenmiÅŸ parmak izi verisi bir dosyada veya gÃ¼venli bir veri deposunda saklanabilir.</w:t>
      </w:r>
    </w:p>
    <w:p>
      <w:pPr>
        <w:pStyle w:val="BodyText"/>
      </w:pPr>
      <w:r>
        <w:rPr>
          <w:bCs/>
          <w:b/>
        </w:rPr>
        <w:t xml:space="preserve">Java Ã–rneÄŸi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ryp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iph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ryp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KeyGenera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ryp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retKe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ryp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ec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retKeySpe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ase64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cureFingerprintStorag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Åžifreleme anahtarÄ± (GÃ¼venli bir ÅŸekilde saklanmalÄ±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7890123456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6-byte key</w:t>
      </w:r>
    </w:p>
    <w:p>
      <w:pPr>
        <w:pStyle w:val="SourceCode"/>
      </w:pP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ihaz parmak izini AES ile ÅŸifrele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cryptFingerprin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ngerpr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ecretKey</w:t>
      </w:r>
      <w:r>
        <w:rPr>
          <w:rStyle w:val="NormalTok"/>
        </w:rPr>
        <w:t xml:space="preserve"> secret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cretKeySpe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E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ipher</w:t>
      </w:r>
      <w:r>
        <w:rPr>
          <w:rStyle w:val="NormalTok"/>
        </w:rPr>
        <w:t xml:space="preserve"> cip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iph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stanc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E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iph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iph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CRYPT_M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cretKe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encrypted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iph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oFin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ngerpr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se6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code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ncod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crypted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/ ÅžifrelenmiÅŸ cihaz parmak izini Ã§Ã¶z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ryptFingerprin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ncryptedFingerpr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ecretKey</w:t>
      </w:r>
      <w:r>
        <w:rPr>
          <w:rStyle w:val="NormalTok"/>
        </w:rPr>
        <w:t xml:space="preserve"> secret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cretKeySpe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E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ipher</w:t>
      </w:r>
      <w:r>
        <w:rPr>
          <w:rStyle w:val="NormalTok"/>
        </w:rPr>
        <w:t xml:space="preserve"> cip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iph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stanc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E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iph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iph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CRYPT_M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cretKe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decrypted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iph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oFin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6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ecode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dec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cryptedFingerprin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crypted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ngerpr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queDeviceFingerprint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Ã–rnek parmak izi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Parmak izini ÅŸifreleme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ncryptedFingerpr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cryptFinger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ngerpri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ÅžifrelenmiÅŸ Parmak Ä°zi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ncryptedFingerprin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Parmak izini Ã§Ã¶zme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ecryptedFingerpr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ryptFinger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cryptedFingerpri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Ã‡Ã¶zÃ¼len Parmak Ä°zi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ecryptedFingerprin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Ã§Ä±klama:</w:t>
      </w:r>
    </w:p>
    <w:p>
      <w:pPr>
        <w:numPr>
          <w:ilvl w:val="0"/>
          <w:numId w:val="1042"/>
        </w:numPr>
        <w:pStyle w:val="Compact"/>
      </w:pPr>
      <w:r>
        <w:rPr>
          <w:rStyle w:val="VerbatimChar"/>
        </w:rPr>
        <w:t xml:space="preserve">encryptFingerprint</w:t>
      </w:r>
      <w:r>
        <w:t xml:space="preserve"> </w:t>
      </w:r>
      <w:r>
        <w:t xml:space="preserve">metodu, cihaz parmak izini AES ile ÅŸifreler.</w:t>
      </w:r>
    </w:p>
    <w:p>
      <w:pPr>
        <w:numPr>
          <w:ilvl w:val="0"/>
          <w:numId w:val="1042"/>
        </w:numPr>
        <w:pStyle w:val="Compact"/>
      </w:pPr>
      <w:r>
        <w:rPr>
          <w:rStyle w:val="VerbatimChar"/>
        </w:rPr>
        <w:t xml:space="preserve">decryptFingerprint</w:t>
      </w:r>
      <w:r>
        <w:t xml:space="preserve"> </w:t>
      </w:r>
      <w:r>
        <w:t xml:space="preserve">metodu, ÅŸifrelenmiÅŸ parmak izini Ã§Ã¶zer. Bu sayede parmak izi gÃ¼venli bir ÅŸekilde saklanÄ±r ve yalnÄ±zca yetkili kiÅŸiler tarafÄ±ndan eriÅŸilebilir.</w:t>
      </w:r>
    </w:p>
    <w:bookmarkEnd w:id="98"/>
    <w:bookmarkStart w:id="100" w:name="ãzet"/>
    <w:p>
      <w:pPr>
        <w:pStyle w:val="Heading3"/>
      </w:pPr>
      <w:r>
        <w:t xml:space="preserve">Ã–zet: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Parmak Ä°zinin Åžifrelenerek DepolanmasÄ±:</w:t>
      </w:r>
      <w:r>
        <w:t xml:space="preserve"> </w:t>
      </w:r>
      <w:r>
        <w:t xml:space="preserve">CihazÄ±n benzersiz Ã¶zelliklerinden parmak izi oluÅŸturulup ÅŸifrelenir ve gÃ¼venli bir ÅŸekilde saklanÄ±r.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Parmak Ä°zi DoÄŸrulamasÄ±:</w:t>
      </w:r>
      <w:r>
        <w:t xml:space="preserve"> </w:t>
      </w:r>
      <w:r>
        <w:t xml:space="preserve">UygulamanÄ±n belirli bir cihazda Ã§alÄ±ÅŸÄ±p Ã§alÄ±ÅŸmadÄ±ÄŸÄ± doÄŸrulanÄ±r.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Verilerin Gizlenmesi ve KorunmasÄ±:</w:t>
      </w:r>
      <w:r>
        <w:t xml:space="preserve"> </w:t>
      </w:r>
      <w:r>
        <w:t xml:space="preserve">Parmak izi verileri AES gibi gÃ¼venli algoritmalarla ÅŸifrelenir ve saldÄ±rÄ±lara karÅŸÄ± korunur.</w:t>
      </w:r>
    </w:p>
    <w:bookmarkStart w:id="99" w:name="Xfc5de45e6bba4efbf51b9be0e61de4a3fd342d8"/>
    <w:p>
      <w:pPr>
        <w:pStyle w:val="Heading4"/>
      </w:pPr>
      <w:r>
        <w:rPr>
          <w:bCs/>
          <w:b/>
        </w:rPr>
        <w:t xml:space="preserve">2.3. Yerel KÃ¼tÃ¼phane JNI API Obfuske Etme (Native Library JNI API Obfusc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Java Native Interface (JNI) kullanÄ±larak Ã§aÄŸrÄ±lan yerel kÃ¼tÃ¼phanelerin obfuske edilmesi, geri mÃ¼hendislik iÅŸlemlerini zorlaÅŸtÄ±r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44"/>
        </w:numPr>
        <w:pStyle w:val="Compact"/>
      </w:pPr>
      <w:r>
        <w:t xml:space="preserve">JNI fonksiyon isimlerinin rastgele karakterlerle deÄŸiÅŸtirilmesi.</w:t>
      </w:r>
    </w:p>
    <w:p>
      <w:pPr>
        <w:numPr>
          <w:ilvl w:val="0"/>
          <w:numId w:val="1044"/>
        </w:numPr>
        <w:pStyle w:val="Compact"/>
      </w:pPr>
      <w:r>
        <w:t xml:space="preserve">JNI parametrelerinin gizlenmesi ve anlaÅŸÄ±lmasÄ±nÄ± zorlaÅŸtÄ±rma.</w:t>
      </w:r>
    </w:p>
    <w:p>
      <w:pPr>
        <w:numPr>
          <w:ilvl w:val="0"/>
          <w:numId w:val="1044"/>
        </w:numPr>
        <w:pStyle w:val="Compact"/>
      </w:pPr>
      <w:r>
        <w:t xml:space="preserve">JNI hata yÃ¶netimi ile saldÄ±rganlarÄ±n hatalarÄ± analiz etmesini engelleme.</w:t>
      </w:r>
    </w:p>
    <w:p>
      <w:r>
        <w:pict>
          <v:rect style="width:0;height:1.5pt" o:hralign="center" o:hrstd="t" o:hr="t"/>
        </w:pict>
      </w:r>
    </w:p>
    <w:bookmarkEnd w:id="99"/>
    <w:bookmarkEnd w:id="100"/>
    <w:bookmarkStart w:id="101" w:name="X52b28160ac3efa7128b1252dce342c06eef388a"/>
    <w:p>
      <w:pPr>
        <w:pStyle w:val="Heading3"/>
      </w:pPr>
      <w:r>
        <w:rPr>
          <w:bCs/>
          <w:b/>
        </w:rPr>
        <w:t xml:space="preserve">2.3.1. JNI Fonksiyon Ä°simlerinin Rastgele Karakterlerle DeÄŸiÅŸtirilmesi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JNI fonksiyonlarÄ±nÄ±n isimleri rastgele karakterlerle deÄŸiÅŸtirilerek, yerel kÃ¼tÃ¼phaneye yapÄ±lan Ã§aÄŸrÄ±larÄ±n anlaÅŸÄ±lmasÄ±nÄ± zorlaÅŸtÄ±rabilirsiniz. Bu, kodun geri mÃ¼hendislik iÅŸlemine karÅŸÄ± korunmasÄ±nÄ± saÄŸlar.</w:t>
      </w:r>
    </w:p>
    <w:p>
      <w:pPr>
        <w:pStyle w:val="BodyText"/>
      </w:pPr>
      <w:r>
        <w:rPr>
          <w:bCs/>
          <w:b/>
        </w:rPr>
        <w:t xml:space="preserve">Java Kodu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JNIExamp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astgele isimlendirilmiÅŸ JNI fonksiyonu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tiv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Jx57F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astgele isimli JNI fonksiyonu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adLibra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NativeLi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yJNIExample ex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JNIExamp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examp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Jx57F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astgele isimli fonksiyonu Ã§aÄŸÄ±rma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C Kodu (Yerel KÃ¼tÃ¼phane - myNativeLib.c)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jni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MyJNIExample.h"</w:t>
      </w:r>
      <w:r>
        <w:br/>
      </w:r>
      <w:r>
        <w:br/>
      </w:r>
      <w:r>
        <w:rPr>
          <w:rStyle w:val="CommentTok"/>
        </w:rPr>
        <w:t xml:space="preserve">// Rastgele isimlendirilmiÅŸ JNI fonksiyonu</w:t>
      </w:r>
      <w:r>
        <w:br/>
      </w:r>
      <w:r>
        <w:rPr>
          <w:rStyle w:val="NormalTok"/>
        </w:rPr>
        <w:t xml:space="preserve">JNIEXPORT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JNICALL Java_MyJNIExample_nJx57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NIEnv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n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object ob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rel kÃ¼tÃ¼phane fonksiyonu Ã§alÄ±ÅŸtÄ±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Ã§Ä±klama:</w:t>
      </w:r>
    </w:p>
    <w:p>
      <w:pPr>
        <w:numPr>
          <w:ilvl w:val="0"/>
          <w:numId w:val="1045"/>
        </w:numPr>
        <w:pStyle w:val="Compact"/>
      </w:pPr>
      <w:r>
        <w:t xml:space="preserve">JNI fonksiyonu</w:t>
      </w:r>
      <w:r>
        <w:t xml:space="preserve"> </w:t>
      </w:r>
      <w:r>
        <w:rPr>
          <w:rStyle w:val="VerbatimChar"/>
        </w:rPr>
        <w:t xml:space="preserve">nJx57F()</w:t>
      </w:r>
      <w:r>
        <w:t xml:space="preserve"> </w:t>
      </w:r>
      <w:r>
        <w:t xml:space="preserve">gibi rastgele bir isimle tanÄ±mlanmÄ±ÅŸtÄ±r. Bu, geri mÃ¼hendislik yapan bir kiÅŸinin fonksiyonun ne yaptÄ±ÄŸÄ±nÄ± anlamasÄ±nÄ± zorlaÅŸtÄ±rÄ±r.</w:t>
      </w:r>
    </w:p>
    <w:bookmarkEnd w:id="101"/>
    <w:bookmarkStart w:id="102" w:name="Xc2c27a7de65bd19d4b36b88dd0cb0a397cfee04"/>
    <w:p>
      <w:pPr>
        <w:pStyle w:val="Heading3"/>
      </w:pPr>
      <w:r>
        <w:rPr>
          <w:bCs/>
          <w:b/>
        </w:rPr>
        <w:t xml:space="preserve">2.3.2. JNI Parametrelerinin Gizlenmesi ve AnlaÅŸÄ±lmasÄ±nÄ± ZorlaÅŸtÄ±rma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JNI fonksiyonlarÄ±na gÃ¶nderilen parametreler anlaÅŸÄ±lmasÄ±nÄ± zorlaÅŸtÄ±racak ÅŸekilde gizlenebilir. Ã–rneÄŸin, parametreler bir diziyle veya ÅŸifreli veriyle gÃ¶nderilebilir.</w:t>
      </w:r>
    </w:p>
    <w:p>
      <w:pPr>
        <w:pStyle w:val="BodyText"/>
      </w:pPr>
      <w:r>
        <w:rPr>
          <w:bCs/>
          <w:b/>
        </w:rPr>
        <w:t xml:space="preserve">Java Kodu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JNIExamp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astgele parametre isimlendirilmiÅŸ JNI fonksiyonu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tiv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fuscatedJNI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encryptedData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adLibra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NativeLi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yJNIExample ex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JNIExamp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arametre olarak ÅŸifrelenmiÅŸ veri gÃ¶nderme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encrypted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examp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fuscatedJN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crypted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C Kodu (Yerel KÃ¼tÃ¼phane - myNativeLib.c)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jni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MyJNIExample.h"</w:t>
      </w:r>
      <w:r>
        <w:br/>
      </w:r>
      <w:r>
        <w:br/>
      </w:r>
      <w:r>
        <w:rPr>
          <w:rStyle w:val="CommentTok"/>
        </w:rPr>
        <w:t xml:space="preserve">// Rastgele parametreli JNI fonksiyonu</w:t>
      </w:r>
      <w:r>
        <w:br/>
      </w:r>
      <w:r>
        <w:rPr>
          <w:rStyle w:val="NormalTok"/>
        </w:rPr>
        <w:t xml:space="preserve">JNIEXPORT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JNICALL Java_MyJNIExample_obfuscatedJN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NIEnv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n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object 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byteArray encrypted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jsize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env</w:t>
      </w:r>
      <w:r>
        <w:rPr>
          <w:rStyle w:val="OperatorTok"/>
        </w:rPr>
        <w:t xml:space="preserve">)-&gt;</w:t>
      </w:r>
      <w:r>
        <w:rPr>
          <w:rStyle w:val="NormalTok"/>
        </w:rPr>
        <w:t xml:space="preserve">GetArrayLeng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crypted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jby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env</w:t>
      </w:r>
      <w:r>
        <w:rPr>
          <w:rStyle w:val="OperatorTok"/>
        </w:rPr>
        <w:t xml:space="preserve">)-&gt;</w:t>
      </w:r>
      <w:r>
        <w:rPr>
          <w:rStyle w:val="NormalTok"/>
        </w:rPr>
        <w:t xml:space="preserve">GetByteArrayElemen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crypted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eri uzunluÄŸu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eri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%x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env</w:t>
      </w:r>
      <w:r>
        <w:rPr>
          <w:rStyle w:val="OperatorTok"/>
        </w:rPr>
        <w:t xml:space="preserve">)-&gt;</w:t>
      </w:r>
      <w:r>
        <w:rPr>
          <w:rStyle w:val="NormalTok"/>
        </w:rPr>
        <w:t xml:space="preserve">ReleaseByteArrayElemen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crypted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Ã§Ä±klama:</w:t>
      </w:r>
    </w:p>
    <w:p>
      <w:pPr>
        <w:numPr>
          <w:ilvl w:val="0"/>
          <w:numId w:val="1046"/>
        </w:numPr>
        <w:pStyle w:val="Compact"/>
      </w:pPr>
      <w:r>
        <w:t xml:space="preserve">JNI fonksiyonu bir byte dizisi alÄ±r ve veriler ÅŸifrelenmiÅŸ veya anlamsÄ±z ÅŸekilde saklanarak fonksiyonun ne yaptÄ±ÄŸÄ± daha zor anlaÅŸÄ±lÄ±r hale getirilir.</w:t>
      </w:r>
    </w:p>
    <w:bookmarkEnd w:id="102"/>
    <w:bookmarkStart w:id="103" w:name="Xc85f69f579968e9441cc87ca4c9f517ff92f691"/>
    <w:p>
      <w:pPr>
        <w:pStyle w:val="Heading3"/>
      </w:pPr>
      <w:r>
        <w:rPr>
          <w:bCs/>
          <w:b/>
        </w:rPr>
        <w:t xml:space="preserve">2.3.3. JNI Hata YÃ¶netimi ile SaldÄ±rganlarÄ±n HatalarÄ± Analiz Etmesini Engelleme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JNI fonksiyonlarÄ±nda meydana gelen hatalar saldÄ±rganlar tarafÄ±ndan analiz edilmemelidir. Bunun iÃ§in Ã¶zel hata yÃ¶netimi uygulanÄ±r ve detaylÄ± hata mesajlarÄ± saklanÄ±r.</w:t>
      </w:r>
    </w:p>
    <w:p>
      <w:pPr>
        <w:pStyle w:val="BodyText"/>
      </w:pPr>
      <w:r>
        <w:rPr>
          <w:bCs/>
          <w:b/>
        </w:rPr>
        <w:t xml:space="preserve">Java Kodu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JNIExamp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tiv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Task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adLibra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NativeLi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yJNIExample ex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JNIExamp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xamp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erformTas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ir hata oluÅŸtu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C Kodu (Yerel KÃ¼tÃ¼phane - myNativeLib.c)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jni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MyJNIExample.h"</w:t>
      </w:r>
      <w:r>
        <w:br/>
      </w:r>
      <w:r>
        <w:br/>
      </w:r>
      <w:r>
        <w:rPr>
          <w:rStyle w:val="CommentTok"/>
        </w:rPr>
        <w:t xml:space="preserve">// Ã–zel hata yÃ¶netimi</w:t>
      </w:r>
      <w:r>
        <w:br/>
      </w:r>
      <w:r>
        <w:rPr>
          <w:rStyle w:val="NormalTok"/>
        </w:rPr>
        <w:t xml:space="preserve">JNIEXPORT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JNICALL Java_MyJNIExample_performTas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NIEnv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n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object ob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ata mesajÄ± detaysÄ±z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ommentTok"/>
        </w:rPr>
        <w:t xml:space="preserve">/* Bir hata meydana gelirse */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ir hata meydana geldi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Normal iÅŸlem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GÃ¶rev baÅŸarÄ±yla tamamlandÄ±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Ã§Ä±klama:</w:t>
      </w:r>
    </w:p>
    <w:p>
      <w:pPr>
        <w:numPr>
          <w:ilvl w:val="0"/>
          <w:numId w:val="1047"/>
        </w:numPr>
        <w:pStyle w:val="Compact"/>
      </w:pPr>
      <w:r>
        <w:t xml:space="preserve">Hata meydana geldiÄŸinde yalnÄ±zca genel bir mesaj (</w:t>
      </w:r>
      <w:r>
        <w:t xml:space="preserve">“</w:t>
      </w:r>
      <w:r>
        <w:t xml:space="preserve">Bir hata meydana geldi</w:t>
      </w:r>
      <w:r>
        <w:t xml:space="preserve">”</w:t>
      </w:r>
      <w:r>
        <w:t xml:space="preserve">) gÃ¶sterilir. Bu, saldÄ±rganlarÄ±n hatalardan fazla bilgi edinmesini engeller.</w:t>
      </w:r>
    </w:p>
    <w:bookmarkEnd w:id="103"/>
    <w:bookmarkStart w:id="105" w:name="ãzet-1"/>
    <w:p>
      <w:pPr>
        <w:pStyle w:val="Heading3"/>
      </w:pPr>
      <w:r>
        <w:rPr>
          <w:bCs/>
          <w:b/>
        </w:rPr>
        <w:t xml:space="preserve">Ã–zet: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JNI Fonksiyon Ä°simlerinin RastgeleleÅŸtirilmesi:</w:t>
      </w:r>
      <w:r>
        <w:t xml:space="preserve"> </w:t>
      </w:r>
      <w:r>
        <w:t xml:space="preserve">Fonksiyon isimlerini rastgele karakterlerle deÄŸiÅŸtirerek analiz edilmeyi zorlaÅŸtÄ±rabilirsiniz.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JNI Parametrelerinin Gizlenmesi:</w:t>
      </w:r>
      <w:r>
        <w:t xml:space="preserve"> </w:t>
      </w:r>
      <w:r>
        <w:t xml:space="preserve">Parametreler ÅŸifrelenmiÅŸ veya gizlenmiÅŸ formatta gÃ¶nderilerek ne yapÄ±ldÄ±ÄŸÄ±nÄ± anlamayÄ± zorlaÅŸtÄ±rabilirsiniz.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JNI Hata YÃ¶netimi:</w:t>
      </w:r>
      <w:r>
        <w:t xml:space="preserve"> </w:t>
      </w:r>
      <w:r>
        <w:t xml:space="preserve">Hatalar detaylÄ± mesajlarla paylaÅŸÄ±lmaz, bu da saldÄ±rganlarÄ±n analizine karÅŸÄ± koruma saÄŸlar.</w:t>
      </w:r>
    </w:p>
    <w:bookmarkStart w:id="104" w:name="X7485ecd6a9713653b338f8e8c3d35c810ba8dd6"/>
    <w:p>
      <w:pPr>
        <w:pStyle w:val="Heading4"/>
      </w:pPr>
      <w:r>
        <w:rPr>
          <w:bCs/>
          <w:b/>
        </w:rPr>
        <w:t xml:space="preserve">2.4. Statik Dizelerin Obfuske Edilmesi (Obfuscation of Static Strings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Statik dizeler, saldÄ±rganlarÄ±n geri mÃ¼hendislik iÅŸlemleri sÄ±rasÄ±nda kullanabileceÄŸi Ã¶nemli bilgiler iÃ§erir. Bu dizelerin obfuske edilmesi, gÃ¼venliÄŸi artÄ±r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49"/>
        </w:numPr>
        <w:pStyle w:val="Compact"/>
      </w:pPr>
      <w:r>
        <w:t xml:space="preserve">Statik dizelerin ÅŸifrelenmesi ve Ã§alÄ±ÅŸma anÄ±nda Ã§Ã¶zÃ¼lmesi.</w:t>
      </w:r>
    </w:p>
    <w:p>
      <w:pPr>
        <w:numPr>
          <w:ilvl w:val="0"/>
          <w:numId w:val="1049"/>
        </w:numPr>
        <w:pStyle w:val="Compact"/>
      </w:pPr>
      <w:r>
        <w:t xml:space="preserve">Dizelerin obfuske edilerek anlamlarÄ±nÄ±n gizlenmesi.</w:t>
      </w:r>
    </w:p>
    <w:p>
      <w:pPr>
        <w:numPr>
          <w:ilvl w:val="0"/>
          <w:numId w:val="1049"/>
        </w:numPr>
        <w:pStyle w:val="Compact"/>
      </w:pPr>
      <w:r>
        <w:t xml:space="preserve">Rastgele dize oluÅŸturma ve manipÃ¼lasyon teknikleri ile gÃ¼venliÄŸi artÄ±rma.</w:t>
      </w:r>
    </w:p>
    <w:bookmarkEnd w:id="104"/>
    <w:bookmarkEnd w:id="105"/>
    <w:bookmarkStart w:id="106" w:name="X63c6b33041c35f678f7fc2ef202cec384ac64df"/>
    <w:p>
      <w:pPr>
        <w:pStyle w:val="Heading3"/>
      </w:pPr>
      <w:r>
        <w:rPr>
          <w:bCs/>
          <w:b/>
        </w:rPr>
        <w:t xml:space="preserve">2.4.1. Statik Dizelerin Åžifrelenmesi ve Ã‡alÄ±ÅŸma AnÄ±nda Ã‡Ã¶zÃ¼lmesi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Statik dizeler genellikle Ã¶nemli bilgiler iÃ§erir (Ã¶rneÄŸin, API anahtarlarÄ± veya kullanÄ±cÄ± bilgileri) ve geri mÃ¼hendislik yapan bir saldÄ±rgan bu bilgilere kolayca eriÅŸebilir. Bu nedenle, statik dizeler ÅŸifrelenir ve Ã§alÄ±ÅŸma anÄ±nda Ã§Ã¶zÃ¼lerek gÃ¼venlik artÄ±rÄ±lÄ±r.</w:t>
      </w:r>
    </w:p>
    <w:p>
      <w:pPr>
        <w:pStyle w:val="BodyText"/>
      </w:pPr>
      <w:r>
        <w:rPr>
          <w:bCs/>
          <w:b/>
        </w:rPr>
        <w:t xml:space="preserve">Java Kodu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ryp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iph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ryp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ec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retKeySpe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ase64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aticStringObfusca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7890123456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Åžifreleme anahtarÄ± (16-byte AE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atik dizenin ÅŸifrelenmiÅŸ hali (Ã¶rneÄŸin bir API anahtarÄ±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NCRYPTED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2hlY2tfdGhpcyBzdHJpbmdf"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/ Åžifreleme fonksiyonu (dizeleri ÅŸifrelemek iÃ§in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cryp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ecretKeySpec</w:t>
      </w:r>
      <w:r>
        <w:rPr>
          <w:rStyle w:val="NormalTok"/>
        </w:rPr>
        <w:t xml:space="preserve"> secret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cretKeySpe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E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ipher</w:t>
      </w:r>
      <w:r>
        <w:rPr>
          <w:rStyle w:val="NormalTok"/>
        </w:rPr>
        <w:t xml:space="preserve"> cip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iph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stanc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E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iph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iph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CRYPT_M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cretKe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encrypted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iph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oFin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se6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code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ncod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cryptedByt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/ Åžifre Ã§Ã¶zme fonksiyonu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ryp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ncrypted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ecretKeySpec</w:t>
      </w:r>
      <w:r>
        <w:rPr>
          <w:rStyle w:val="NormalTok"/>
        </w:rPr>
        <w:t xml:space="preserve"> secret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cretKeySpe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E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ipher</w:t>
      </w:r>
      <w:r>
        <w:rPr>
          <w:rStyle w:val="NormalTok"/>
        </w:rPr>
        <w:t xml:space="preserve"> cip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iph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stanc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E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iph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iph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CRYPT_M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cretKe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decoded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6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ecode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dec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crypted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decrypted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iph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oFin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codedByt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cryptedByt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tatik dizenin ÅŸifresini Ã§Ã¶zme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ecrypted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ryp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CRYPTED_STR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Ã‡Ã¶zÃ¼len diz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ecryptedString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Ã§Ä±klama:</w:t>
      </w:r>
    </w:p>
    <w:p>
      <w:pPr>
        <w:numPr>
          <w:ilvl w:val="0"/>
          <w:numId w:val="1050"/>
        </w:numPr>
        <w:pStyle w:val="Compact"/>
      </w:pPr>
      <w:r>
        <w:rPr>
          <w:rStyle w:val="VerbatimChar"/>
        </w:rPr>
        <w:t xml:space="preserve">ENCRYPTED_STRING</w:t>
      </w:r>
      <w:r>
        <w:t xml:space="preserve"> </w:t>
      </w:r>
      <w:r>
        <w:t xml:space="preserve">deÄŸiÅŸkeni ÅŸifrelenmiÅŸ bir statik dizeyi temsil eder. Program Ã§alÄ±ÅŸÄ±rken bu ÅŸifre Ã§Ã¶zÃ¼lerek gerÃ§ek veri elde edilir.</w:t>
      </w:r>
    </w:p>
    <w:p>
      <w:pPr>
        <w:numPr>
          <w:ilvl w:val="0"/>
          <w:numId w:val="1050"/>
        </w:numPr>
        <w:pStyle w:val="Compact"/>
      </w:pPr>
      <w:r>
        <w:t xml:space="preserve">Åžifreleme AES algoritmasÄ±yla yapÄ±lmÄ±ÅŸtÄ±r ve Ã§Ã¶zÃ¼m Base64 kodlamasÄ± ile gerÃ§ekleÅŸtirilmiÅŸtir.</w:t>
      </w:r>
    </w:p>
    <w:bookmarkEnd w:id="106"/>
    <w:bookmarkStart w:id="107" w:name="X1290394a9058dff39da277e71c064fbccc444cc"/>
    <w:p>
      <w:pPr>
        <w:pStyle w:val="Heading3"/>
      </w:pPr>
      <w:r>
        <w:rPr>
          <w:bCs/>
          <w:b/>
        </w:rPr>
        <w:t xml:space="preserve">2.4.2. Dizelerin Obfuske Edilerek AnlamlarÄ±nÄ±n Gizlenmesi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Dizelerin doÄŸrudan kodda yer almasÄ±, bu dizelerin anlamlarÄ±nÄ± aÃ§Ä±k eder. Dizeleri obfuske etmek, saldÄ±rganlarÄ±n anlamlarÄ±nÄ± anlamalarÄ±nÄ± zorlaÅŸtÄ±rÄ±r.</w:t>
      </w:r>
    </w:p>
    <w:p>
      <w:pPr>
        <w:pStyle w:val="BodyText"/>
      </w:pPr>
      <w:r>
        <w:rPr>
          <w:bCs/>
          <w:b/>
        </w:rPr>
        <w:t xml:space="preserve">Java Kodu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aticStringObfusca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bfuske edilmiÅŸ dizel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OBFUSCATED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izeyi Ã§Ã¶zÃ¼mleyerek gerÃ§ek deÄŸerini elde et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deObfuscated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Builder</w:t>
      </w:r>
      <w:r>
        <w:rPr>
          <w:rStyle w:val="NormalTok"/>
        </w:rPr>
        <w:t xml:space="preserve"> decoded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Buil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BFUSCATED_STR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decoded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coded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bfuske edilmiÅŸ dizeyi Ã§Ã¶zme ve gÃ¶sterm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e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deObfuscated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Ã‡Ã¶zÃ¼len diz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ecod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Ã§Ä±klama:</w:t>
      </w:r>
    </w:p>
    <w:p>
      <w:pPr>
        <w:numPr>
          <w:ilvl w:val="0"/>
          <w:numId w:val="1051"/>
        </w:numPr>
        <w:pStyle w:val="Compact"/>
      </w:pPr>
      <w:r>
        <w:rPr>
          <w:rStyle w:val="VerbatimChar"/>
        </w:rPr>
        <w:t xml:space="preserve">OBFUSCATED_STRING</w:t>
      </w:r>
      <w:r>
        <w:t xml:space="preserve"> </w:t>
      </w:r>
      <w:r>
        <w:t xml:space="preserve">dizisi, dizeyi karakter karakter saklayarak doÄŸrudan gÃ¶rÃ¼nmesini engeller.</w:t>
      </w:r>
    </w:p>
    <w:p>
      <w:pPr>
        <w:numPr>
          <w:ilvl w:val="0"/>
          <w:numId w:val="1051"/>
        </w:numPr>
        <w:pStyle w:val="Compact"/>
      </w:pPr>
      <w:r>
        <w:rPr>
          <w:rStyle w:val="VerbatimChar"/>
        </w:rPr>
        <w:t xml:space="preserve">decodeObfuscatedString()</w:t>
      </w:r>
      <w:r>
        <w:t xml:space="preserve"> </w:t>
      </w:r>
      <w:r>
        <w:t xml:space="preserve">metodu, obfuske edilmiÅŸ dizeyi Ã§Ã¶zer ve anlamlÄ± hale getirir. Bu yaklaÅŸÄ±m, dizelerin aÃ§Ä±kÃ§a gÃ¶rÃ¼nmemesini saÄŸlar.</w:t>
      </w:r>
    </w:p>
    <w:bookmarkEnd w:id="107"/>
    <w:bookmarkStart w:id="108" w:name="X982052ebb757491a8d22efc8e6e9fc5ac799f85"/>
    <w:p>
      <w:pPr>
        <w:pStyle w:val="Heading3"/>
      </w:pPr>
      <w:r>
        <w:rPr>
          <w:bCs/>
          <w:b/>
        </w:rPr>
        <w:t xml:space="preserve">2.4.3. Rastgele Dize OluÅŸturma ve ManipÃ¼lasyon Teknikleri ile GÃ¼venliÄŸi ArtÄ±rma</w:t>
      </w:r>
    </w:p>
    <w:p>
      <w:pPr>
        <w:pStyle w:val="FirstParagraph"/>
      </w:pPr>
      <w:r>
        <w:rPr>
          <w:bCs/>
          <w:b/>
        </w:rPr>
        <w:t xml:space="preserve">AÃ§Ä±klama:</w:t>
      </w:r>
      <w:r>
        <w:br/>
      </w:r>
      <w:r>
        <w:t xml:space="preserve">Rastgele dize oluÅŸturma ve bu dizeleri Ã§alÄ±ÅŸma anÄ±nda manipÃ¼le etme, dizelerin aÃ§Ä±kÃ§a kodda gÃ¶rÃ¼nmesini engeller ve analiz edilmesini zorlaÅŸtÄ±rÄ±r.</w:t>
      </w:r>
    </w:p>
    <w:p>
      <w:pPr>
        <w:pStyle w:val="BodyText"/>
      </w:pPr>
      <w:r>
        <w:rPr>
          <w:bCs/>
          <w:b/>
        </w:rPr>
        <w:t xml:space="preserve">Java Kodu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ando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andomStringObfuscation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astgele bir dize oluÅŸturma fonksiyonu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RandomStr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harac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GHIJKLMNOPQRSTUVWXYZabcdefghijklmnopqrstuvwxyz0123456789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Builder</w:t>
      </w:r>
      <w:r>
        <w:rPr>
          <w:rStyle w:val="NormalTok"/>
        </w:rPr>
        <w:t xml:space="preserve"> random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Buil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 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andom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ract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o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ract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)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/ ManipÃ¼le edilen dizeyi elde et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nipulateString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izenin yarÄ±sÄ±nÄ± kulla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astgele bir dize oluÅŸturma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andom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Random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luÅŸturulan rastgele diz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omString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zeyi manipÃ¼le etm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anipulated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nipulate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omStr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nipÃ¼le edilmiÅŸ diz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nipulatedStr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Ã§Ä±klama:</w:t>
      </w:r>
    </w:p>
    <w:p>
      <w:pPr>
        <w:numPr>
          <w:ilvl w:val="0"/>
          <w:numId w:val="1052"/>
        </w:numPr>
        <w:pStyle w:val="Compact"/>
      </w:pPr>
      <w:r>
        <w:rPr>
          <w:rStyle w:val="VerbatimChar"/>
        </w:rPr>
        <w:t xml:space="preserve">generateRandomString()</w:t>
      </w:r>
      <w:r>
        <w:t xml:space="preserve"> </w:t>
      </w:r>
      <w:r>
        <w:t xml:space="preserve">metodu, rastgele bir dize oluÅŸturur.</w:t>
      </w:r>
    </w:p>
    <w:p>
      <w:pPr>
        <w:numPr>
          <w:ilvl w:val="0"/>
          <w:numId w:val="1052"/>
        </w:numPr>
        <w:pStyle w:val="Compact"/>
      </w:pPr>
      <w:r>
        <w:rPr>
          <w:rStyle w:val="VerbatimChar"/>
        </w:rPr>
        <w:t xml:space="preserve">manipulateString()</w:t>
      </w:r>
      <w:r>
        <w:t xml:space="preserve"> </w:t>
      </w:r>
      <w:r>
        <w:t xml:space="preserve">metodu bu diziyi manipÃ¼le eder. Bu teknik, sabit bir dize yerine dinamik ve manipÃ¼le edilmiÅŸ bir dize kullanarak dizelerin analiz edilmesini zorlaÅŸtÄ±rÄ±r.</w:t>
      </w:r>
    </w:p>
    <w:bookmarkEnd w:id="108"/>
    <w:bookmarkStart w:id="109" w:name="ãzet-2"/>
    <w:p>
      <w:pPr>
        <w:pStyle w:val="Heading3"/>
      </w:pPr>
      <w:r>
        <w:rPr>
          <w:bCs/>
          <w:b/>
        </w:rPr>
        <w:t xml:space="preserve">Ã–zet: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Statik Dizelerin Åžifrelenmesi ve Ã‡alÄ±ÅŸma AnÄ±nda Ã‡Ã¶zÃ¼lmesi:</w:t>
      </w:r>
      <w:r>
        <w:t xml:space="preserve"> </w:t>
      </w:r>
      <w:r>
        <w:t xml:space="preserve">Statik dizeler ÅŸifrelenerek saklanÄ±r ve Ã§alÄ±ÅŸma anÄ±nda Ã§Ã¶zÃ¼lÃ¼r.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Dizelerin Obfuske Edilerek Gizlenmesi:</w:t>
      </w:r>
      <w:r>
        <w:t xml:space="preserve"> </w:t>
      </w:r>
      <w:r>
        <w:t xml:space="preserve">Dizeler karakter dizisi olarak saklanÄ±r ve Ã§alÄ±ÅŸma anÄ±nda Ã§Ã¶zÃ¼lerek gizlenir.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Rastgele Dize OluÅŸturma ve ManipÃ¼lasyon Teknikleri:</w:t>
      </w:r>
      <w:r>
        <w:t xml:space="preserve"> </w:t>
      </w:r>
      <w:r>
        <w:t xml:space="preserve">Rastgele oluÅŸturulmuÅŸ dizeler, statik olmaktan Ã§Ä±kar ve manipÃ¼le edilerek gÃ¼venlik artÄ±rÄ±lÄ±r.</w:t>
      </w:r>
    </w:p>
    <w:bookmarkEnd w:id="109"/>
    <w:bookmarkEnd w:id="110"/>
    <w:bookmarkStart w:id="113" w:name="haftanän-ãzeti-ve-gelecek-hafta"/>
    <w:p>
      <w:pPr>
        <w:pStyle w:val="Heading2"/>
      </w:pPr>
      <w:r>
        <w:rPr>
          <w:bCs/>
          <w:b/>
        </w:rPr>
        <w:t xml:space="preserve">HaftanÄ±n Ã–zeti ve Gelecek Hafta</w:t>
      </w:r>
    </w:p>
    <w:bookmarkStart w:id="111" w:name="bu-hafta"/>
    <w:p>
      <w:pPr>
        <w:pStyle w:val="Heading3"/>
      </w:pPr>
      <w:r>
        <w:t xml:space="preserve">Bu Hafta: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Kod GÃ¼Ã§lendirme Teknikleri (C/C++ ve Java)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Obfuske Teknikleri ve UygulamalarÄ±</w:t>
      </w:r>
    </w:p>
    <w:bookmarkEnd w:id="111"/>
    <w:bookmarkStart w:id="112" w:name="gelecek-hafta"/>
    <w:p>
      <w:pPr>
        <w:pStyle w:val="Heading3"/>
      </w:pPr>
      <w:r>
        <w:t xml:space="preserve">Gelecek Hafta: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SaldÄ±rÄ± AÄŸaÃ§larÄ± ve GÃ¼venlik Modelleri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SaldÄ±rÄ± YÃ¶ntemleri ve GÃ¼venli Ä°letiÅŸim</w:t>
      </w:r>
    </w:p>
    <w:p>
      <w:pPr>
        <w:pStyle w:val="FirstParagraph"/>
      </w:pPr>
      <m:oMathPara>
        <m:oMathParaPr>
          <m:jc m:val="center"/>
        </m:oMathParaPr>
        <m:oMath>
          <m:r>
            <m:t>4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112"/>
    <w:bookmarkEnd w:id="113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1"/>
  </w:num>
  <w:num w:numId="105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4.pdf" TargetMode="External" /><Relationship Type="http://schemas.openxmlformats.org/officeDocument/2006/relationships/hyperlink" Id="rId23" Target="cen429-week-4.pptx" TargetMode="External" /><Relationship Type="http://schemas.openxmlformats.org/officeDocument/2006/relationships/hyperlink" Id="rId21" Target="pandoc_cen429-week-4.docx" TargetMode="External" /><Relationship Type="http://schemas.openxmlformats.org/officeDocument/2006/relationships/hyperlink" Id="rId20" Target="pandoc_cen429-week-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4.pdf" TargetMode="External" /><Relationship Type="http://schemas.openxmlformats.org/officeDocument/2006/relationships/hyperlink" Id="rId23" Target="cen429-week-4.pptx" TargetMode="External" /><Relationship Type="http://schemas.openxmlformats.org/officeDocument/2006/relationships/hyperlink" Id="rId21" Target="pandoc_cen429-week-4.docx" TargetMode="External" /><Relationship Type="http://schemas.openxmlformats.org/officeDocument/2006/relationships/hyperlink" Id="rId20" Target="pandoc_cen429-week-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4</dc:title>
  <dc:creator>Yazar: Dr. Ã–ÄŸr. Ãœyesi UÄŸur CORUH</dc:creator>
  <dc:language>tr-TR</dc:language>
  <cp:keywords/>
  <dcterms:created xsi:type="dcterms:W3CDTF">2024-10-17T06:54:49Z</dcterms:created>
  <dcterms:modified xsi:type="dcterms:W3CDTF">2024-10-17T06:5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Hafta-4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Kod GÃ¼Ã§lendirme Teknikler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Kod GÃ¼Ã§lendirme Teknikleri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